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66CF" w:rsidRPr="00DB65E9" w:rsidRDefault="00050C2A" w:rsidP="004F102C">
      <w:pPr>
        <w:spacing w:after="0"/>
        <w:rPr>
          <w:rFonts w:ascii="Times New Roman" w:hAnsi="Times New Roman" w:cs="Times New Roman"/>
          <w:b/>
        </w:rPr>
      </w:pPr>
      <w:bookmarkStart w:id="0" w:name="_GoBack"/>
      <w:bookmarkEnd w:id="0"/>
      <w:r w:rsidRPr="00DB65E9">
        <w:rPr>
          <w:rFonts w:ascii="Times New Roman" w:hAnsi="Times New Roman" w:cs="Times New Roman"/>
          <w:b/>
        </w:rPr>
        <w:tab/>
      </w:r>
      <w:r w:rsidRPr="00DB65E9">
        <w:rPr>
          <w:rFonts w:ascii="Times New Roman" w:hAnsi="Times New Roman" w:cs="Times New Roman"/>
          <w:b/>
        </w:rPr>
        <w:tab/>
      </w:r>
    </w:p>
    <w:tbl>
      <w:tblPr>
        <w:tblW w:w="10890" w:type="dxa"/>
        <w:tblInd w:w="-777" w:type="dxa"/>
        <w:tblLayout w:type="fixed"/>
        <w:tblCellMar>
          <w:left w:w="0" w:type="dxa"/>
          <w:right w:w="0" w:type="dxa"/>
        </w:tblCellMar>
        <w:tblLook w:val="0000"/>
      </w:tblPr>
      <w:tblGrid>
        <w:gridCol w:w="6712"/>
        <w:gridCol w:w="4178"/>
      </w:tblGrid>
      <w:tr w:rsidR="005C405C" w:rsidRPr="00DB65E9" w:rsidTr="005C405C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04040" w:themeFill="text1" w:themeFillTint="BF"/>
          </w:tcPr>
          <w:p w:rsidR="005C405C" w:rsidRPr="00DB65E9" w:rsidRDefault="005C405C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 w:rsidRPr="00DB65E9">
              <w:rPr>
                <w:b/>
                <w:bCs/>
                <w:color w:val="F2F2F2" w:themeColor="background1" w:themeShade="F2"/>
                <w:w w:val="105"/>
                <w:sz w:val="22"/>
                <w:szCs w:val="22"/>
              </w:rPr>
              <w:t>All Blanks Must be Completed or Indicated with “N/A”</w:t>
            </w:r>
          </w:p>
        </w:tc>
      </w:tr>
      <w:tr w:rsidR="004E66CF" w:rsidRPr="00DB65E9" w:rsidTr="00D17DEE">
        <w:trPr>
          <w:trHeight w:hRule="exact" w:val="28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4E66CF" w:rsidRPr="00DB65E9" w:rsidRDefault="004E66CF" w:rsidP="00672468">
            <w:pPr>
              <w:pStyle w:val="TableParagraph"/>
              <w:kinsoku w:val="0"/>
              <w:overflowPunct w:val="0"/>
              <w:spacing w:before="6" w:line="263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1.  APPLICANT</w:t>
            </w:r>
            <w:r w:rsidRPr="00DB65E9">
              <w:rPr>
                <w:b/>
                <w:bCs/>
                <w:spacing w:val="23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</w:p>
        </w:tc>
      </w:tr>
      <w:tr w:rsidR="004E66CF" w:rsidRPr="00DB65E9" w:rsidTr="00D17DEE">
        <w:trPr>
          <w:trHeight w:hRule="exact"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4E66CF" w:rsidP="00672468">
            <w:pPr>
              <w:pStyle w:val="TableParagraph"/>
              <w:kinsoku w:val="0"/>
              <w:overflowPunct w:val="0"/>
              <w:spacing w:before="5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spacing w:val="-5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pacing w:val="3"/>
                <w:w w:val="105"/>
                <w:sz w:val="20"/>
                <w:szCs w:val="20"/>
              </w:rPr>
              <w:t xml:space="preserve">Name: </w:t>
            </w:r>
            <w:sdt>
              <w:sdtPr>
                <w:rPr>
                  <w:b/>
                  <w:bCs/>
                  <w:spacing w:val="3"/>
                  <w:w w:val="105"/>
                  <w:sz w:val="20"/>
                  <w:szCs w:val="20"/>
                </w:rPr>
                <w:alias w:val="Applicant Name"/>
                <w:tag w:val="Applicant Name"/>
                <w:id w:val="376668643"/>
                <w:placeholder>
                  <w:docPart w:val="CB30427D8A294AA0A480965D16084A38"/>
                </w:placeholder>
                <w:showingPlcHdr/>
                <w:text/>
              </w:sdtPr>
              <w:sdtContent>
                <w:r w:rsidR="00DB65E9" w:rsidRPr="00DA50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4E66CF" w:rsidP="00672468">
            <w:pPr>
              <w:pStyle w:val="TableParagraph"/>
              <w:kinsoku w:val="0"/>
              <w:overflowPunct w:val="0"/>
              <w:spacing w:before="1"/>
              <w:ind w:left="74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Street Address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Street Address"/>
                <w:tag w:val="Street Address"/>
                <w:id w:val="213239367"/>
                <w:placeholder>
                  <w:docPart w:val="B1A877ABBF78477391393CC071241947"/>
                </w:placeholder>
                <w:showingPlcHdr/>
                <w:text/>
              </w:sdtPr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4E66CF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ity/State/Zip:</w:t>
            </w:r>
            <w:r w:rsidR="007429F0" w:rsidRPr="00DB65E9">
              <w:rPr>
                <w:b/>
                <w:bCs/>
                <w:w w:val="105"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ity/State/Zip"/>
                <w:tag w:val="City/State/Zip"/>
                <w:id w:val="200760817"/>
                <w:placeholder>
                  <w:docPart w:val="D1EF2DF10BD14677B8724855AE444342"/>
                </w:placeholder>
                <w:showingPlcHdr/>
                <w:text/>
              </w:sdtPr>
              <w:sdtContent>
                <w:r w:rsidR="00DB65E9" w:rsidRPr="003B03AB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05"/>
                  <w:sz w:val="20"/>
                  <w:szCs w:val="20"/>
                </w:rPr>
                <w:alias w:val="City/State/Zip"/>
                <w:tag w:val="City/State/Zip"/>
                <w:id w:val="-1328820302"/>
                <w:placeholder>
                  <w:docPart w:val="30FA10E18AA546EE8082541ED94B85B9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7429F0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unty"/>
                <w:tag w:val="County"/>
                <w:id w:val="1970464712"/>
                <w:placeholder>
                  <w:docPart w:val="618273B7C06B4912A9EB0E85E4A18023"/>
                </w:placeholder>
                <w:showingPlcHdr/>
                <w:text/>
              </w:sdtPr>
              <w:sdtContent>
                <w:r w:rsidR="005575EB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10"/>
                  <w:sz w:val="20"/>
                  <w:szCs w:val="20"/>
                </w:rPr>
                <w:alias w:val="County"/>
                <w:tag w:val="County"/>
                <w:id w:val="-1744403125"/>
                <w:placeholder>
                  <w:docPart w:val="359543F408244E4C915219E2B65CF777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:rsidTr="008D393A">
        <w:trPr>
          <w:trHeight w:val="395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29F0" w:rsidRPr="00DB65E9" w:rsidRDefault="007429F0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Address: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Email Address"/>
                <w:tag w:val="Email Address"/>
                <w:id w:val="44343893"/>
                <w:placeholder>
                  <w:docPart w:val="69C354DBE5AA4C778622C1EF7F77602F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29F0" w:rsidRPr="00DB65E9" w:rsidRDefault="007429F0" w:rsidP="007429F0">
            <w:pPr>
              <w:pStyle w:val="TableParagraph"/>
              <w:tabs>
                <w:tab w:val="left" w:pos="1951"/>
              </w:tabs>
              <w:kinsoku w:val="0"/>
              <w:overflowPunct w:val="0"/>
              <w:spacing w:before="3" w:line="252" w:lineRule="exact"/>
              <w:ind w:left="57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>Home Phone:</w:t>
            </w:r>
            <w:r w:rsidRPr="00DB65E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alias w:val="Home Phone Number"/>
                <w:tag w:val="Home Phone Number"/>
                <w:id w:val="-836609907"/>
                <w:placeholder>
                  <w:docPart w:val="988B14E74E144E1B91BD1070C528D90B"/>
                </w:placeholder>
                <w:showingPlcHdr/>
                <w:text/>
              </w:sdtPr>
              <w:sdtContent>
                <w:r w:rsidR="00DB65E9" w:rsidRPr="00F81825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vanish/>
                  <w:color w:val="808080"/>
                  <w:sz w:val="20"/>
                  <w:szCs w:val="20"/>
                </w:rPr>
                <w:alias w:val="Home Phone Number"/>
                <w:tag w:val="Home Phone Number"/>
                <w:id w:val="504792192"/>
                <w:placeholder>
                  <w:docPart w:val="F3D9A3CD7C384B34BB7E9EA9ED049A2A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429F0" w:rsidRPr="00DB65E9" w:rsidTr="008D393A">
        <w:trPr>
          <w:trHeight w:hRule="exact" w:val="37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29F0" w:rsidRPr="00DB65E9" w:rsidRDefault="007429F0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29F0" w:rsidRPr="00DB65E9" w:rsidRDefault="007429F0" w:rsidP="00672468">
            <w:pPr>
              <w:pStyle w:val="TableParagraph"/>
              <w:tabs>
                <w:tab w:val="left" w:pos="1948"/>
              </w:tabs>
              <w:kinsoku w:val="0"/>
              <w:overflowPunct w:val="0"/>
              <w:spacing w:before="3" w:line="252" w:lineRule="exact"/>
              <w:ind w:left="57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Cell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ell phone number"/>
                <w:tag w:val="cell phone number"/>
                <w:id w:val="1730798824"/>
                <w:placeholder>
                  <w:docPart w:val="E6F004F970274C1E86B6A56E711C4782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05"/>
                  <w:sz w:val="20"/>
                  <w:szCs w:val="20"/>
                </w:rPr>
                <w:alias w:val="Cell Phone Number"/>
                <w:tag w:val="Cell Phone Number"/>
                <w:id w:val="-129640941"/>
                <w:placeholder>
                  <w:docPart w:val="CE2F75739CED4586BFE4380B66A8E9AB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17DEE" w:rsidRPr="00DB65E9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17DEE" w:rsidRPr="00DB65E9" w:rsidRDefault="00415EF4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  <w:rPr>
                <w:b/>
                <w:bCs/>
                <w:w w:val="105"/>
                <w:sz w:val="22"/>
                <w:szCs w:val="22"/>
              </w:rPr>
            </w:pPr>
            <w:r>
              <w:rPr>
                <w:b/>
                <w:bCs/>
                <w:w w:val="110"/>
                <w:sz w:val="20"/>
                <w:szCs w:val="20"/>
              </w:rPr>
              <w:t>Name and Contact I</w:t>
            </w:r>
            <w:r w:rsidR="00D17DEE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Nearest Relative"/>
                <w:tag w:val="Nearest Relative"/>
                <w:id w:val="637840494"/>
                <w:placeholder>
                  <w:docPart w:val="D83B4EB1345346298D6AC04A1C2C68B3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:rsidTr="00D17DEE">
        <w:trPr>
          <w:trHeight w:hRule="exact" w:val="281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4E66CF" w:rsidRPr="00DB65E9" w:rsidRDefault="004E66CF" w:rsidP="00672468">
            <w:pPr>
              <w:pStyle w:val="TableParagraph"/>
              <w:kinsoku w:val="0"/>
              <w:overflowPunct w:val="0"/>
              <w:spacing w:before="3" w:line="268" w:lineRule="exact"/>
              <w:ind w:left="74"/>
            </w:pPr>
            <w:r w:rsidRPr="00DB65E9">
              <w:rPr>
                <w:b/>
                <w:bCs/>
                <w:w w:val="105"/>
                <w:sz w:val="22"/>
                <w:szCs w:val="22"/>
              </w:rPr>
              <w:t>2.</w:t>
            </w:r>
            <w:r w:rsidRPr="00DB65E9">
              <w:rPr>
                <w:b/>
                <w:bCs/>
                <w:spacing w:val="-10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CO-APPLICANT</w:t>
            </w:r>
            <w:r w:rsidRPr="00DB65E9">
              <w:rPr>
                <w:b/>
                <w:bCs/>
                <w:spacing w:val="-12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2"/>
                <w:szCs w:val="22"/>
              </w:rPr>
              <w:t>INFORMATION:</w:t>
            </w:r>
            <w:r w:rsidRPr="00DB65E9">
              <w:rPr>
                <w:b/>
                <w:bCs/>
                <w:spacing w:val="-25"/>
                <w:w w:val="105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(If</w:t>
            </w:r>
            <w:r w:rsidRPr="00DB65E9">
              <w:rPr>
                <w:b/>
                <w:bCs/>
                <w:spacing w:val="-12"/>
                <w:w w:val="10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05"/>
                <w:sz w:val="20"/>
                <w:szCs w:val="20"/>
              </w:rPr>
              <w:t>applicable)</w:t>
            </w:r>
          </w:p>
        </w:tc>
      </w:tr>
      <w:tr w:rsidR="004E66CF" w:rsidRPr="00DB65E9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DFDFDF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pplicant</w:t>
            </w:r>
            <w:r w:rsidR="004E66CF" w:rsidRPr="00DB65E9">
              <w:rPr>
                <w:b/>
                <w:bCs/>
                <w:spacing w:val="-22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Name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Name"/>
                <w:tag w:val="Co-Applicant name"/>
                <w:id w:val="-1582599366"/>
                <w:placeholder>
                  <w:docPart w:val="6450A64838B749DE84719D768C626C23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05"/>
                  <w:sz w:val="20"/>
                  <w:szCs w:val="20"/>
                </w:rPr>
                <w:alias w:val="Co-Applicant Name"/>
                <w:tag w:val="Co-Applicant Name"/>
                <w:id w:val="1827089095"/>
                <w:placeholder>
                  <w:docPart w:val="548BA8BCB38E48418F2F601FDC769E88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:rsidTr="00D17DEE">
        <w:trPr>
          <w:trHeight w:hRule="exact" w:val="26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Street</w:t>
            </w:r>
            <w:r w:rsidR="004E66CF" w:rsidRPr="00DB65E9">
              <w:rPr>
                <w:b/>
                <w:bCs/>
                <w:spacing w:val="-25"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Address:</w:t>
            </w:r>
            <w:r w:rsidR="008D393A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Address"/>
                <w:tag w:val="Co-Applicant Address"/>
                <w:id w:val="-2033489399"/>
                <w:placeholder>
                  <w:docPart w:val="29F724682B4547DB859AA6939F154C38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05"/>
                  <w:sz w:val="20"/>
                  <w:szCs w:val="20"/>
                </w:rPr>
                <w:alias w:val="Co-Applicant Address"/>
                <w:tag w:val="Co-Applicant Address"/>
                <w:id w:val="-1969727820"/>
                <w:placeholder>
                  <w:docPart w:val="18DE6BD6D5324077B90DD2FF514B9483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:rsidTr="008D393A">
        <w:trPr>
          <w:trHeight w:hRule="exact" w:val="272"/>
        </w:trPr>
        <w:tc>
          <w:tcPr>
            <w:tcW w:w="6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05"/>
                <w:sz w:val="20"/>
                <w:szCs w:val="20"/>
              </w:rPr>
              <w:t>City/State/Zip: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City/State/Zip"/>
                <w:tag w:val="Co-Applicant City/State/Zip"/>
                <w:id w:val="-378317059"/>
                <w:placeholder>
                  <w:docPart w:val="2C3CBF37F6F74962A5515F410283C16B"/>
                </w:placeholder>
                <w:showingPlcHdr/>
                <w:text/>
              </w:sdtPr>
              <w:sdtContent>
                <w:r w:rsidR="00A17BE3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D17DEE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County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ant County"/>
                <w:tag w:val="Co-Appliant County"/>
                <w:id w:val="-1292818194"/>
                <w:placeholder>
                  <w:docPart w:val="5095598FE6E4414EB5CB162CD1286D12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10"/>
                  <w:sz w:val="20"/>
                  <w:szCs w:val="20"/>
                </w:rPr>
                <w:alias w:val="Co-Applicant County"/>
                <w:tag w:val="Co-Applicant County"/>
                <w:id w:val="1204598468"/>
                <w:placeholder>
                  <w:docPart w:val="E1EFD79757B043BEB39B4A5F5916D369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0A24" w:rsidRPr="00DB65E9" w:rsidTr="008D393A">
        <w:trPr>
          <w:trHeight w:val="287"/>
        </w:trPr>
        <w:tc>
          <w:tcPr>
            <w:tcW w:w="6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F20A24" w:rsidRPr="00DB65E9" w:rsidRDefault="00F20A24" w:rsidP="00672468">
            <w:pPr>
              <w:pStyle w:val="TableParagraph"/>
              <w:kinsoku w:val="0"/>
              <w:overflowPunct w:val="0"/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Email</w:t>
            </w:r>
            <w:r w:rsidRPr="00DB65E9">
              <w:rPr>
                <w:b/>
                <w:bCs/>
                <w:spacing w:val="-29"/>
                <w:w w:val="1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w w:val="110"/>
                <w:sz w:val="20"/>
                <w:szCs w:val="20"/>
              </w:rPr>
              <w:t>Address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Email Address"/>
                <w:tag w:val="Co-Applicant Email Address"/>
                <w:id w:val="731816660"/>
                <w:placeholder>
                  <w:docPart w:val="4FA2336CB7374907ACBE7D4F816F22B0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10"/>
                  <w:sz w:val="20"/>
                  <w:szCs w:val="20"/>
                </w:rPr>
                <w:alias w:val="Co-Applicant Email Address"/>
                <w:tag w:val="Co-Applicant Email Address"/>
                <w:id w:val="-198477164"/>
                <w:placeholder>
                  <w:docPart w:val="A105F4B75C174E9AA6237B2016C8E1E8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0A24" w:rsidRPr="00DB65E9" w:rsidRDefault="00F20A24" w:rsidP="00F20A24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r w:rsidR="00A17BE3" w:rsidRPr="00DB65E9">
              <w:rPr>
                <w:b/>
                <w:bCs/>
                <w:w w:val="105"/>
                <w:sz w:val="20"/>
                <w:szCs w:val="20"/>
              </w:rPr>
              <w:t xml:space="preserve">Home Phone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Home Phone Number"/>
                <w:tag w:val="Co-Applicant Home Phone Number"/>
                <w:id w:val="941489116"/>
                <w:placeholder>
                  <w:docPart w:val="3E2C18A5A3A74F8CA5761C75EE656E10"/>
                </w:placeholder>
                <w:showingPlcHdr/>
                <w:text/>
              </w:sdtPr>
              <w:sdtContent>
                <w:r w:rsidR="0073083A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Home Phone Number"/>
                <w:tag w:val="Co-Applicant Home Phone Number"/>
                <w:id w:val="831339891"/>
                <w:placeholder>
                  <w:docPart w:val="75D96BBB287D46BBB382751C0F56829D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0A24" w:rsidRPr="00DB65E9" w:rsidTr="008D393A">
        <w:trPr>
          <w:trHeight w:hRule="exact" w:val="280"/>
        </w:trPr>
        <w:tc>
          <w:tcPr>
            <w:tcW w:w="6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0A24" w:rsidRPr="00DB65E9" w:rsidRDefault="00F20A24" w:rsidP="00672468">
            <w:pPr>
              <w:pStyle w:val="TableParagraph"/>
              <w:kinsoku w:val="0"/>
              <w:overflowPunct w:val="0"/>
              <w:rPr>
                <w:b/>
                <w:bCs/>
                <w:w w:val="110"/>
                <w:sz w:val="20"/>
                <w:szCs w:val="20"/>
              </w:rPr>
            </w:pPr>
          </w:p>
        </w:tc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0A24" w:rsidRPr="00DB65E9" w:rsidRDefault="00F20A24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20"/>
                <w:szCs w:val="20"/>
              </w:rPr>
            </w:pPr>
            <w:r w:rsidRPr="00DB65E9">
              <w:rPr>
                <w:b/>
                <w:bCs/>
                <w:w w:val="105"/>
                <w:sz w:val="20"/>
                <w:szCs w:val="20"/>
              </w:rPr>
              <w:t xml:space="preserve"> Cell Phone</w:t>
            </w:r>
            <w:r w:rsidR="003971FD" w:rsidRPr="00DB65E9">
              <w:rPr>
                <w:b/>
                <w:bCs/>
                <w:w w:val="105"/>
                <w:sz w:val="20"/>
                <w:szCs w:val="20"/>
              </w:rPr>
              <w:t xml:space="preserve">: </w:t>
            </w:r>
            <w:sdt>
              <w:sdtPr>
                <w:rPr>
                  <w:b/>
                  <w:bCs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987595010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Pr="00DB65E9">
              <w:rPr>
                <w:b/>
                <w:bCs/>
                <w:vanish/>
                <w:w w:val="105"/>
                <w:sz w:val="20"/>
                <w:szCs w:val="20"/>
              </w:rPr>
              <w:t>:</w:t>
            </w:r>
            <w:r w:rsidR="00A17BE3" w:rsidRPr="00DB65E9">
              <w:rPr>
                <w:b/>
                <w:bCs/>
                <w:vanish/>
                <w:w w:val="105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1592963341"/>
                <w:placeholder>
                  <w:docPart w:val="BA2F88FC8B644E09B7BB755432D6F623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05"/>
                  <w:sz w:val="20"/>
                  <w:szCs w:val="20"/>
                </w:rPr>
                <w:alias w:val="Co-Applicant Cell Phone Number"/>
                <w:tag w:val="Co-Applicant Cell Phone Number"/>
                <w:id w:val="537163983"/>
                <w:placeholder>
                  <w:docPart w:val="19206A32E438411FBC0E828E1AE61FDD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E66CF" w:rsidRPr="00DB65E9" w:rsidTr="00D17DEE">
        <w:trPr>
          <w:trHeight w:hRule="exact" w:val="308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E66CF" w:rsidRPr="00DB65E9" w:rsidRDefault="00D17DEE" w:rsidP="00672468">
            <w:pPr>
              <w:pStyle w:val="TableParagraph"/>
              <w:tabs>
                <w:tab w:val="left" w:pos="1790"/>
              </w:tabs>
              <w:kinsoku w:val="0"/>
              <w:overflowPunct w:val="0"/>
              <w:rPr>
                <w:b/>
                <w:bCs/>
                <w:w w:val="105"/>
                <w:sz w:val="10"/>
                <w:szCs w:val="10"/>
              </w:rPr>
            </w:pPr>
            <w:r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 xml:space="preserve">Name and Contact </w:t>
            </w:r>
            <w:r w:rsidR="00415EF4">
              <w:rPr>
                <w:b/>
                <w:bCs/>
                <w:w w:val="110"/>
                <w:sz w:val="20"/>
                <w:szCs w:val="20"/>
              </w:rPr>
              <w:t>I</w:t>
            </w:r>
            <w:r w:rsidR="004E66CF" w:rsidRPr="00DB65E9">
              <w:rPr>
                <w:b/>
                <w:bCs/>
                <w:w w:val="110"/>
                <w:sz w:val="20"/>
                <w:szCs w:val="20"/>
              </w:rPr>
              <w:t>nformation of Nearest Relative:</w:t>
            </w:r>
            <w:r w:rsidR="00A17BE3" w:rsidRPr="00DB65E9">
              <w:rPr>
                <w:b/>
                <w:bCs/>
                <w:w w:val="11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95286912"/>
                <w:placeholder>
                  <w:docPart w:val="A2FFB615A00E4CA8B2F5A67A41EDEC47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283109110"/>
                <w:placeholder>
                  <w:docPart w:val="C0B66E22D36740F3A3A8EC81E3E991E8"/>
                </w:placeholder>
                <w:showingPlcHdr/>
                <w:text/>
              </w:sdtPr>
              <w:sdtContent>
                <w:r w:rsidR="004E710C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sdt>
              <w:sdtPr>
                <w:rPr>
                  <w:b/>
                  <w:bCs/>
                  <w:vanish/>
                  <w:color w:val="808080"/>
                  <w:w w:val="110"/>
                  <w:sz w:val="20"/>
                  <w:szCs w:val="20"/>
                </w:rPr>
                <w:alias w:val="Co-Applicant Nearest Relative"/>
                <w:tag w:val="Co-Applicant Nearest Relative"/>
                <w:id w:val="-123090044"/>
                <w:placeholder>
                  <w:docPart w:val="DefaultPlaceholder_-1854013440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045348" w:rsidRPr="00DB65E9" w:rsidRDefault="00045348" w:rsidP="0061642C">
      <w:pPr>
        <w:spacing w:after="0"/>
        <w:rPr>
          <w:rFonts w:ascii="Times New Roman" w:hAnsi="Times New Roman" w:cs="Times New Roman"/>
          <w:sz w:val="16"/>
        </w:rPr>
      </w:pPr>
    </w:p>
    <w:tbl>
      <w:tblPr>
        <w:tblStyle w:val="TableGrid"/>
        <w:tblW w:w="10919" w:type="dxa"/>
        <w:tblInd w:w="-815" w:type="dxa"/>
        <w:tblLook w:val="04A0"/>
      </w:tblPr>
      <w:tblGrid>
        <w:gridCol w:w="8843"/>
        <w:gridCol w:w="2076"/>
      </w:tblGrid>
      <w:tr w:rsidR="002A3839" w:rsidRPr="00DB65E9" w:rsidTr="0040133B">
        <w:tc>
          <w:tcPr>
            <w:tcW w:w="10890" w:type="dxa"/>
            <w:gridSpan w:val="2"/>
            <w:shd w:val="clear" w:color="auto" w:fill="D0CECE" w:themeFill="background2" w:themeFillShade="E6"/>
          </w:tcPr>
          <w:p w:rsidR="002A3839" w:rsidRPr="00DB65E9" w:rsidRDefault="002A3839" w:rsidP="00045348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</w:rPr>
              <w:t>3. ELIGIBILITY INFORMATION: Please answer Yes, No, or N/A to the following questions:</w:t>
            </w:r>
          </w:p>
        </w:tc>
      </w:tr>
      <w:tr w:rsidR="002A3839" w:rsidRPr="00DB65E9" w:rsidTr="0040133B">
        <w:tc>
          <w:tcPr>
            <w:tcW w:w="8820" w:type="dxa"/>
          </w:tcPr>
          <w:p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ere you the owner of the residence on the date of the current 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669337034"/>
            <w:placeholder>
              <w:docPart w:val="C323CC46A70648378356EC26E1D562B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Content>
            <w:tc>
              <w:tcPr>
                <w:tcW w:w="2070" w:type="dxa"/>
              </w:tcPr>
              <w:p w:rsidR="002A3839" w:rsidRPr="00DB65E9" w:rsidRDefault="00DB65E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5509E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A3839" w:rsidRPr="00DB65E9" w:rsidTr="0040133B">
        <w:tc>
          <w:tcPr>
            <w:tcW w:w="8820" w:type="dxa"/>
          </w:tcPr>
          <w:p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the homeowner’s primary residence on the date of the current event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953639168"/>
            <w:placeholder>
              <w:docPart w:val="77588B905D0B4AE9B7C8CD5C40274F66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Content>
            <w:tc>
              <w:tcPr>
                <w:tcW w:w="2070" w:type="dxa"/>
              </w:tcPr>
              <w:p w:rsidR="002A3839" w:rsidRPr="00DB65E9" w:rsidRDefault="005575EB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:rsidTr="0040133B">
        <w:tc>
          <w:tcPr>
            <w:tcW w:w="8820" w:type="dxa"/>
          </w:tcPr>
          <w:p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as the damaged property covered under homeowner’s insura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826434869"/>
            <w:placeholder>
              <w:docPart w:val="1D83BB36814C4F888E8AE76AB9357D5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Content>
            <w:tc>
              <w:tcPr>
                <w:tcW w:w="2070" w:type="dxa"/>
              </w:tcPr>
              <w:p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:rsidTr="0040133B">
        <w:tc>
          <w:tcPr>
            <w:tcW w:w="8820" w:type="dxa"/>
          </w:tcPr>
          <w:p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id you register with FEMA for related assistance for structural damage to your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-1973586955"/>
            <w:placeholder>
              <w:docPart w:val="0C671431A5DE4D62BAA70CC82DC51D27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Content>
            <w:tc>
              <w:tcPr>
                <w:tcW w:w="2070" w:type="dxa"/>
              </w:tcPr>
              <w:p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2A3839" w:rsidRPr="00DB65E9" w:rsidTr="0040133B">
        <w:tc>
          <w:tcPr>
            <w:tcW w:w="8820" w:type="dxa"/>
          </w:tcPr>
          <w:p w:rsidR="002A3839" w:rsidRPr="00DB65E9" w:rsidRDefault="002A3839" w:rsidP="000453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ever received any other assistance for the repair or rehabilitation of your damaged hom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Yes, No, N/A"/>
            <w:tag w:val="Yes, No, N/A"/>
            <w:id w:val="1913273349"/>
            <w:placeholder>
              <w:docPart w:val="A906F06CC02849A38415AABC0E3A91DF"/>
            </w:placeholder>
            <w:showingPlcHdr/>
            <w:comboBox>
              <w:listItem w:value="Select from list"/>
              <w:listItem w:displayText="Yes" w:value="Yes"/>
              <w:listItem w:displayText="No       " w:value="No       "/>
              <w:listItem w:displayText="N/A       " w:value="N/A       "/>
            </w:comboBox>
          </w:sdtPr>
          <w:sdtContent>
            <w:tc>
              <w:tcPr>
                <w:tcW w:w="2070" w:type="dxa"/>
              </w:tcPr>
              <w:p w:rsidR="002A3839" w:rsidRPr="00DB65E9" w:rsidRDefault="002A3839" w:rsidP="00045348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145"/>
        <w:tblW w:w="10885" w:type="dxa"/>
        <w:tblLook w:val="04A0"/>
      </w:tblPr>
      <w:tblGrid>
        <w:gridCol w:w="2345"/>
        <w:gridCol w:w="1890"/>
        <w:gridCol w:w="2160"/>
        <w:gridCol w:w="2160"/>
        <w:gridCol w:w="2330"/>
      </w:tblGrid>
      <w:tr w:rsidR="0040133B" w:rsidRPr="00DB65E9" w:rsidTr="0040133B">
        <w:tc>
          <w:tcPr>
            <w:tcW w:w="10885" w:type="dxa"/>
            <w:gridSpan w:val="5"/>
            <w:shd w:val="clear" w:color="auto" w:fill="D9D9D9" w:themeFill="background1" w:themeFillShade="D9"/>
          </w:tcPr>
          <w:p w:rsidR="0040133B" w:rsidRPr="00DB65E9" w:rsidRDefault="0040133B" w:rsidP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-14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HOUSEHOLD</w:t>
            </w:r>
            <w:r w:rsidRPr="00DB65E9">
              <w:rPr>
                <w:rFonts w:ascii="Times New Roman" w:hAnsi="Times New Roman" w:cs="Times New Roman"/>
                <w:b/>
                <w:bCs/>
                <w:spacing w:val="-2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OMPOSITION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AND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CHARACTERISTICS:</w:t>
            </w:r>
            <w:r w:rsidRPr="00DB65E9">
              <w:rPr>
                <w:rFonts w:ascii="Times New Roman" w:hAnsi="Times New Roman" w:cs="Times New Roman"/>
                <w:b/>
                <w:bCs/>
                <w:spacing w:val="-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Li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ll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current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Pr="00DB65E9">
              <w:rPr>
                <w:rFonts w:ascii="Times New Roman" w:hAnsi="Times New Roman" w:cs="Times New Roman"/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DB65E9">
              <w:rPr>
                <w:rFonts w:ascii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="000C321B"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and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itional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usehold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B6345">
              <w:rPr>
                <w:rFonts w:ascii="Times New Roman" w:hAnsi="Times New Roman" w:cs="Times New Roman"/>
                <w:sz w:val="20"/>
                <w:szCs w:val="20"/>
              </w:rPr>
              <w:t xml:space="preserve">anticipated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ext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0C321B" w:rsidRPr="00DB65E9">
              <w:rPr>
                <w:rFonts w:ascii="Times New Roman" w:hAnsi="Times New Roman" w:cs="Times New Roman"/>
                <w:sz w:val="20"/>
                <w:szCs w:val="20"/>
              </w:rPr>
              <w:t>months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0133B" w:rsidRPr="00DB65E9" w:rsidTr="0040133B">
        <w:tc>
          <w:tcPr>
            <w:tcW w:w="2345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mber</w:t>
            </w:r>
            <w:r w:rsidRPr="00DB65E9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890" w:type="dxa"/>
          </w:tcPr>
          <w:p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Marital</w:t>
            </w:r>
            <w:r w:rsidRPr="00DB65E9">
              <w:rPr>
                <w:b/>
                <w:b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Status</w:t>
            </w:r>
          </w:p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Head of Household</w:t>
            </w:r>
            <w:r w:rsidRPr="00DB65E9">
              <w:rPr>
                <w:rFonts w:ascii="Times New Roman" w:hAnsi="Times New Roman" w:cs="Times New Roman"/>
                <w:spacing w:val="-8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6"/>
                <w:szCs w:val="16"/>
              </w:rPr>
              <w:t>Only</w:t>
            </w:r>
          </w:p>
        </w:tc>
        <w:tc>
          <w:tcPr>
            <w:tcW w:w="216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 to</w:t>
            </w:r>
            <w:r w:rsidRPr="00DB65E9">
              <w:rPr>
                <w:rFonts w:ascii="Times New Roman" w:hAnsi="Times New Roman" w:cs="Times New Roman"/>
                <w:b/>
                <w:bCs/>
                <w:spacing w:val="-3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f </w:t>
            </w:r>
            <w:r w:rsidRPr="00DB65E9">
              <w:rPr>
                <w:rFonts w:ascii="Times New Roman" w:hAnsi="Times New Roman" w:cs="Times New Roman"/>
                <w:b/>
                <w:bCs/>
                <w:spacing w:val="-2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usehold</w:t>
            </w:r>
          </w:p>
        </w:tc>
        <w:tc>
          <w:tcPr>
            <w:tcW w:w="216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 of</w:t>
            </w:r>
            <w:r w:rsidRPr="00DB65E9">
              <w:rPr>
                <w:rFonts w:ascii="Times New Roman" w:hAnsi="Times New Roman" w:cs="Times New Roman"/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rth</w:t>
            </w:r>
          </w:p>
        </w:tc>
        <w:tc>
          <w:tcPr>
            <w:tcW w:w="233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der</w:t>
            </w:r>
          </w:p>
        </w:tc>
      </w:tr>
      <w:tr w:rsidR="0040133B" w:rsidRPr="00DB65E9" w:rsidTr="0040133B">
        <w:tc>
          <w:tcPr>
            <w:tcW w:w="2345" w:type="dxa"/>
          </w:tcPr>
          <w:p w:rsidR="0040133B" w:rsidRPr="00DB65E9" w:rsidRDefault="001D3EBF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alias w:val="Name"/>
                <w:tag w:val="Name"/>
                <w:id w:val="1002162768"/>
                <w:placeholder>
                  <w:docPart w:val="D96231F7B4B54394A76C98C91B54A2BA"/>
                </w:placeholder>
                <w:showingPlcHdr/>
                <w:text/>
              </w:sdtPr>
              <w:sdtContent>
                <w:r w:rsidR="008F47C7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1103757215"/>
                <w:placeholder>
                  <w:docPart w:val="A6496D0E06394D8D9201AE987CD2D6CE"/>
                </w:placeholder>
                <w:showingPlcHdr/>
                <w:text/>
              </w:sdtPr>
              <w:sdtContent>
                <w:r w:rsidR="002A766E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-1010915913"/>
                <w:placeholder>
                  <w:docPart w:val="845E85DE9CAA42FDB1FF8D25060FD09A"/>
                </w:placeholder>
                <w:showingPlcHdr/>
                <w:text/>
              </w:sdtPr>
              <w:sdtContent>
                <w:r w:rsidR="008F47C7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-196390924"/>
                <w:placeholder>
                  <w:docPart w:val="6E565223BA9D4E4EB39E72956562FFB1"/>
                </w:placeholder>
                <w:showingPlcHdr/>
                <w:text/>
              </w:sdtPr>
              <w:sdtContent>
                <w:r w:rsidR="0053103C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sdt>
          <w:sdtPr>
            <w:rPr>
              <w:b/>
              <w:bCs/>
              <w:vanish/>
              <w:color w:val="808080"/>
              <w:sz w:val="20"/>
              <w:szCs w:val="20"/>
            </w:rPr>
            <w:alias w:val="Marital Status"/>
            <w:tag w:val="Marital Status"/>
            <w:id w:val="-1937206492"/>
            <w:placeholder>
              <w:docPart w:val="C184A1F3F64E49D19B486858F96F4901"/>
            </w:placeholder>
            <w:showingPlcHdr/>
            <w:text/>
          </w:sdtPr>
          <w:sdtContent>
            <w:tc>
              <w:tcPr>
                <w:tcW w:w="1890" w:type="dxa"/>
              </w:tcPr>
              <w:p w:rsidR="0040133B" w:rsidRPr="00DB65E9" w:rsidRDefault="0040133B" w:rsidP="0040133B">
                <w:pPr>
                  <w:pStyle w:val="TableParagraph"/>
                  <w:kinsoku w:val="0"/>
                  <w:overflowPunct w:val="0"/>
                  <w:ind w:right="29"/>
                  <w:rPr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d</w:t>
            </w:r>
            <w:r w:rsidRPr="00DB65E9">
              <w:rPr>
                <w:rFonts w:ascii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f Household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0"/>
              <w:szCs w:val="20"/>
            </w:rPr>
            <w:alias w:val="Date of Birth"/>
            <w:tag w:val="Date of Birth"/>
            <w:id w:val="1021968348"/>
            <w:placeholder>
              <w:docPart w:val="C184A1F3F64E49D19B486858F96F4901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3971FD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1390152964"/>
            <w:placeholder>
              <w:docPart w:val="C184A1F3F64E49D19B486858F96F4901"/>
            </w:placeholder>
            <w:showingPlcHdr/>
            <w:text/>
          </w:sdtPr>
          <w:sdtContent>
            <w:tc>
              <w:tcPr>
                <w:tcW w:w="2330" w:type="dxa"/>
              </w:tcPr>
              <w:p w:rsidR="0040133B" w:rsidRPr="00DB65E9" w:rsidRDefault="00DB65E9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rPr>
          <w:hidden/>
        </w:trPr>
        <w:tc>
          <w:tcPr>
            <w:tcW w:w="2345" w:type="dxa"/>
          </w:tcPr>
          <w:p w:rsidR="0040133B" w:rsidRPr="00DB65E9" w:rsidRDefault="001D3EBF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491449260"/>
                <w:placeholder>
                  <w:docPart w:val="C7EC1365D76E4FBE97FE1B52A5582707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tc>
          <w:tcPr>
            <w:tcW w:w="1890" w:type="dxa"/>
            <w:shd w:val="clear" w:color="auto" w:fill="D9D9D9" w:themeFill="background1" w:themeFillShade="D9"/>
          </w:tcPr>
          <w:p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Relationship "/>
            <w:tag w:val="Relationship "/>
            <w:id w:val="118803382"/>
            <w:placeholder>
              <w:docPart w:val="27D158F4A81F4B858317FA58B0281C95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EB16C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Date of Birth"/>
            <w:tag w:val="Date of Birth"/>
            <w:id w:val="-142509658"/>
            <w:placeholder>
              <w:docPart w:val="C184A1F3F64E49D19B486858F96F4901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3971FD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1266502489"/>
            <w:placeholder>
              <w:docPart w:val="D9E1C13FC0F9413D8A9255569D77D682"/>
            </w:placeholder>
            <w:showingPlcHdr/>
            <w:text/>
          </w:sdtPr>
          <w:sdtContent>
            <w:tc>
              <w:tcPr>
                <w:tcW w:w="2330" w:type="dxa"/>
              </w:tcPr>
              <w:p w:rsidR="0040133B" w:rsidRPr="00DB65E9" w:rsidRDefault="00415EF4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5509E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rPr>
          <w:hidden/>
        </w:trPr>
        <w:tc>
          <w:tcPr>
            <w:tcW w:w="2345" w:type="dxa"/>
          </w:tcPr>
          <w:p w:rsidR="0040133B" w:rsidRPr="00DB65E9" w:rsidRDefault="001D3EBF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-1649672225"/>
                <w:placeholder>
                  <w:docPart w:val="D0D9E3001A93444393ADA291EBD58543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tc>
          <w:tcPr>
            <w:tcW w:w="1890" w:type="dxa"/>
            <w:shd w:val="clear" w:color="auto" w:fill="D9D9D9" w:themeFill="background1" w:themeFillShade="D9"/>
          </w:tcPr>
          <w:p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Relationship"/>
            <w:tag w:val="Relationship"/>
            <w:id w:val="-1532409477"/>
            <w:placeholder>
              <w:docPart w:val="C184A1F3F64E49D19B486858F96F4901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3971FD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Date of Birth"/>
            <w:tag w:val="Date of Birth"/>
            <w:id w:val="-2104107400"/>
            <w:placeholder>
              <w:docPart w:val="D63F1DA4324A4ADEB7460D3705494863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-1611579642"/>
            <w:placeholder>
              <w:docPart w:val="EAFD1B8491A94827B672C032C43BAC94"/>
            </w:placeholder>
            <w:showingPlcHdr/>
            <w:text/>
          </w:sdtPr>
          <w:sdtContent>
            <w:tc>
              <w:tcPr>
                <w:tcW w:w="2330" w:type="dxa"/>
              </w:tcPr>
              <w:p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rPr>
          <w:hidden/>
        </w:trPr>
        <w:tc>
          <w:tcPr>
            <w:tcW w:w="2345" w:type="dxa"/>
          </w:tcPr>
          <w:p w:rsidR="0040133B" w:rsidRPr="00DB65E9" w:rsidRDefault="001D3EBF" w:rsidP="0040133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-1205021242"/>
                <w:placeholder>
                  <w:docPart w:val="2DAC10B8BB23459A81D46E4C143C2BD0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tc>
          <w:tcPr>
            <w:tcW w:w="1890" w:type="dxa"/>
            <w:shd w:val="clear" w:color="auto" w:fill="D9D9D9" w:themeFill="background1" w:themeFillShade="D9"/>
          </w:tcPr>
          <w:p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Relationship"/>
            <w:tag w:val="Relationship"/>
            <w:id w:val="-1471197841"/>
            <w:placeholder>
              <w:docPart w:val="C184A1F3F64E49D19B486858F96F4901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3971FD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Date of Birth"/>
            <w:tag w:val="Date of Birth"/>
            <w:id w:val="-1972518187"/>
            <w:placeholder>
              <w:docPart w:val="4303BD00D2E4428784F03A95DAE436C7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-133722013"/>
            <w:placeholder>
              <w:docPart w:val="A5FCE149CC5E4C0887C25E4F4ECBE301"/>
            </w:placeholder>
            <w:showingPlcHdr/>
            <w:text/>
          </w:sdtPr>
          <w:sdtContent>
            <w:tc>
              <w:tcPr>
                <w:tcW w:w="2330" w:type="dxa"/>
              </w:tcPr>
              <w:p w:rsidR="0040133B" w:rsidRPr="00DB65E9" w:rsidRDefault="002A766E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rPr>
          <w:hidden/>
        </w:trPr>
        <w:tc>
          <w:tcPr>
            <w:tcW w:w="2345" w:type="dxa"/>
          </w:tcPr>
          <w:p w:rsidR="0040133B" w:rsidRPr="00DB65E9" w:rsidRDefault="001D3EBF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-487792188"/>
                <w:placeholder>
                  <w:docPart w:val="898353D1D3234AEFBDBCDE5DDE85B479"/>
                </w:placeholder>
                <w:showingPlcHdr/>
                <w:text/>
              </w:sdtPr>
              <w:sdtContent>
                <w:r w:rsidR="008F47C7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Name"/>
                <w:tag w:val="Name"/>
                <w:id w:val="-608275038"/>
                <w:placeholder>
                  <w:docPart w:val="44FD96B608CC4F9C9F323233CA0E2AC1"/>
                </w:placeholder>
                <w:showingPlcHdr/>
                <w:text/>
              </w:sdtPr>
              <w:sdtContent>
                <w:r w:rsidR="008F47C7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8F47C7"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Name"/>
                <w:tag w:val="Name"/>
                <w:id w:val="1994290531"/>
                <w:placeholder>
                  <w:docPart w:val="6E565223BA9D4E4EB39E72956562FFB1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tc>
          <w:tcPr>
            <w:tcW w:w="1890" w:type="dxa"/>
            <w:shd w:val="clear" w:color="auto" w:fill="D9D9D9" w:themeFill="background1" w:themeFillShade="D9"/>
          </w:tcPr>
          <w:p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</w:tcPr>
          <w:p w:rsidR="0040133B" w:rsidRPr="00DB65E9" w:rsidRDefault="00BA28E4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b/>
                  <w:bCs/>
                  <w:vanish/>
                  <w:sz w:val="20"/>
                  <w:szCs w:val="20"/>
                </w:rPr>
                <w:alias w:val="Relationship"/>
                <w:tag w:val="Relationship"/>
                <w:id w:val="924002532"/>
                <w:placeholder>
                  <w:docPart w:val="C184A1F3F64E49D19B486858F96F4901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Date of Birth"/>
            <w:tag w:val="Date of Birth"/>
            <w:id w:val="-1484546013"/>
            <w:placeholder>
              <w:docPart w:val="8CD15BE22342406A809A8F077FA29826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-764765323"/>
            <w:placeholder>
              <w:docPart w:val="5A4ED76E717B45928798C23B55BDAE35"/>
            </w:placeholder>
            <w:showingPlcHdr/>
            <w:text/>
          </w:sdtPr>
          <w:sdtContent>
            <w:tc>
              <w:tcPr>
                <w:tcW w:w="2330" w:type="dxa"/>
              </w:tcPr>
              <w:p w:rsidR="0040133B" w:rsidRPr="00DB65E9" w:rsidRDefault="0073083A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rPr>
          <w:hidden/>
        </w:trPr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Name"/>
            <w:tag w:val="Name"/>
            <w:id w:val="222878898"/>
            <w:placeholder>
              <w:docPart w:val="C43736ABF11D46C4B911FAE0B56CEF28"/>
            </w:placeholder>
            <w:showingPlcHdr/>
            <w:text/>
          </w:sdtPr>
          <w:sdtContent>
            <w:tc>
              <w:tcPr>
                <w:tcW w:w="2345" w:type="dxa"/>
              </w:tcPr>
              <w:p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40133B" w:rsidRPr="00DB65E9" w:rsidRDefault="0040133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Relationship"/>
            <w:tag w:val="Relationship"/>
            <w:id w:val="1592592130"/>
            <w:placeholder>
              <w:docPart w:val="8FC354A4976B49E3B22E1A29C0F4DD4A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Date of Birth"/>
            <w:tag w:val="Date of Birth"/>
            <w:id w:val="-604345720"/>
            <w:placeholder>
              <w:docPart w:val="0ADF65EB0BE645E7BD590251E8E5DB9C"/>
            </w:placeholder>
            <w:showingPlcHdr/>
            <w:text/>
          </w:sdtPr>
          <w:sdtContent>
            <w:tc>
              <w:tcPr>
                <w:tcW w:w="2160" w:type="dxa"/>
              </w:tcPr>
              <w:p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-1364596360"/>
            <w:placeholder>
              <w:docPart w:val="6D0EBA63F0C742468D8900840D084F82"/>
            </w:placeholder>
            <w:showingPlcHdr/>
            <w:text/>
          </w:sdtPr>
          <w:sdtContent>
            <w:tc>
              <w:tcPr>
                <w:tcW w:w="2330" w:type="dxa"/>
              </w:tcPr>
              <w:p w:rsidR="0040133B" w:rsidRPr="00DB65E9" w:rsidRDefault="0040133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C321B" w:rsidRPr="00DB65E9" w:rsidTr="0040133B">
        <w:trPr>
          <w:hidden/>
        </w:trPr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Name"/>
            <w:tag w:val="Name"/>
            <w:id w:val="-2121519814"/>
            <w:placeholder>
              <w:docPart w:val="B6B9F7CDE0534971BAE0FE4DDE262D23"/>
            </w:placeholder>
            <w:showingPlcHdr/>
            <w:text/>
          </w:sdtPr>
          <w:sdtContent>
            <w:tc>
              <w:tcPr>
                <w:tcW w:w="2345" w:type="dxa"/>
              </w:tcPr>
              <w:p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1890" w:type="dxa"/>
            <w:shd w:val="clear" w:color="auto" w:fill="D9D9D9" w:themeFill="background1" w:themeFillShade="D9"/>
          </w:tcPr>
          <w:p w:rsidR="000C321B" w:rsidRPr="00DB65E9" w:rsidRDefault="000C321B" w:rsidP="0040133B">
            <w:pPr>
              <w:pStyle w:val="TableParagraph"/>
              <w:kinsoku w:val="0"/>
              <w:overflowPunct w:val="0"/>
              <w:ind w:right="29"/>
              <w:jc w:val="center"/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Relationship"/>
            <w:tag w:val="Relationship"/>
            <w:id w:val="1328026128"/>
            <w:placeholder>
              <w:docPart w:val="76C6EAFB2C0E43C78479016282DEDDC9"/>
            </w:placeholder>
            <w:showingPlcHdr/>
            <w:text/>
          </w:sdtPr>
          <w:sdtContent>
            <w:tc>
              <w:tcPr>
                <w:tcW w:w="2160" w:type="dxa"/>
              </w:tcPr>
              <w:p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2160" w:type="dxa"/>
          </w:tcPr>
          <w:p w:rsidR="000C321B" w:rsidRPr="00DB65E9" w:rsidRDefault="001D3EBF" w:rsidP="0040133B">
            <w:pPr>
              <w:rPr>
                <w:rFonts w:ascii="Times New Roman" w:hAnsi="Times New Roman" w:cs="Times New Roman"/>
                <w:b/>
                <w:bCs/>
                <w:vanish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Date of Birth"/>
                <w:tag w:val="Date of Birth"/>
                <w:id w:val="-123463781"/>
                <w:placeholder>
                  <w:docPart w:val="61A183E563CA4B6FA0F1BC2642AE5123"/>
                </w:placeholder>
                <w:showingPlcHdr/>
                <w:text/>
              </w:sdtPr>
              <w:sdtContent>
                <w:r w:rsidR="003B49D0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Date of Birth"/>
                <w:tag w:val="Date of Birth"/>
                <w:id w:val="1836881282"/>
                <w:placeholder>
                  <w:docPart w:val="B9F2DC54978E4D64AF3B1D114C31C8A2"/>
                </w:placeholder>
                <w:showingPlcHdr/>
                <w:text/>
              </w:sdtPr>
              <w:sdtContent>
                <w:r w:rsidR="00215B17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Date of Birth"/>
                <w:tag w:val="Date of Birth"/>
                <w:id w:val="1768270081"/>
                <w:placeholder>
                  <w:docPart w:val="4DB382F335E143D1A65AD12C653C5A19"/>
                </w:placeholder>
                <w:showingPlcHdr/>
                <w:text/>
              </w:sdtPr>
              <w:sdtContent>
                <w:r w:rsidR="000C321B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b/>
              <w:bCs/>
              <w:vanish/>
              <w:color w:val="808080"/>
              <w:sz w:val="20"/>
              <w:szCs w:val="20"/>
            </w:rPr>
            <w:alias w:val="Gender"/>
            <w:tag w:val="Gender"/>
            <w:id w:val="-1429573905"/>
            <w:placeholder>
              <w:docPart w:val="E8E8493026B74CC6ACAF73535FF7FE1C"/>
            </w:placeholder>
            <w:showingPlcHdr/>
            <w:text/>
          </w:sdtPr>
          <w:sdtContent>
            <w:tc>
              <w:tcPr>
                <w:tcW w:w="2330" w:type="dxa"/>
              </w:tcPr>
              <w:p w:rsidR="000C321B" w:rsidRPr="00DB65E9" w:rsidRDefault="000C321B" w:rsidP="0040133B">
                <w:pPr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c>
          <w:tcPr>
            <w:tcW w:w="8555" w:type="dxa"/>
            <w:gridSpan w:val="4"/>
          </w:tcPr>
          <w:p w:rsidR="0040133B" w:rsidRPr="00DB65E9" w:rsidRDefault="0040133B" w:rsidP="0040133B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Number of Household Members:</w:t>
            </w:r>
          </w:p>
        </w:tc>
        <w:tc>
          <w:tcPr>
            <w:tcW w:w="2330" w:type="dxa"/>
          </w:tcPr>
          <w:p w:rsidR="0040133B" w:rsidRPr="00DB65E9" w:rsidRDefault="001D3EBF" w:rsidP="008F47C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alias w:val="Total Household Members"/>
                <w:tag w:val="Total Household Members"/>
                <w:id w:val="-1216047647"/>
                <w:placeholder>
                  <w:docPart w:val="C184A1F3F64E49D19B486858F96F4901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sdt>
              <w:sdtPr>
                <w:rPr>
                  <w:rFonts w:ascii="Times New Roman" w:hAnsi="Times New Roman" w:cs="Times New Roman"/>
                  <w:b/>
                  <w:bCs/>
                  <w:vanish/>
                  <w:color w:val="808080"/>
                  <w:sz w:val="20"/>
                  <w:szCs w:val="20"/>
                </w:rPr>
                <w:alias w:val="Household Total Count"/>
                <w:tag w:val="Household Total Count"/>
                <w:id w:val="-196547484"/>
                <w:placeholder>
                  <w:docPart w:val="C961296BEC294DB481D2D23520267465"/>
                </w:placeholder>
                <w:showingPlcHdr/>
                <w:text/>
              </w:sdtPr>
              <w:sdtContent>
                <w:r w:rsidR="008F47C7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</w:tbl>
    <w:tbl>
      <w:tblPr>
        <w:tblW w:w="1098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80"/>
      </w:tblGrid>
      <w:tr w:rsidR="0061642C" w:rsidRPr="00DB65E9" w:rsidTr="0061642C">
        <w:trPr>
          <w:trHeight w:val="623"/>
        </w:trPr>
        <w:tc>
          <w:tcPr>
            <w:tcW w:w="10980" w:type="dxa"/>
            <w:shd w:val="clear" w:color="auto" w:fill="D9D9D9"/>
          </w:tcPr>
          <w:p w:rsidR="0061642C" w:rsidRPr="00DB65E9" w:rsidRDefault="0061642C" w:rsidP="005509ED">
            <w:pPr>
              <w:pStyle w:val="BodyText"/>
              <w:kinsoku w:val="0"/>
              <w:overflowPunct w:val="0"/>
              <w:jc w:val="both"/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 INCOME INFORMATION (COPY OF PREVIOUS YEAR TAX RETURN):</w:t>
            </w:r>
            <w:r w:rsidRPr="00DB65E9">
              <w:rPr>
                <w:rFonts w:ascii="Times New Roman" w:hAnsi="Times New Roman" w:cs="Times New Roman"/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To determine if you are eligible for funding to a specific housing program, all listed occupants over the age of 18 must provide a copy of their previous tax return. </w:t>
            </w:r>
            <w:r w:rsidRPr="00DB65E9">
              <w:rPr>
                <w:rFonts w:ascii="Times New Roman" w:hAnsi="Times New Roman" w:cs="Times New Roman"/>
                <w:i/>
                <w:sz w:val="18"/>
                <w:szCs w:val="18"/>
              </w:rPr>
              <w:t>Subrecipients will refer to the GLO’s IRS FORM 1040/Adjusted Gross Income (AGI) Method Calculation Policy to determine a beneficiary’s household income.</w:t>
            </w:r>
          </w:p>
        </w:tc>
      </w:tr>
    </w:tbl>
    <w:p w:rsidR="00DB65E9" w:rsidRDefault="00DB65E9">
      <w:pPr>
        <w:rPr>
          <w:rFonts w:ascii="Times New Roman" w:hAnsi="Times New Roman" w:cs="Times New Roman"/>
        </w:rPr>
      </w:pPr>
    </w:p>
    <w:p w:rsidR="00DB65E9" w:rsidRDefault="00DB65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509ED" w:rsidRPr="00DB65E9" w:rsidRDefault="005509ED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Spec="center" w:tblpY="286"/>
        <w:tblOverlap w:val="never"/>
        <w:tblW w:w="10969" w:type="dxa"/>
        <w:tblLayout w:type="fixed"/>
        <w:tblCellMar>
          <w:left w:w="0" w:type="dxa"/>
          <w:right w:w="0" w:type="dxa"/>
        </w:tblCellMar>
        <w:tblLook w:val="0000"/>
      </w:tblPr>
      <w:tblGrid>
        <w:gridCol w:w="4236"/>
        <w:gridCol w:w="3424"/>
        <w:gridCol w:w="3309"/>
      </w:tblGrid>
      <w:tr w:rsidR="0061642C" w:rsidRPr="00DB65E9" w:rsidTr="0061642C">
        <w:trPr>
          <w:trHeight w:hRule="exact" w:val="370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ind w:left="72" w:right="81"/>
              <w:jc w:val="both"/>
            </w:pPr>
            <w:r w:rsidRPr="00DB65E9">
              <w:rPr>
                <w:b/>
                <w:bCs/>
                <w:sz w:val="22"/>
                <w:szCs w:val="22"/>
              </w:rPr>
              <w:t>6.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DIRECT BENEFIT DATA BY HOUSEHOLDS (DEMOGRAPHIC</w:t>
            </w:r>
            <w:r w:rsidRPr="00DB65E9">
              <w:rPr>
                <w:b/>
                <w:bCs/>
                <w:spacing w:val="20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AND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SPECIAL</w:t>
            </w:r>
            <w:r w:rsidRPr="00DB65E9">
              <w:rPr>
                <w:b/>
                <w:bCs/>
                <w:spacing w:val="18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NEEDS</w:t>
            </w:r>
            <w:r w:rsidRPr="00DB65E9">
              <w:rPr>
                <w:b/>
                <w:bCs/>
                <w:spacing w:val="14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INFORMATION):</w:t>
            </w:r>
            <w:r w:rsidRPr="00DB65E9">
              <w:rPr>
                <w:b/>
                <w:bCs/>
                <w:spacing w:val="19"/>
                <w:sz w:val="22"/>
                <w:szCs w:val="22"/>
              </w:rPr>
              <w:t xml:space="preserve"> </w:t>
            </w:r>
          </w:p>
        </w:tc>
      </w:tr>
      <w:tr w:rsidR="0061642C" w:rsidRPr="00DB65E9" w:rsidTr="0061642C">
        <w:trPr>
          <w:trHeight w:hRule="exact" w:val="809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pacing w:val="-2"/>
                <w:sz w:val="16"/>
                <w:szCs w:val="16"/>
              </w:rPr>
            </w:pPr>
            <w:r w:rsidRPr="00DB65E9">
              <w:rPr>
                <w:b/>
                <w:bCs/>
                <w:spacing w:val="-2"/>
                <w:sz w:val="16"/>
                <w:szCs w:val="16"/>
              </w:rPr>
              <w:t>Ethnicity Codes: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ind w:left="108" w:right="533" w:hanging="3"/>
              <w:rPr>
                <w:sz w:val="15"/>
                <w:szCs w:val="15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ban,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x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uerto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out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entral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panis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ulture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,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gardles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ace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erm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Latino”</w:t>
            </w:r>
            <w:r w:rsidRPr="00DB65E9">
              <w:rPr>
                <w:spacing w:val="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“Spanish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igin”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pply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o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this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ategory.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ind w:left="107"/>
            </w:pPr>
            <w:r w:rsidRPr="00DB65E9">
              <w:rPr>
                <w:sz w:val="16"/>
                <w:szCs w:val="16"/>
              </w:rPr>
              <w:t>B – Not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ispanic</w:t>
            </w:r>
          </w:p>
        </w:tc>
      </w:tr>
      <w:tr w:rsidR="0061642C" w:rsidRPr="00DB65E9" w:rsidTr="0061642C">
        <w:trPr>
          <w:trHeight w:hRule="exact" w:val="1238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1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Race</w:t>
            </w:r>
            <w:r w:rsidRPr="00DB65E9">
              <w:rPr>
                <w:b/>
                <w:bCs/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Codes: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4" w:line="194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White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B –</w:t>
            </w:r>
            <w:r w:rsidRPr="00DB65E9">
              <w:rPr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Black-African American 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ind w:left="108" w:right="1379" w:hanging="3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ian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108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n Native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194" w:lineRule="exact"/>
              <w:ind w:left="108"/>
            </w:pPr>
            <w:r w:rsidRPr="00DB65E9">
              <w:rPr>
                <w:sz w:val="16"/>
                <w:szCs w:val="16"/>
              </w:rPr>
              <w:t>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waiian/Other</w:t>
            </w:r>
            <w:r w:rsidRPr="00DB65E9">
              <w:rPr>
                <w:spacing w:val="-2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acific Islander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2"/>
                <w:sz w:val="16"/>
                <w:szCs w:val="16"/>
              </w:rPr>
              <w:t>F– American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 Native/White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pacing w:val="-3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G</w:t>
            </w:r>
            <w:r w:rsidRPr="00DB65E9">
              <w:rPr>
                <w:spacing w:val="9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Asian/White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H –Black/African American/White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ind w:hanging="3"/>
            </w:pPr>
            <w:r w:rsidRPr="00DB65E9">
              <w:rPr>
                <w:sz w:val="16"/>
                <w:szCs w:val="16"/>
              </w:rPr>
              <w:t>I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merican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ndian/Alaska</w:t>
            </w:r>
            <w:r w:rsidRPr="00DB65E9">
              <w:rPr>
                <w:spacing w:val="-2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Native/Black-African American</w:t>
            </w:r>
          </w:p>
        </w:tc>
        <w:tc>
          <w:tcPr>
            <w:tcW w:w="3309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J –</w:t>
            </w:r>
            <w:r w:rsidRPr="00DB65E9">
              <w:rPr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ther Multi-Racial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692" w:right="269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K- Unknown</w:t>
            </w:r>
          </w:p>
        </w:tc>
      </w:tr>
      <w:tr w:rsidR="0061642C" w:rsidRPr="00DB65E9" w:rsidTr="0061642C">
        <w:trPr>
          <w:trHeight w:hRule="exact" w:val="733"/>
        </w:trPr>
        <w:tc>
          <w:tcPr>
            <w:tcW w:w="4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11" w:line="195" w:lineRule="exact"/>
              <w:ind w:left="107"/>
              <w:rPr>
                <w:sz w:val="16"/>
                <w:szCs w:val="16"/>
              </w:rPr>
            </w:pPr>
            <w:r w:rsidRPr="00DB65E9">
              <w:rPr>
                <w:b/>
                <w:bCs/>
                <w:sz w:val="16"/>
                <w:szCs w:val="16"/>
              </w:rPr>
              <w:t>Special</w:t>
            </w:r>
            <w:r w:rsidRPr="00DB65E9">
              <w:rPr>
                <w:b/>
                <w:bCs/>
                <w:spacing w:val="-9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Needs Codes: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192" w:lineRule="exact"/>
              <w:ind w:left="107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A –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Elderly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left="108" w:right="2272" w:hanging="3"/>
            </w:pPr>
            <w:r w:rsidRPr="00DB65E9">
              <w:rPr>
                <w:sz w:val="16"/>
                <w:szCs w:val="16"/>
              </w:rPr>
              <w:t>B</w:t>
            </w:r>
            <w:r w:rsidRPr="00DB65E9">
              <w:rPr>
                <w:spacing w:val="-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erson</w:t>
            </w:r>
            <w:r w:rsidRPr="00DB65E9">
              <w:rPr>
                <w:spacing w:val="-2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ith Disabilities* </w:t>
            </w:r>
          </w:p>
        </w:tc>
        <w:tc>
          <w:tcPr>
            <w:tcW w:w="342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C –</w:t>
            </w:r>
            <w:r w:rsidRPr="00DB65E9">
              <w:rPr>
                <w:spacing w:val="-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Colonia Resident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line="242" w:lineRule="auto"/>
              <w:ind w:right="655" w:hanging="5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D –</w:t>
            </w:r>
            <w:r w:rsidRPr="00DB65E9">
              <w:rPr>
                <w:spacing w:val="-14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meless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2"/>
              <w:ind w:right="1375" w:hanging="3"/>
            </w:pPr>
            <w:r w:rsidRPr="00DB65E9">
              <w:rPr>
                <w:sz w:val="16"/>
                <w:szCs w:val="16"/>
              </w:rPr>
              <w:t>E – Migrant Farm</w:t>
            </w:r>
            <w:r w:rsidRPr="00DB65E9">
              <w:rPr>
                <w:spacing w:val="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 xml:space="preserve">Worker </w:t>
            </w:r>
          </w:p>
        </w:tc>
        <w:tc>
          <w:tcPr>
            <w:tcW w:w="3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61642C" w:rsidRPr="00DB65E9" w:rsidRDefault="0061642C" w:rsidP="0061642C">
            <w:pPr>
              <w:pStyle w:val="TableParagraph"/>
              <w:kinsoku w:val="0"/>
              <w:overflowPunct w:val="0"/>
              <w:ind w:left="739" w:right="750"/>
              <w:rPr>
                <w:sz w:val="16"/>
                <w:szCs w:val="16"/>
              </w:rPr>
            </w:pPr>
            <w:r w:rsidRPr="00DB65E9">
              <w:rPr>
                <w:sz w:val="16"/>
                <w:szCs w:val="16"/>
              </w:rPr>
              <w:t>F– Public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ousing Resident</w:t>
            </w:r>
            <w:r w:rsidRPr="00DB65E9">
              <w:rPr>
                <w:spacing w:val="9"/>
                <w:sz w:val="16"/>
                <w:szCs w:val="16"/>
              </w:rPr>
              <w:t xml:space="preserve"> G </w:t>
            </w:r>
            <w:r w:rsidRPr="00DB65E9">
              <w:rPr>
                <w:sz w:val="16"/>
                <w:szCs w:val="16"/>
              </w:rPr>
              <w:t>–Veteran</w:t>
            </w:r>
          </w:p>
          <w:p w:rsidR="0061642C" w:rsidRPr="00DB65E9" w:rsidRDefault="0061642C" w:rsidP="0061642C">
            <w:pPr>
              <w:pStyle w:val="TableParagraph"/>
              <w:kinsoku w:val="0"/>
              <w:overflowPunct w:val="0"/>
              <w:spacing w:before="13" w:line="194" w:lineRule="exact"/>
              <w:ind w:left="739"/>
            </w:pPr>
            <w:r w:rsidRPr="00DB65E9">
              <w:rPr>
                <w:sz w:val="16"/>
                <w:szCs w:val="16"/>
              </w:rPr>
              <w:t>H–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ounded Warrior</w:t>
            </w:r>
          </w:p>
        </w:tc>
      </w:tr>
      <w:tr w:rsidR="0061642C" w:rsidRPr="00DB65E9" w:rsidTr="0061642C">
        <w:trPr>
          <w:trHeight w:hRule="exact" w:val="403"/>
        </w:trPr>
        <w:tc>
          <w:tcPr>
            <w:tcW w:w="109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642C" w:rsidRPr="00DB65E9" w:rsidRDefault="0061642C" w:rsidP="00D21646">
            <w:pPr>
              <w:pStyle w:val="TableParagraph"/>
              <w:kinsoku w:val="0"/>
              <w:overflowPunct w:val="0"/>
              <w:ind w:left="107" w:right="1007"/>
              <w:jc w:val="both"/>
            </w:pPr>
            <w:r w:rsidRPr="00DB65E9">
              <w:rPr>
                <w:b/>
                <w:bCs/>
                <w:sz w:val="16"/>
                <w:szCs w:val="16"/>
              </w:rPr>
              <w:t>*Disability</w:t>
            </w:r>
            <w:r w:rsidRPr="00DB65E9">
              <w:rPr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b/>
                <w:bCs/>
                <w:sz w:val="16"/>
                <w:szCs w:val="16"/>
              </w:rPr>
              <w:t>Definition</w:t>
            </w:r>
            <w:r w:rsidRPr="00DB65E9">
              <w:rPr>
                <w:sz w:val="16"/>
                <w:szCs w:val="16"/>
              </w:rPr>
              <w:t>: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physical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ental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</w:t>
            </w:r>
            <w:r w:rsidRPr="00DB65E9">
              <w:rPr>
                <w:spacing w:val="-2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which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bstantially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mits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n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or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major</w:t>
            </w:r>
            <w:r w:rsidRPr="00DB65E9">
              <w:rPr>
                <w:spacing w:val="-15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life</w:t>
            </w:r>
            <w:r w:rsidRPr="00DB65E9">
              <w:rPr>
                <w:spacing w:val="-18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ctivities;</w:t>
            </w:r>
            <w:r w:rsidRPr="00DB65E9">
              <w:rPr>
                <w:spacing w:val="-7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recor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f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;</w:t>
            </w:r>
            <w:r w:rsidRPr="00DB65E9">
              <w:rPr>
                <w:spacing w:val="-12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or</w:t>
            </w:r>
            <w:r w:rsidRPr="00DB65E9">
              <w:rPr>
                <w:spacing w:val="-11"/>
                <w:sz w:val="16"/>
                <w:szCs w:val="16"/>
              </w:rPr>
              <w:t xml:space="preserve"> </w:t>
            </w:r>
            <w:r w:rsidR="00D21646" w:rsidRPr="00DB65E9">
              <w:rPr>
                <w:sz w:val="16"/>
                <w:szCs w:val="16"/>
              </w:rPr>
              <w:t>being r</w:t>
            </w:r>
            <w:r w:rsidRPr="00DB65E9">
              <w:rPr>
                <w:sz w:val="16"/>
                <w:szCs w:val="16"/>
              </w:rPr>
              <w:t>egarded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s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having</w:t>
            </w:r>
            <w:r w:rsidRPr="00DB65E9">
              <w:rPr>
                <w:spacing w:val="-6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such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an</w:t>
            </w:r>
            <w:r w:rsidRPr="00DB65E9">
              <w:rPr>
                <w:spacing w:val="-13"/>
                <w:sz w:val="16"/>
                <w:szCs w:val="16"/>
              </w:rPr>
              <w:t xml:space="preserve"> </w:t>
            </w:r>
            <w:r w:rsidRPr="00DB65E9">
              <w:rPr>
                <w:sz w:val="16"/>
                <w:szCs w:val="16"/>
              </w:rPr>
              <w:t>Impairment.</w:t>
            </w:r>
            <w:r w:rsidRPr="00DB65E9">
              <w:rPr>
                <w:spacing w:val="-10"/>
                <w:sz w:val="16"/>
                <w:szCs w:val="16"/>
              </w:rPr>
              <w:t xml:space="preserve"> </w:t>
            </w:r>
          </w:p>
        </w:tc>
      </w:tr>
    </w:tbl>
    <w:p w:rsidR="0061642C" w:rsidRPr="00DB65E9" w:rsidRDefault="0061642C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/>
      </w:tblPr>
      <w:tblGrid>
        <w:gridCol w:w="1080"/>
        <w:gridCol w:w="3150"/>
        <w:gridCol w:w="3420"/>
        <w:gridCol w:w="3330"/>
      </w:tblGrid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315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thnicity Code</w:t>
            </w:r>
          </w:p>
        </w:tc>
        <w:tc>
          <w:tcPr>
            <w:tcW w:w="342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ce</w:t>
            </w:r>
            <w:r w:rsidRPr="00DB65E9">
              <w:rPr>
                <w:rFonts w:ascii="Times New Roman" w:hAnsi="Times New Roman" w:cs="Times New Roman"/>
                <w:b/>
                <w:bCs/>
                <w:spacing w:val="-22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3330" w:type="dxa"/>
          </w:tcPr>
          <w:p w:rsidR="0040133B" w:rsidRPr="00DB65E9" w:rsidRDefault="0040133B" w:rsidP="0040133B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al Needs</w:t>
            </w:r>
            <w:r w:rsidRPr="00DB65E9">
              <w:rPr>
                <w:rFonts w:ascii="Times New Roman" w:hAnsi="Times New Roman" w:cs="Times New Roman"/>
                <w:b/>
                <w:bCs/>
                <w:spacing w:val="-16"/>
                <w:sz w:val="16"/>
                <w:szCs w:val="16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de(s)</w:t>
            </w:r>
          </w:p>
        </w:tc>
      </w:tr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1(Head)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290243485"/>
            <w:placeholder>
              <w:docPart w:val="E65085FA4A8449E6ACA6F936D8003766"/>
            </w:placeholder>
            <w:showingPlcHdr/>
            <w:text/>
          </w:sdtPr>
          <w:sdtContent>
            <w:tc>
              <w:tcPr>
                <w:tcW w:w="315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Race Code"/>
            <w:tag w:val="Race Code"/>
            <w:id w:val="-1244636383"/>
            <w:placeholder>
              <w:docPart w:val="5C44F96216F046C796BAC5F33B2E635E"/>
            </w:placeholder>
            <w:showingPlcHdr/>
            <w:text/>
          </w:sdtPr>
          <w:sdtContent>
            <w:tc>
              <w:tcPr>
                <w:tcW w:w="342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pecial Needs Code"/>
            <w:tag w:val="Special Needs Code"/>
            <w:id w:val="245310730"/>
            <w:placeholder>
              <w:docPart w:val="8267B38D2D6D461DA7DC68C112302B10"/>
            </w:placeholder>
            <w:showingPlcHdr/>
            <w:text/>
          </w:sdtPr>
          <w:sdtContent>
            <w:tc>
              <w:tcPr>
                <w:tcW w:w="333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2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492222499"/>
            <w:placeholder>
              <w:docPart w:val="1D0709AE76F64B018E2BD9D3DBFB66DF"/>
            </w:placeholder>
            <w:showingPlcHdr/>
            <w:text/>
          </w:sdtPr>
          <w:sdtContent>
            <w:tc>
              <w:tcPr>
                <w:tcW w:w="315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Race Code"/>
            <w:tag w:val="Race Code"/>
            <w:id w:val="1963063774"/>
            <w:placeholder>
              <w:docPart w:val="014F5C04BB22410C81F6772990437558"/>
            </w:placeholder>
            <w:showingPlcHdr/>
            <w:text/>
          </w:sdtPr>
          <w:sdtContent>
            <w:tc>
              <w:tcPr>
                <w:tcW w:w="342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pecial Needs Code"/>
            <w:tag w:val="Special Needs Code"/>
            <w:id w:val="-1715183939"/>
            <w:placeholder>
              <w:docPart w:val="B9A966E752EF41688ECB507D015082D9"/>
            </w:placeholder>
            <w:showingPlcHdr/>
            <w:text/>
          </w:sdtPr>
          <w:sdtContent>
            <w:tc>
              <w:tcPr>
                <w:tcW w:w="333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3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99941954"/>
            <w:placeholder>
              <w:docPart w:val="46A7D5AF3B744D088EEAE5CD6C10E70A"/>
            </w:placeholder>
            <w:showingPlcHdr/>
            <w:text/>
          </w:sdtPr>
          <w:sdtContent>
            <w:tc>
              <w:tcPr>
                <w:tcW w:w="315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Race Code"/>
            <w:tag w:val="Race Code"/>
            <w:id w:val="913512582"/>
            <w:placeholder>
              <w:docPart w:val="BCB611364F9347DAA2812B71AE790C0A"/>
            </w:placeholder>
            <w:showingPlcHdr/>
            <w:text/>
          </w:sdtPr>
          <w:sdtContent>
            <w:tc>
              <w:tcPr>
                <w:tcW w:w="342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pecial Needs Code"/>
            <w:tag w:val="Special Needs Code"/>
            <w:id w:val="680388381"/>
            <w:placeholder>
              <w:docPart w:val="460FFF3674E14D72998229450119FCEB"/>
            </w:placeholder>
            <w:showingPlcHdr/>
            <w:text/>
          </w:sdtPr>
          <w:sdtContent>
            <w:tc>
              <w:tcPr>
                <w:tcW w:w="333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4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40982962"/>
            <w:placeholder>
              <w:docPart w:val="264BAB5FDC0040D59FCD702B943351BC"/>
            </w:placeholder>
            <w:showingPlcHdr/>
            <w:text/>
          </w:sdtPr>
          <w:sdtContent>
            <w:tc>
              <w:tcPr>
                <w:tcW w:w="315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Race Code"/>
            <w:tag w:val="Race Code"/>
            <w:id w:val="-1770912281"/>
            <w:placeholder>
              <w:docPart w:val="A1A5D004AC464522AE9740F47D4815E5"/>
            </w:placeholder>
            <w:showingPlcHdr/>
            <w:text/>
          </w:sdtPr>
          <w:sdtContent>
            <w:tc>
              <w:tcPr>
                <w:tcW w:w="342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pecial Needs Code"/>
            <w:tag w:val="Special Needs Code"/>
            <w:id w:val="-1467579422"/>
            <w:placeholder>
              <w:docPart w:val="228DFE730EE2445F88E4473929BCB019"/>
            </w:placeholder>
            <w:showingPlcHdr/>
            <w:text/>
          </w:sdtPr>
          <w:sdtContent>
            <w:tc>
              <w:tcPr>
                <w:tcW w:w="333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5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1757945254"/>
            <w:placeholder>
              <w:docPart w:val="F78F108F90C34D70AE86C5A104310406"/>
            </w:placeholder>
            <w:showingPlcHdr/>
            <w:text/>
          </w:sdtPr>
          <w:sdtContent>
            <w:tc>
              <w:tcPr>
                <w:tcW w:w="315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Race Code"/>
            <w:tag w:val="Race Code"/>
            <w:id w:val="662359904"/>
            <w:placeholder>
              <w:docPart w:val="EDC3D059C9B9474E9803BC0E7C2D08D6"/>
            </w:placeholder>
            <w:showingPlcHdr/>
            <w:text/>
          </w:sdtPr>
          <w:sdtContent>
            <w:tc>
              <w:tcPr>
                <w:tcW w:w="342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pecial Needs Code"/>
            <w:tag w:val="Special Needs Code"/>
            <w:id w:val="-1658376015"/>
            <w:placeholder>
              <w:docPart w:val="042546AAA6F04535AE13F68E252FBBAD"/>
            </w:placeholder>
            <w:showingPlcHdr/>
            <w:text/>
          </w:sdtPr>
          <w:sdtContent>
            <w:tc>
              <w:tcPr>
                <w:tcW w:w="333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40133B" w:rsidRPr="00DB65E9" w:rsidTr="0040133B">
        <w:tc>
          <w:tcPr>
            <w:tcW w:w="1080" w:type="dxa"/>
          </w:tcPr>
          <w:p w:rsidR="0040133B" w:rsidRPr="00DB65E9" w:rsidRDefault="0040133B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6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Ethnicity"/>
            <w:tag w:val="Ethnicity"/>
            <w:id w:val="-1052690181"/>
            <w:placeholder>
              <w:docPart w:val="F648E57EDDDA4103BEB6EB2027F886FE"/>
            </w:placeholder>
            <w:showingPlcHdr/>
            <w:text/>
          </w:sdtPr>
          <w:sdtContent>
            <w:tc>
              <w:tcPr>
                <w:tcW w:w="315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Race Code"/>
            <w:tag w:val="Race Code"/>
            <w:id w:val="849296350"/>
            <w:placeholder>
              <w:docPart w:val="7A0E2DA54B564033AADF8E0A308E3BD6"/>
            </w:placeholder>
            <w:showingPlcHdr/>
            <w:text/>
          </w:sdtPr>
          <w:sdtContent>
            <w:tc>
              <w:tcPr>
                <w:tcW w:w="342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pecial Needs Code"/>
            <w:tag w:val="Special Needs Code"/>
            <w:id w:val="367646612"/>
            <w:placeholder>
              <w:docPart w:val="BE297880B0664BCDAEF10213354D0B90"/>
            </w:placeholder>
            <w:showingPlcHdr/>
            <w:text/>
          </w:sdtPr>
          <w:sdtContent>
            <w:tc>
              <w:tcPr>
                <w:tcW w:w="3330" w:type="dxa"/>
              </w:tcPr>
              <w:p w:rsidR="0040133B" w:rsidRPr="00DB65E9" w:rsidRDefault="0040133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237"/>
        <w:tblW w:w="10980" w:type="dxa"/>
        <w:tblLook w:val="04A0"/>
      </w:tblPr>
      <w:tblGrid>
        <w:gridCol w:w="1885"/>
        <w:gridCol w:w="1440"/>
        <w:gridCol w:w="1265"/>
        <w:gridCol w:w="2430"/>
        <w:gridCol w:w="3960"/>
      </w:tblGrid>
      <w:tr w:rsidR="00F21944" w:rsidRPr="00DB65E9" w:rsidTr="00F21944">
        <w:tc>
          <w:tcPr>
            <w:tcW w:w="10980" w:type="dxa"/>
            <w:gridSpan w:val="5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7.</w:t>
            </w:r>
            <w:r w:rsidRPr="00DB65E9">
              <w:rPr>
                <w:rFonts w:ascii="Times New Roman" w:hAnsi="Times New Roman" w:cs="Times New Roman"/>
                <w:b/>
                <w:bCs/>
                <w:spacing w:val="-7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DAMAGED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SIDENCE INFORMATION:</w:t>
            </w:r>
            <w:r w:rsidRPr="00DB65E9">
              <w:rPr>
                <w:rFonts w:ascii="Times New Roman" w:hAnsi="Times New Roman" w:cs="Times New Roman"/>
                <w:b/>
                <w:bCs/>
                <w:spacing w:val="-11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eas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cate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 type of structure for the property:</w:t>
            </w:r>
          </w:p>
        </w:tc>
      </w:tr>
      <w:tr w:rsidR="00F21944" w:rsidRPr="00DB65E9" w:rsidTr="00DB65E9">
        <w:tc>
          <w:tcPr>
            <w:tcW w:w="1885" w:type="dxa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Single Family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235634890"/>
              </w:sdtPr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440" w:type="dxa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odular 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-1348705921"/>
              </w:sdtPr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1265" w:type="dxa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Townhome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501087504"/>
              </w:sdtPr>
              <w:sdtContent>
                <w:r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2430" w:type="dxa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 xml:space="preserve">Manufactured Housing Unit 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id w:val="1458449351"/>
              </w:sdtPr>
              <w:sdtContent>
                <w:r w:rsidR="00777B1F" w:rsidRPr="00DB65E9">
                  <w:rPr>
                    <w:rFonts w:ascii="Segoe UI Symbol" w:eastAsia="MS Gothic" w:hAnsi="Segoe UI Symbol" w:cs="Segoe UI Symbol"/>
                    <w:sz w:val="16"/>
                  </w:rPr>
                  <w:t>☐</w:t>
                </w:r>
              </w:sdtContent>
            </w:sdt>
          </w:p>
        </w:tc>
        <w:tc>
          <w:tcPr>
            <w:tcW w:w="3960" w:type="dxa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16"/>
              </w:rPr>
              <w:t>Other:</w:t>
            </w:r>
            <w:sdt>
              <w:sdtPr>
                <w:rPr>
                  <w:rFonts w:ascii="Times New Roman" w:hAnsi="Times New Roman" w:cs="Times New Roman"/>
                  <w:sz w:val="16"/>
                </w:rPr>
                <w:alias w:val="Other Type"/>
                <w:tag w:val="Other Type"/>
                <w:id w:val="-408532556"/>
                <w:placeholder>
                  <w:docPart w:val="2D5EF8DC645D4489AE2CC323A682CD32"/>
                </w:placeholder>
                <w:showingPlcHdr/>
                <w:text/>
              </w:sdtPr>
              <w:sdtContent>
                <w:r w:rsidR="001C01F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:rsidTr="00F21944">
        <w:tc>
          <w:tcPr>
            <w:tcW w:w="10980" w:type="dxa"/>
            <w:gridSpan w:val="5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dress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ddress"/>
                <w:tag w:val="Address"/>
                <w:id w:val="-69357846"/>
                <w:placeholder>
                  <w:docPart w:val="2A162FDA4D8D460AB3656054947C08A8"/>
                </w:placeholder>
                <w:showingPlcHdr/>
                <w:text/>
              </w:sdtPr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:rsidTr="00F21944">
        <w:tc>
          <w:tcPr>
            <w:tcW w:w="10980" w:type="dxa"/>
            <w:gridSpan w:val="5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City, State, Zip:</w:t>
            </w:r>
            <w:r w:rsidR="00104CC1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ity/State/Zip"/>
                <w:tag w:val="City/State/Zip"/>
                <w:id w:val="963539227"/>
                <w:placeholder>
                  <w:docPart w:val="58FCA5FD42AC4D3C88A91BA7A499238C"/>
                </w:placeholder>
                <w:showingPlcHdr/>
                <w:text/>
              </w:sdtPr>
              <w:sdtContent>
                <w:r w:rsidR="00104CC1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F21944" w:rsidRPr="00DB65E9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Yes, No or N/A to the following questions:</w:t>
            </w:r>
          </w:p>
        </w:tc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ly living at the damaged residenc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351673493"/>
            <w:placeholder>
              <w:docPart w:val="4A6D7A85299643B5845B1F33D648F40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s the property in the floodplai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526709792"/>
            <w:placeholder>
              <w:docPart w:val="DA4CBAEC936B4A30A43F5E9602AAE058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seeking assistance for a manufactured housing unit, do you own the land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411351744"/>
            <w:placeholder>
              <w:docPart w:val="08DB1DBF8085480A8A4FE5487F2740BE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manufactured housing unit have a valid Statement of Ownership and Location (SOL) filed with the Texas Department of Housing and Community Affair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910146244"/>
            <w:placeholder>
              <w:docPart w:val="50B239A143F841C5A54A7D561728A5E2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there any other names on the deed for the damaged property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262742956"/>
            <w:placeholder>
              <w:docPart w:val="2F95F946BDDD4275B5538079E51A5489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had property foreclosed upon or are you in the process of foreclosure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1247422830"/>
            <w:placeholder>
              <w:docPart w:val="A744815489F4469184FE1F2F434D0CDF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5575EB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oes the damaged property have any lien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50666327"/>
            <w:placeholder>
              <w:docPart w:val="0CFADBD0B7EA47C5AAD6D656A2CD2BA0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current or in good standing with a payment plan on your property taxes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119258906"/>
            <w:placeholder>
              <w:docPart w:val="D4C16506615B4C5FB9DC4371BAF33E83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re required to pay child support are you current on your payments or in good standing with a payment plan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1298489230"/>
            <w:placeholder>
              <w:docPart w:val="801AA6F3FED54A57A0835768E8E19BD1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10980" w:type="dxa"/>
            <w:gridSpan w:val="5"/>
            <w:shd w:val="clear" w:color="auto" w:fill="D0CECE" w:themeFill="background2" w:themeFillShade="E6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lease answer the following questions:</w:t>
            </w:r>
          </w:p>
        </w:tc>
      </w:tr>
      <w:tr w:rsidR="00F21944" w:rsidRPr="00DB65E9" w:rsidTr="00F21944">
        <w:tc>
          <w:tcPr>
            <w:tcW w:w="7020" w:type="dxa"/>
            <w:gridSpan w:val="4"/>
            <w:shd w:val="clear" w:color="auto" w:fill="auto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re you applying to the reimbursement program?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id w:val="-394891321"/>
            <w:placeholder>
              <w:docPart w:val="A468E7CBCB0740A3B521D29B91A55185"/>
            </w:placeholder>
            <w:showingPlcHdr/>
            <w:comboBox>
              <w:listItem w:value="Choose an item."/>
              <w:listItem w:displayText="Yes" w:value="Yes"/>
              <w:listItem w:displayText="No           " w:value="No           "/>
              <w:listItem w:displayText="N/A" w:value="N/A"/>
            </w:comboBox>
          </w:sdtPr>
          <w:sdtContent>
            <w:tc>
              <w:tcPr>
                <w:tcW w:w="3960" w:type="dxa"/>
                <w:shd w:val="clear" w:color="auto" w:fill="auto"/>
              </w:tcPr>
              <w:p w:rsidR="00F21944" w:rsidRPr="00DB65E9" w:rsidRDefault="00F21944" w:rsidP="00F2194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p>
            </w:tc>
          </w:sdtContent>
        </w:sdt>
      </w:tr>
      <w:tr w:rsidR="00F21944" w:rsidRPr="00DB65E9" w:rsidTr="00F21944">
        <w:tc>
          <w:tcPr>
            <w:tcW w:w="7020" w:type="dxa"/>
            <w:gridSpan w:val="4"/>
            <w:shd w:val="clear" w:color="auto" w:fill="auto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 you answered Yes above, please indicate the amount you are seeking for reimbursement:</w:t>
            </w:r>
          </w:p>
        </w:tc>
        <w:tc>
          <w:tcPr>
            <w:tcW w:w="3960" w:type="dxa"/>
            <w:shd w:val="clear" w:color="auto" w:fill="auto"/>
          </w:tcPr>
          <w:p w:rsidR="00F21944" w:rsidRPr="00DB65E9" w:rsidRDefault="00F21944" w:rsidP="00F219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$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Reimbursement Amount"/>
                <w:tag w:val="Reimbursement Amount"/>
                <w:id w:val="588589397"/>
                <w:placeholder>
                  <w:docPart w:val="63B152712FF64051A1A79836CF3F1649"/>
                </w:placeholder>
                <w:showingPlcHdr/>
                <w:text/>
              </w:sdtPr>
              <w:sdtContent>
                <w:r w:rsidR="005575EB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BA28E4"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:rsidR="0040133B" w:rsidRPr="00DB65E9" w:rsidRDefault="0040133B">
      <w:pPr>
        <w:rPr>
          <w:rFonts w:ascii="Times New Roman" w:hAnsi="Times New Roman" w:cs="Times New Roman"/>
          <w:sz w:val="16"/>
        </w:rPr>
      </w:pPr>
    </w:p>
    <w:p w:rsidR="00045348" w:rsidRPr="00DB65E9" w:rsidRDefault="00045348" w:rsidP="00387B10">
      <w:pPr>
        <w:spacing w:after="0"/>
        <w:rPr>
          <w:rFonts w:ascii="Times New Roman" w:hAnsi="Times New Roman" w:cs="Times New Roman"/>
          <w:sz w:val="16"/>
        </w:rPr>
      </w:pPr>
    </w:p>
    <w:p w:rsidR="00461681" w:rsidRPr="00DB65E9" w:rsidRDefault="00461681">
      <w:pPr>
        <w:rPr>
          <w:rFonts w:ascii="Times New Roman" w:hAnsi="Times New Roman" w:cs="Times New Roman"/>
          <w:sz w:val="16"/>
        </w:rPr>
      </w:pPr>
      <w:r w:rsidRPr="00DB65E9">
        <w:rPr>
          <w:rFonts w:ascii="Times New Roman" w:hAnsi="Times New Roman" w:cs="Times New Roman"/>
          <w:sz w:val="16"/>
        </w:rPr>
        <w:br w:type="page"/>
      </w:r>
    </w:p>
    <w:p w:rsidR="0000553D" w:rsidRPr="00DB65E9" w:rsidRDefault="0000553D" w:rsidP="00045348">
      <w:pPr>
        <w:rPr>
          <w:rFonts w:ascii="Times New Roman" w:hAnsi="Times New Roman" w:cs="Times New Roman"/>
          <w:sz w:val="16"/>
        </w:rPr>
      </w:pPr>
    </w:p>
    <w:tbl>
      <w:tblPr>
        <w:tblStyle w:val="TableGrid"/>
        <w:tblW w:w="10980" w:type="dxa"/>
        <w:tblInd w:w="-815" w:type="dxa"/>
        <w:tblLook w:val="04A0"/>
      </w:tblPr>
      <w:tblGrid>
        <w:gridCol w:w="3152"/>
        <w:gridCol w:w="2337"/>
        <w:gridCol w:w="2338"/>
        <w:gridCol w:w="3153"/>
      </w:tblGrid>
      <w:tr w:rsidR="0000553D" w:rsidRPr="00DB65E9" w:rsidTr="00F86259">
        <w:tc>
          <w:tcPr>
            <w:tcW w:w="10980" w:type="dxa"/>
            <w:gridSpan w:val="4"/>
            <w:shd w:val="clear" w:color="auto" w:fill="E7E6E6" w:themeFill="background2"/>
          </w:tcPr>
          <w:p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>8. HOUSING ASSISTANCE</w:t>
            </w:r>
            <w:r w:rsidRPr="00DB65E9">
              <w:rPr>
                <w:rFonts w:ascii="Times New Roman" w:hAnsi="Times New Roman" w:cs="Times New Roman"/>
                <w:b/>
                <w:bCs/>
                <w:spacing w:val="-13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RECEIVED PREVIOUSLY:</w:t>
            </w:r>
          </w:p>
        </w:tc>
      </w:tr>
      <w:tr w:rsidR="0000553D" w:rsidRPr="00DB65E9" w:rsidTr="00F86259">
        <w:trPr>
          <w:trHeight w:val="305"/>
        </w:trPr>
        <w:tc>
          <w:tcPr>
            <w:tcW w:w="10980" w:type="dxa"/>
            <w:gridSpan w:val="4"/>
            <w:shd w:val="clear" w:color="auto" w:fill="E7E6E6" w:themeFill="background2"/>
          </w:tcPr>
          <w:p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ppli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orm-related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Pr="00DB65E9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damag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a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ny</w:t>
            </w:r>
            <w:r w:rsidRPr="00DB65E9">
              <w:rPr>
                <w:rFonts w:ascii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(local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tate,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federal,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ivate)?</w:t>
            </w:r>
            <w:r w:rsidRPr="00DB65E9">
              <w:rPr>
                <w:rFonts w:ascii="Times New Roman" w:hAnsi="Times New Roman" w:cs="Times New Roman"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If</w:t>
            </w:r>
            <w:r w:rsidRPr="00DB65E9">
              <w:rPr>
                <w:rFonts w:ascii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es,</w:t>
            </w:r>
            <w:r w:rsidRPr="00DB65E9">
              <w:rPr>
                <w:rFonts w:ascii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proceed</w:t>
            </w:r>
            <w:r w:rsidRPr="00DB65E9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DB65E9">
              <w:rPr>
                <w:rFonts w:ascii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ection.</w:t>
            </w:r>
          </w:p>
        </w:tc>
      </w:tr>
      <w:tr w:rsidR="0000553D" w:rsidRPr="00DB65E9" w:rsidTr="0000553D">
        <w:tc>
          <w:tcPr>
            <w:tcW w:w="3152" w:type="dxa"/>
          </w:tcPr>
          <w:p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337" w:type="dxa"/>
          </w:tcPr>
          <w:p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2338" w:type="dxa"/>
          </w:tcPr>
          <w:p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  <w:r w:rsidRPr="00DB65E9">
              <w:rPr>
                <w:rFonts w:ascii="Times New Roman" w:hAnsi="Times New Roman" w:cs="Times New Roman"/>
                <w:b/>
                <w:bCs/>
                <w:spacing w:val="-3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3153" w:type="dxa"/>
          </w:tcPr>
          <w:p w:rsidR="0000553D" w:rsidRPr="00DB65E9" w:rsidRDefault="0000553D" w:rsidP="0000553D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ount</w:t>
            </w:r>
            <w:r w:rsidRPr="00DB65E9">
              <w:rPr>
                <w:rFonts w:ascii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</w:tr>
      <w:tr w:rsidR="0000553D" w:rsidRPr="00DB65E9" w:rsidTr="0000553D">
        <w:tc>
          <w:tcPr>
            <w:tcW w:w="3152" w:type="dxa"/>
          </w:tcPr>
          <w:p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1. FEMA: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Federal Emergency</w:t>
            </w:r>
            <w:r w:rsidRPr="00DB65E9">
              <w:rPr>
                <w:rFonts w:ascii="Times New Roman" w:hAnsi="Times New Roman" w:cs="Times New Roman"/>
                <w:spacing w:val="-3"/>
                <w:sz w:val="19"/>
                <w:szCs w:val="19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19"/>
                <w:szCs w:val="19"/>
              </w:rPr>
              <w:t>Management Agency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FEMA Amount"/>
            <w:tag w:val="FEMA Amount"/>
            <w:id w:val="-779262839"/>
            <w:placeholder>
              <w:docPart w:val="795E4F4036724693B46DA81E4E698DAE"/>
            </w:placeholder>
            <w:showingPlcHdr/>
            <w:text/>
          </w:sdtPr>
          <w:sdtContent>
            <w:tc>
              <w:tcPr>
                <w:tcW w:w="2337" w:type="dxa"/>
              </w:tcPr>
              <w:p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FEMA Date Received"/>
            <w:tag w:val="FEMA Date Received"/>
            <w:id w:val="1297180330"/>
            <w:placeholder>
              <w:docPart w:val="B362D57E5FC842E0B111DEC39886325C"/>
            </w:placeholder>
            <w:showingPlcHdr/>
            <w:text/>
          </w:sdtPr>
          <w:sdtContent>
            <w:tc>
              <w:tcPr>
                <w:tcW w:w="2338" w:type="dxa"/>
              </w:tcPr>
              <w:p w:rsidR="0000553D" w:rsidRPr="00DB65E9" w:rsidRDefault="005A7D73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F8182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FEMA Account Number"/>
            <w:tag w:val="FEMA Account Number"/>
            <w:id w:val="-471053180"/>
            <w:placeholder>
              <w:docPart w:val="9A8A3CE1D6E046F8BB9739AE8D698AC6"/>
            </w:placeholder>
            <w:showingPlcHdr/>
            <w:text/>
          </w:sdtPr>
          <w:sdtContent>
            <w:tc>
              <w:tcPr>
                <w:tcW w:w="3153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:rsidTr="0000553D">
        <w:tc>
          <w:tcPr>
            <w:tcW w:w="3152" w:type="dxa"/>
          </w:tcPr>
          <w:p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</w:t>
            </w:r>
            <w:r w:rsidRPr="00DB65E9">
              <w:rPr>
                <w:rFonts w:ascii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</w:rPr>
              <w:t>SBA:</w:t>
            </w:r>
            <w:r w:rsidRPr="00DB65E9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Small</w:t>
            </w:r>
            <w:r w:rsidRPr="00DB65E9">
              <w:rPr>
                <w:rFonts w:ascii="Times New Roman" w:hAnsi="Times New Roman" w:cs="Times New Roman"/>
                <w:spacing w:val="-27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Business</w:t>
            </w:r>
            <w:r w:rsidRPr="00DB65E9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dministration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SBA Amount"/>
            <w:tag w:val="SBA Amount"/>
            <w:id w:val="1709827274"/>
            <w:placeholder>
              <w:docPart w:val="AE382DAEE7DE4E5586CF3B988E991030"/>
            </w:placeholder>
            <w:showingPlcHdr/>
            <w:text/>
          </w:sdtPr>
          <w:sdtContent>
            <w:tc>
              <w:tcPr>
                <w:tcW w:w="2337" w:type="dxa"/>
              </w:tcPr>
              <w:p w:rsidR="0000553D" w:rsidRPr="00DB65E9" w:rsidRDefault="005575EB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BA Date Received"/>
            <w:tag w:val="SBA Date Received"/>
            <w:id w:val="-977538962"/>
            <w:placeholder>
              <w:docPart w:val="9AE6703245F1434089742FF04FC27BB4"/>
            </w:placeholder>
            <w:showingPlcHdr/>
            <w:text/>
          </w:sdtPr>
          <w:sdtContent>
            <w:tc>
              <w:tcPr>
                <w:tcW w:w="2338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SBA Account Number"/>
            <w:tag w:val="SBA Account Number"/>
            <w:id w:val="1133603991"/>
            <w:placeholder>
              <w:docPart w:val="8365CDB2A7674B318D64BCF0AB00F5B4"/>
            </w:placeholder>
            <w:showingPlcHdr/>
            <w:text/>
          </w:sdtPr>
          <w:sdtContent>
            <w:tc>
              <w:tcPr>
                <w:tcW w:w="3153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:rsidTr="0000553D">
        <w:tc>
          <w:tcPr>
            <w:tcW w:w="3152" w:type="dxa"/>
          </w:tcPr>
          <w:p w:rsidR="0000553D" w:rsidRPr="00DB65E9" w:rsidRDefault="0000553D">
            <w:pPr>
              <w:rPr>
                <w:rFonts w:ascii="Times New Roman" w:hAnsi="Times New Roman" w:cs="Times New Roman"/>
              </w:rPr>
            </w:pPr>
            <w:r w:rsidRPr="00DB65E9">
              <w:rPr>
                <w:rFonts w:ascii="Times New Roman" w:hAnsi="Times New Roman" w:cs="Times New Roman"/>
                <w:b/>
                <w:bCs/>
              </w:rPr>
              <w:t xml:space="preserve">3. Insurance: </w:t>
            </w:r>
            <w:r w:rsidRPr="00DB65E9">
              <w:rPr>
                <w:rFonts w:ascii="Times New Roman" w:hAnsi="Times New Roman" w:cs="Times New Roman"/>
                <w:bCs/>
                <w:sz w:val="20"/>
                <w:szCs w:val="20"/>
              </w:rPr>
              <w:t>Hazard, Wind, Flood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Insurance Amount"/>
            <w:tag w:val="Insurance Amount"/>
            <w:id w:val="-216975173"/>
            <w:placeholder>
              <w:docPart w:val="931734EB321F4496B412BD0508DEA764"/>
            </w:placeholder>
            <w:showingPlcHdr/>
            <w:text/>
          </w:sdtPr>
          <w:sdtContent>
            <w:tc>
              <w:tcPr>
                <w:tcW w:w="2337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Insurance Date Received"/>
            <w:tag w:val="Insurance Date Received"/>
            <w:id w:val="2093116540"/>
            <w:placeholder>
              <w:docPart w:val="C2CD03634207489DB1C3C387A8A896B1"/>
            </w:placeholder>
            <w:showingPlcHdr/>
            <w:text/>
          </w:sdtPr>
          <w:sdtContent>
            <w:tc>
              <w:tcPr>
                <w:tcW w:w="2338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Insurance Account Number"/>
            <w:tag w:val="Insurance Account Number"/>
            <w:id w:val="-1308701720"/>
            <w:placeholder>
              <w:docPart w:val="96916A38AF6841FD9DD9E55E7D34DC19"/>
            </w:placeholder>
            <w:showingPlcHdr/>
            <w:text/>
          </w:sdtPr>
          <w:sdtContent>
            <w:tc>
              <w:tcPr>
                <w:tcW w:w="3153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:rsidTr="0000553D">
        <w:tc>
          <w:tcPr>
            <w:tcW w:w="3152" w:type="dxa"/>
          </w:tcPr>
          <w:p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.</w:t>
            </w:r>
            <w:r w:rsidRPr="00DB65E9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ther Describe:</w:t>
            </w:r>
          </w:p>
        </w:tc>
        <w:sdt>
          <w:sdtPr>
            <w:rPr>
              <w:rFonts w:ascii="Times New Roman" w:hAnsi="Times New Roman" w:cs="Times New Roman"/>
              <w:sz w:val="16"/>
            </w:rPr>
            <w:alias w:val="Other Amount"/>
            <w:tag w:val="Other Amount"/>
            <w:id w:val="421004043"/>
            <w:placeholder>
              <w:docPart w:val="A89B56BE3FA54F1EB0DF6C8E04726BD3"/>
            </w:placeholder>
            <w:showingPlcHdr/>
            <w:text/>
          </w:sdtPr>
          <w:sdtContent>
            <w:tc>
              <w:tcPr>
                <w:tcW w:w="2337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Other Date Received"/>
            <w:tag w:val="Other Date Received"/>
            <w:id w:val="1176466742"/>
            <w:placeholder>
              <w:docPart w:val="F8E1047451944441A88ABD85B6C95EF5"/>
            </w:placeholder>
            <w:showingPlcHdr/>
            <w:text/>
          </w:sdtPr>
          <w:sdtContent>
            <w:tc>
              <w:tcPr>
                <w:tcW w:w="2338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vanish/>
              <w:color w:val="808080"/>
              <w:sz w:val="16"/>
            </w:rPr>
            <w:alias w:val="Other Account Number"/>
            <w:tag w:val="Other Account Number"/>
            <w:id w:val="-1535421239"/>
            <w:placeholder>
              <w:docPart w:val="3E7A4DF811C14257AE4FD1FBC49BEB6C"/>
            </w:placeholder>
            <w:showingPlcHdr/>
            <w:text/>
          </w:sdtPr>
          <w:sdtContent>
            <w:tc>
              <w:tcPr>
                <w:tcW w:w="3153" w:type="dxa"/>
              </w:tcPr>
              <w:p w:rsidR="0000553D" w:rsidRPr="00DB65E9" w:rsidRDefault="00E77B96">
                <w:pPr>
                  <w:rPr>
                    <w:rFonts w:ascii="Times New Roman" w:hAnsi="Times New Roman" w:cs="Times New Roman"/>
                    <w:sz w:val="16"/>
                  </w:rPr>
                </w:pPr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00553D" w:rsidRPr="00DB65E9" w:rsidTr="0000553D">
        <w:trPr>
          <w:trHeight w:val="359"/>
        </w:trPr>
        <w:tc>
          <w:tcPr>
            <w:tcW w:w="7827" w:type="dxa"/>
            <w:gridSpan w:val="3"/>
          </w:tcPr>
          <w:p w:rsidR="0000553D" w:rsidRPr="00DB65E9" w:rsidRDefault="0000553D">
            <w:pPr>
              <w:rPr>
                <w:rFonts w:ascii="Times New Roman" w:hAnsi="Times New Roman" w:cs="Times New Roman"/>
                <w:sz w:val="16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ave you received assistance fro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any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federal program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Pr="00DB65E9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repair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your</w:t>
            </w:r>
            <w:r w:rsidRPr="00DB65E9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home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PRIOR to this event?</w:t>
            </w:r>
          </w:p>
        </w:tc>
        <w:tc>
          <w:tcPr>
            <w:tcW w:w="3153" w:type="dxa"/>
          </w:tcPr>
          <w:p w:rsidR="0000553D" w:rsidRPr="00DB65E9" w:rsidRDefault="001D3EBF">
            <w:pPr>
              <w:rPr>
                <w:rFonts w:ascii="Times New Roman" w:hAnsi="Times New Roman" w:cs="Times New Roman"/>
                <w:sz w:val="16"/>
              </w:rPr>
            </w:pPr>
            <w:sdt>
              <w:sdtPr>
                <w:rPr>
                  <w:rFonts w:ascii="Times New Roman" w:hAnsi="Times New Roman" w:cs="Times New Roman"/>
                  <w:spacing w:val="-1"/>
                  <w:w w:val="95"/>
                  <w:sz w:val="20"/>
                  <w:szCs w:val="20"/>
                </w:rPr>
                <w:alias w:val="Prior Assistance"/>
                <w:tag w:val="Prior Assistance"/>
                <w:id w:val="-1929493689"/>
                <w:placeholder>
                  <w:docPart w:val="229DF2A636DE4D0F9222E6A1F146AFE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Content>
                <w:r w:rsidR="0000553D" w:rsidRPr="00DB65E9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</w:tr>
      <w:tr w:rsidR="0000553D" w:rsidRPr="00DB65E9" w:rsidTr="005509ED">
        <w:trPr>
          <w:trHeight w:val="359"/>
        </w:trPr>
        <w:tc>
          <w:tcPr>
            <w:tcW w:w="10980" w:type="dxa"/>
            <w:gridSpan w:val="4"/>
          </w:tcPr>
          <w:p w:rsidR="0000553D" w:rsidRPr="00DB65E9" w:rsidRDefault="0000553D">
            <w:pPr>
              <w:rPr>
                <w:rFonts w:ascii="Times New Roman" w:hAnsi="Times New Roman" w:cs="Times New Roman"/>
                <w:spacing w:val="-1"/>
                <w:w w:val="95"/>
                <w:sz w:val="20"/>
                <w:szCs w:val="20"/>
              </w:rPr>
            </w:pP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>List the names of the programs (</w:t>
            </w:r>
            <w:r w:rsidRPr="00DB65E9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e.g. HOME, CDBG, GLO/FEMA etc.</w:t>
            </w:r>
            <w:r w:rsidR="0014168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)</w:t>
            </w:r>
            <w:r w:rsidRPr="00DB65E9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Assistance Name"/>
                <w:tag w:val="Assistance Name"/>
                <w:id w:val="1779217269"/>
                <w:placeholder>
                  <w:docPart w:val="FA739E41EE4F42C5B04A2E7E96D6022D"/>
                </w:placeholder>
                <w:showingPlcHdr/>
                <w:text/>
              </w:sdtPr>
              <w:sdtContent>
                <w:r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</w:tbl>
    <w:p w:rsidR="00E77B96" w:rsidRPr="00DB65E9" w:rsidRDefault="00E77B96" w:rsidP="00045348">
      <w:pPr>
        <w:rPr>
          <w:rFonts w:ascii="Times New Roman" w:hAnsi="Times New Roman" w:cs="Times New Roman"/>
          <w:sz w:val="16"/>
        </w:rPr>
      </w:pPr>
    </w:p>
    <w:tbl>
      <w:tblPr>
        <w:tblpPr w:leftFromText="180" w:rightFromText="180" w:vertAnchor="text" w:horzAnchor="margin" w:tblpXSpec="center" w:tblpY="-64"/>
        <w:tblW w:w="10944" w:type="dxa"/>
        <w:tblLayout w:type="fixed"/>
        <w:tblCellMar>
          <w:left w:w="0" w:type="dxa"/>
          <w:right w:w="0" w:type="dxa"/>
        </w:tblCellMar>
        <w:tblLook w:val="0000"/>
      </w:tblPr>
      <w:tblGrid>
        <w:gridCol w:w="7812"/>
        <w:gridCol w:w="3132"/>
      </w:tblGrid>
      <w:tr w:rsidR="00E77B96" w:rsidRPr="00DB65E9" w:rsidTr="00E77B96">
        <w:trPr>
          <w:trHeight w:hRule="exact" w:val="46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DEDE"/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spacing w:before="81"/>
              <w:ind w:left="98"/>
            </w:pPr>
            <w:r w:rsidRPr="00DB65E9">
              <w:rPr>
                <w:b/>
                <w:bCs/>
                <w:sz w:val="22"/>
                <w:szCs w:val="22"/>
              </w:rPr>
              <w:t>9. APPLICANT</w:t>
            </w:r>
            <w:r w:rsidRPr="00DB65E9">
              <w:rPr>
                <w:b/>
                <w:bCs/>
                <w:spacing w:val="-39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CERTIFICATION:</w:t>
            </w:r>
          </w:p>
        </w:tc>
      </w:tr>
      <w:tr w:rsidR="00E77B96" w:rsidRPr="00DB65E9" w:rsidTr="00E77B96">
        <w:trPr>
          <w:trHeight w:hRule="exact" w:val="2078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ind w:left="98" w:right="1059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bo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r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mmunit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velopment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lock</w:t>
            </w:r>
            <w:r w:rsidRPr="00DB65E9">
              <w:rPr>
                <w:spacing w:val="-2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ant</w:t>
            </w:r>
            <w:r w:rsidRPr="00DB65E9">
              <w:rPr>
                <w:spacing w:val="-2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overy</w:t>
            </w:r>
            <w:r w:rsidRPr="00DB65E9">
              <w:rPr>
                <w:spacing w:val="-22"/>
                <w:sz w:val="20"/>
                <w:szCs w:val="20"/>
              </w:rPr>
              <w:t xml:space="preserve"> (CDBG-DR) </w:t>
            </w:r>
            <w:r w:rsidRPr="00DB65E9">
              <w:rPr>
                <w:sz w:val="20"/>
                <w:szCs w:val="20"/>
              </w:rPr>
              <w:t>Program.</w:t>
            </w:r>
          </w:p>
          <w:p w:rsidR="00E77B96" w:rsidRPr="00DB65E9" w:rsidRDefault="00E77B96" w:rsidP="00E77B96">
            <w:pPr>
              <w:pStyle w:val="TableParagraph"/>
              <w:kinsoku w:val="0"/>
              <w:overflowPunct w:val="0"/>
              <w:spacing w:before="1"/>
              <w:jc w:val="both"/>
              <w:rPr>
                <w:sz w:val="20"/>
                <w:szCs w:val="20"/>
              </w:rPr>
            </w:pPr>
          </w:p>
          <w:p w:rsidR="00E77B96" w:rsidRPr="00DB65E9" w:rsidRDefault="00E77B96" w:rsidP="00E77B96">
            <w:pPr>
              <w:pStyle w:val="TableParagraph"/>
              <w:kinsoku w:val="0"/>
              <w:overflowPunct w:val="0"/>
              <w:ind w:left="9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b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ertif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ll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erein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rue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rrect.</w:t>
            </w:r>
          </w:p>
          <w:p w:rsidR="00E77B96" w:rsidRPr="00DB65E9" w:rsidRDefault="00E77B96" w:rsidP="00E77B96">
            <w:pPr>
              <w:pStyle w:val="TableParagraph"/>
              <w:kinsoku w:val="0"/>
              <w:overflowPunct w:val="0"/>
              <w:spacing w:before="11"/>
              <w:jc w:val="both"/>
              <w:rPr>
                <w:sz w:val="20"/>
                <w:szCs w:val="20"/>
              </w:rPr>
            </w:pPr>
          </w:p>
          <w:p w:rsidR="00E77B96" w:rsidRPr="00DB65E9" w:rsidRDefault="00E77B96" w:rsidP="00E77B96">
            <w:pPr>
              <w:pStyle w:val="TableParagraph"/>
              <w:kinsoku w:val="0"/>
              <w:overflowPunct w:val="0"/>
              <w:ind w:left="98" w:right="668"/>
              <w:jc w:val="both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I/W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st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at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ls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men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ground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ermin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ing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unishabl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nder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 law.</w:t>
            </w:r>
          </w:p>
        </w:tc>
      </w:tr>
      <w:tr w:rsidR="00E77B96" w:rsidRPr="00DB65E9" w:rsidTr="00E77B96">
        <w:trPr>
          <w:trHeight w:hRule="exact" w:val="332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jc w:val="center"/>
            </w:pPr>
            <w:r w:rsidRPr="00DB65E9">
              <w:rPr>
                <w:b/>
                <w:bCs/>
                <w:spacing w:val="-2"/>
                <w:sz w:val="22"/>
                <w:szCs w:val="22"/>
              </w:rPr>
              <w:t>Applicant’s</w:t>
            </w:r>
            <w:r w:rsidRPr="00DB65E9">
              <w:rPr>
                <w:b/>
                <w:bCs/>
                <w:spacing w:val="6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pacing w:val="-2"/>
                <w:sz w:val="22"/>
                <w:szCs w:val="22"/>
              </w:rPr>
              <w:t>Authorization:</w:t>
            </w:r>
          </w:p>
        </w:tc>
      </w:tr>
      <w:tr w:rsidR="00E77B96" w:rsidRPr="00DB65E9" w:rsidTr="00E77B96">
        <w:trPr>
          <w:trHeight w:hRule="exact" w:val="2249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ind w:left="-5" w:firstLine="4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uthoriz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which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m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yin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ssistance to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btai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e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ousehold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s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ertinent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  </w:t>
            </w:r>
            <w:r w:rsidRPr="00DB65E9">
              <w:rPr>
                <w:b/>
                <w:bCs/>
                <w:sz w:val="20"/>
                <w:szCs w:val="20"/>
              </w:rPr>
              <w:t>determining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y</w:t>
            </w:r>
            <w:r w:rsidRPr="00DB65E9">
              <w:rPr>
                <w:b/>
                <w:b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ligibility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for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articipatio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DBG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-DR </w:t>
            </w:r>
            <w:r w:rsidRPr="00DB65E9">
              <w:rPr>
                <w:b/>
                <w:bCs/>
                <w:sz w:val="20"/>
                <w:szCs w:val="20"/>
              </w:rPr>
              <w:t>Program.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cknowledge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at:</w:t>
            </w:r>
          </w:p>
          <w:p w:rsidR="00E77B96" w:rsidRPr="00DB65E9" w:rsidRDefault="00E77B96" w:rsidP="00E77B96">
            <w:pPr>
              <w:pStyle w:val="TableParagraph"/>
              <w:kinsoku w:val="0"/>
              <w:overflowPunct w:val="0"/>
              <w:spacing w:before="9"/>
              <w:jc w:val="both"/>
              <w:rPr>
                <w:sz w:val="20"/>
                <w:szCs w:val="20"/>
              </w:rPr>
            </w:pPr>
          </w:p>
          <w:p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43" w:lineRule="exact"/>
              <w:ind w:left="410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A photocopy of this form is as valid as the original;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9" w:lineRule="exact"/>
              <w:ind w:left="680" w:hanging="271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I have the right to review information received using this form;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line="235" w:lineRule="auto"/>
              <w:ind w:left="413" w:firstLine="0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hav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igh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</w:t>
            </w:r>
            <w:r w:rsidRPr="00DB65E9">
              <w:rPr>
                <w:b/>
                <w:bCs/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p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vide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entity</w:t>
            </w:r>
            <w:r w:rsidRPr="00DB65E9">
              <w:rPr>
                <w:b/>
                <w:b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  <w:r w:rsidRPr="00DB65E9">
              <w:rPr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es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rrection</w:t>
            </w:r>
            <w:r w:rsidRPr="00DB65E9">
              <w:rPr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</w:t>
            </w:r>
            <w:r w:rsidRPr="00DB65E9">
              <w:rPr>
                <w:b/>
                <w:b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ny information I believe to       </w:t>
            </w:r>
          </w:p>
          <w:p w:rsidR="00E77B96" w:rsidRPr="00DB65E9" w:rsidRDefault="00E77B96" w:rsidP="00E77B96">
            <w:pPr>
              <w:pStyle w:val="TableParagraph"/>
              <w:tabs>
                <w:tab w:val="left" w:pos="860"/>
              </w:tabs>
              <w:kinsoku w:val="0"/>
              <w:overflowPunct w:val="0"/>
              <w:spacing w:line="235" w:lineRule="auto"/>
              <w:ind w:left="41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 xml:space="preserve">          be inaccurate;</w:t>
            </w:r>
            <w:r w:rsidRPr="00DB65E9">
              <w:rPr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ND</w:t>
            </w:r>
          </w:p>
          <w:p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All adult household members will sign this form and cooperate with the eligibility verification</w:t>
            </w:r>
            <w:r w:rsidRPr="00DB65E9">
              <w:rPr>
                <w:b/>
                <w:bCs/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cess.</w:t>
            </w:r>
          </w:p>
          <w:p w:rsidR="00E77B96" w:rsidRPr="00DB65E9" w:rsidRDefault="00E77B96" w:rsidP="00E77B96">
            <w:pPr>
              <w:pStyle w:val="TableParagraph"/>
              <w:numPr>
                <w:ilvl w:val="0"/>
                <w:numId w:val="1"/>
              </w:numPr>
              <w:tabs>
                <w:tab w:val="left" w:pos="860"/>
              </w:tabs>
              <w:kinsoku w:val="0"/>
              <w:overflowPunct w:val="0"/>
              <w:spacing w:before="4"/>
              <w:ind w:left="680" w:hanging="271"/>
              <w:jc w:val="both"/>
            </w:pPr>
            <w:r w:rsidRPr="00DB65E9">
              <w:rPr>
                <w:b/>
                <w:bCs/>
                <w:sz w:val="20"/>
                <w:szCs w:val="20"/>
              </w:rPr>
              <w:t xml:space="preserve">    I understand that my documents may become electronically permanent. </w:t>
            </w:r>
          </w:p>
        </w:tc>
      </w:tr>
      <w:tr w:rsidR="00E77B96" w:rsidRPr="00DB65E9" w:rsidTr="00E77B96">
        <w:trPr>
          <w:trHeight w:hRule="exact" w:val="964"/>
        </w:trPr>
        <w:tc>
          <w:tcPr>
            <w:tcW w:w="10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ADADA"/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spacing w:before="4"/>
              <w:ind w:left="53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WARNING:</w:t>
            </w:r>
            <w:r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166D07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willing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ing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E77B96" w:rsidRPr="00DB65E9" w:rsidTr="00E77B96">
        <w:trPr>
          <w:trHeight w:hRule="exact" w:val="541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spacing w:before="6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Applicant: 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2141070319"/>
                <w:placeholder>
                  <w:docPart w:val="C0D1D78AA49C4ADFAE31DBCD88D4B6EB"/>
                </w:placeholder>
                <w:showingPlcHdr/>
                <w:text/>
              </w:sdtPr>
              <w:sdtContent>
                <w:r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7B96" w:rsidRPr="00DB65E9" w:rsidRDefault="00F22CFD" w:rsidP="00E77B96">
            <w:pPr>
              <w:pStyle w:val="TableParagraph"/>
              <w:kinsoku w:val="0"/>
              <w:overflowPunct w:val="0"/>
              <w:spacing w:before="6"/>
              <w:ind w:left="103"/>
              <w:rPr>
                <w:vanish/>
              </w:rPr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B03F02" w:rsidRPr="00DB65E9">
              <w:rPr>
                <w:b/>
                <w:bCs/>
                <w:sz w:val="20"/>
                <w:szCs w:val="20"/>
              </w:rPr>
              <w:t xml:space="preserve"> </w:t>
            </w:r>
            <w:r w:rsidR="00B03F02" w:rsidRPr="00DB65E9">
              <w:rPr>
                <w:b/>
                <w:bCs/>
                <w:vanish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vanish/>
                  <w:sz w:val="20"/>
                  <w:szCs w:val="20"/>
                </w:rPr>
                <w:alias w:val="Date"/>
                <w:tag w:val="Date"/>
                <w:id w:val="1298418635"/>
                <w:placeholder>
                  <w:docPart w:val="C0D1D78AA49C4ADFAE31DBCD88D4B6EB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77B96" w:rsidRPr="00DB65E9" w:rsidTr="00E77B96">
        <w:trPr>
          <w:trHeight w:hRule="exact" w:val="456"/>
        </w:trPr>
        <w:tc>
          <w:tcPr>
            <w:tcW w:w="78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 xml:space="preserve">Co-Applicant: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Signature"/>
                <w:tag w:val="Signature"/>
                <w:id w:val="30477185"/>
                <w:placeholder>
                  <w:docPart w:val="C0D1D78AA49C4ADFAE31DBCD88D4B6EB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7B96" w:rsidRPr="00DB65E9" w:rsidRDefault="00E77B96" w:rsidP="00E77B96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-825425427"/>
                <w:placeholder>
                  <w:docPart w:val="C0D1D78AA49C4ADFAE31DBCD88D4B6EB"/>
                </w:placeholder>
                <w:showingPlcHdr/>
                <w:text/>
              </w:sdtPr>
              <w:sdtContent>
                <w:r w:rsidR="003971FD" w:rsidRPr="00DB65E9">
                  <w:rPr>
                    <w:rStyle w:val="PlaceholderText"/>
                  </w:rPr>
                  <w:t>Click or tap here to enter text.</w:t>
                </w:r>
              </w:sdtContent>
            </w:sdt>
            <w:r w:rsidR="00215B17" w:rsidRPr="00DB65E9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:rsidR="00607F02" w:rsidRPr="00DB65E9" w:rsidRDefault="00607F02" w:rsidP="00045348">
      <w:pPr>
        <w:rPr>
          <w:rFonts w:ascii="Times New Roman" w:hAnsi="Times New Roman" w:cs="Times New Roman"/>
          <w:sz w:val="16"/>
        </w:rPr>
      </w:pPr>
    </w:p>
    <w:p w:rsidR="00045348" w:rsidRPr="00DB65E9" w:rsidRDefault="00045348" w:rsidP="00045348">
      <w:pPr>
        <w:rPr>
          <w:rFonts w:ascii="Times New Roman" w:hAnsi="Times New Roman" w:cs="Times New Roman"/>
          <w:sz w:val="16"/>
        </w:rPr>
      </w:pPr>
    </w:p>
    <w:p w:rsidR="00C34234" w:rsidRPr="00DB65E9" w:rsidRDefault="00C34234" w:rsidP="00045348">
      <w:pPr>
        <w:rPr>
          <w:rFonts w:ascii="Times New Roman" w:hAnsi="Times New Roman" w:cs="Times New Roman"/>
          <w:sz w:val="16"/>
        </w:rPr>
      </w:pPr>
    </w:p>
    <w:p w:rsidR="00C34234" w:rsidRPr="00DB65E9" w:rsidRDefault="00C34234">
      <w:pPr>
        <w:rPr>
          <w:rFonts w:ascii="Times New Roman" w:hAnsi="Times New Roman" w:cs="Times New Roman"/>
          <w:sz w:val="16"/>
        </w:rPr>
      </w:pPr>
      <w:r w:rsidRPr="00DB65E9">
        <w:rPr>
          <w:rFonts w:ascii="Times New Roman" w:hAnsi="Times New Roman" w:cs="Times New Roman"/>
          <w:sz w:val="16"/>
        </w:rPr>
        <w:br w:type="page"/>
      </w:r>
    </w:p>
    <w:tbl>
      <w:tblPr>
        <w:tblpPr w:leftFromText="180" w:rightFromText="180" w:horzAnchor="margin" w:tblpXSpec="center" w:tblpY="-207"/>
        <w:tblW w:w="11088" w:type="dxa"/>
        <w:tblLayout w:type="fixed"/>
        <w:tblCellMar>
          <w:left w:w="0" w:type="dxa"/>
          <w:right w:w="0" w:type="dxa"/>
        </w:tblCellMar>
        <w:tblLook w:val="0000"/>
      </w:tblPr>
      <w:tblGrid>
        <w:gridCol w:w="4788"/>
        <w:gridCol w:w="2789"/>
        <w:gridCol w:w="3511"/>
      </w:tblGrid>
      <w:tr w:rsidR="00C34234" w:rsidRPr="00DB65E9" w:rsidTr="00C34234">
        <w:trPr>
          <w:trHeight w:hRule="exact" w:val="576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line="268" w:lineRule="exact"/>
              <w:ind w:left="103"/>
            </w:pPr>
            <w:r w:rsidRPr="00DB65E9">
              <w:rPr>
                <w:b/>
                <w:bCs/>
                <w:sz w:val="22"/>
                <w:szCs w:val="22"/>
              </w:rPr>
              <w:lastRenderedPageBreak/>
              <w:t>10.</w:t>
            </w:r>
            <w:r w:rsidRPr="00DB65E9">
              <w:rPr>
                <w:b/>
                <w:bCs/>
                <w:spacing w:val="7"/>
                <w:sz w:val="22"/>
                <w:szCs w:val="22"/>
              </w:rPr>
              <w:t xml:space="preserve"> </w:t>
            </w:r>
            <w:r w:rsidRPr="00DB65E9">
              <w:rPr>
                <w:b/>
                <w:bCs/>
                <w:sz w:val="22"/>
                <w:szCs w:val="22"/>
              </w:rPr>
              <w:t>ELIGIBILITY RELEASE:</w:t>
            </w:r>
          </w:p>
        </w:tc>
      </w:tr>
      <w:tr w:rsidR="00C34234" w:rsidRPr="00DB65E9" w:rsidTr="00C34234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Subrecipient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Subrecipient"/>
                <w:tag w:val="Subrecipient"/>
                <w:id w:val="1533994053"/>
                <w:placeholder>
                  <w:docPart w:val="C5B4BD8D29A1447B891ECEA6A92AD647"/>
                </w:placeholder>
                <w:showingPlcHdr/>
                <w:text/>
              </w:sdtPr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3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right="91"/>
            </w:pPr>
            <w:r w:rsidRPr="00DB65E9">
              <w:rPr>
                <w:sz w:val="20"/>
                <w:szCs w:val="20"/>
              </w:rPr>
              <w:t>Contract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umber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Contract Number"/>
                <w:tag w:val="Contract Number"/>
                <w:id w:val="-1014069182"/>
                <w:placeholder>
                  <w:docPart w:val="BC2D42A687F846EB94C728C39DF650BB"/>
                </w:placeholder>
                <w:showingPlcHdr/>
                <w:text/>
              </w:sdtPr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Name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pplicant Name"/>
                <w:tag w:val="Applicant Name"/>
                <w:id w:val="1763097374"/>
                <w:placeholder>
                  <w:docPart w:val="701B5917D9384387B8B0668329290800"/>
                </w:placeholder>
                <w:showingPlcHdr/>
                <w:text/>
              </w:sdtPr>
              <w:sdtContent>
                <w:r w:rsidR="00F8625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:rsidTr="00C34234">
        <w:trPr>
          <w:trHeight w:hRule="exact" w:val="485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03"/>
            </w:pPr>
            <w:r w:rsidRPr="00DB65E9">
              <w:rPr>
                <w:sz w:val="20"/>
                <w:szCs w:val="20"/>
              </w:rPr>
              <w:t>Address:</w:t>
            </w:r>
            <w:r w:rsidR="00F86259" w:rsidRPr="00DB65E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Address"/>
                <w:tag w:val="Address"/>
                <w:id w:val="-1751645213"/>
                <w:placeholder>
                  <w:docPart w:val="4BEFBFB7D403475EAD6237CDA5E90A68"/>
                </w:placeholder>
                <w:showingPlcHdr/>
                <w:text/>
              </w:sdtPr>
              <w:sdtContent>
                <w:r w:rsidR="000F41A9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:rsidTr="00C34234">
        <w:trPr>
          <w:trHeight w:hRule="exact" w:val="4360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24"/>
              <w:ind w:left="103" w:right="255"/>
              <w:jc w:val="both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Instructions</w:t>
            </w:r>
            <w:r w:rsidRPr="00DB65E9">
              <w:rPr>
                <w:b/>
                <w:b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o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Pr="00DB65E9">
              <w:rPr>
                <w:b/>
                <w:bCs/>
                <w:spacing w:val="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n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2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Eligibility</w:t>
            </w:r>
            <w:r w:rsidRPr="00DB65E9">
              <w:rPr>
                <w:i/>
                <w:iCs/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i/>
                <w:iCs/>
                <w:sz w:val="20"/>
                <w:szCs w:val="20"/>
              </w:rPr>
              <w:t>Release</w:t>
            </w:r>
            <w:r w:rsidRPr="00DB65E9">
              <w:rPr>
                <w:sz w:val="20"/>
                <w:szCs w:val="20"/>
              </w:rPr>
              <w:t>,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atures</w:t>
            </w:r>
            <w:r w:rsidRPr="00DB65E9">
              <w:rPr>
                <w:spacing w:val="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o</w:t>
            </w:r>
            <w:r w:rsidRPr="00DB65E9">
              <w:rPr>
                <w:spacing w:val="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18 years of age or older, authorizes the above-named Subrecipient to obtain information from a third -party regarding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articipation</w:t>
            </w:r>
            <w:r w:rsidRPr="00DB65E9">
              <w:rPr>
                <w:spacing w:val="-2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:</w:t>
            </w: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42"/>
              <w:ind w:left="103"/>
              <w:rPr>
                <w:sz w:val="20"/>
                <w:szCs w:val="20"/>
              </w:rPr>
            </w:pPr>
            <w:r w:rsidRPr="00DB65E9">
              <w:rPr>
                <w:b/>
                <w:bCs/>
                <w:sz w:val="20"/>
                <w:szCs w:val="20"/>
              </w:rPr>
              <w:t>Communit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Developme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lock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Grant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-</w:t>
            </w:r>
            <w:r w:rsidRPr="00DB65E9">
              <w:rPr>
                <w:b/>
                <w:bCs/>
                <w:sz w:val="20"/>
                <w:szCs w:val="20"/>
              </w:rPr>
              <w:t>Disaster</w:t>
            </w:r>
            <w:r w:rsidRPr="00DB65E9">
              <w:rPr>
                <w:b/>
                <w:bCs/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covery</w:t>
            </w:r>
            <w:r w:rsidRPr="00DB65E9">
              <w:rPr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Program</w:t>
            </w: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32"/>
              <w:ind w:left="103" w:right="-30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  <w:u w:val="single"/>
              </w:rPr>
              <w:t>Privacy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Act</w:t>
            </w:r>
            <w:r w:rsidRPr="00DB65E9">
              <w:rPr>
                <w:spacing w:val="-2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Notice</w:t>
            </w:r>
            <w:r w:rsidRPr="00DB65E9">
              <w:rPr>
                <w:spacing w:val="-5"/>
                <w:sz w:val="20"/>
                <w:szCs w:val="20"/>
                <w:u w:val="single"/>
              </w:rPr>
              <w:t xml:space="preserve"> </w:t>
            </w:r>
            <w:r w:rsidRPr="00DB65E9">
              <w:rPr>
                <w:sz w:val="20"/>
                <w:szCs w:val="20"/>
                <w:u w:val="single"/>
              </w:rPr>
              <w:t>Statement</w:t>
            </w:r>
            <w:r w:rsidRPr="00DB65E9">
              <w:rPr>
                <w:spacing w:val="-2"/>
                <w:sz w:val="20"/>
                <w:szCs w:val="20"/>
                <w:u w:val="single"/>
              </w:rPr>
              <w:t>: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 Texas General Land Office (GLO)</w:t>
            </w:r>
            <w:r w:rsidRPr="00DB65E9">
              <w:rPr>
                <w:spacing w:val="-5"/>
                <w:sz w:val="20"/>
                <w:szCs w:val="20"/>
              </w:rPr>
              <w:t xml:space="preserve"> or Subrecipient named above </w:t>
            </w:r>
            <w:r w:rsidRPr="00DB65E9">
              <w:rPr>
                <w:sz w:val="20"/>
                <w:szCs w:val="20"/>
              </w:rPr>
              <w:t>require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llection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ist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m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termin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DBG-DR</w:t>
            </w:r>
            <w:r w:rsidRPr="00DB65E9">
              <w:rPr>
                <w:spacing w:val="-2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gram.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ill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used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stablish</w:t>
            </w:r>
            <w:r w:rsidRPr="00DB65E9">
              <w:rPr>
                <w:spacing w:val="-2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eve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or</w:t>
            </w:r>
            <w:r w:rsidRPr="00DB65E9">
              <w:rPr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ich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le to receiv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</w:t>
            </w:r>
            <w:r w:rsidRPr="00DB65E9">
              <w:rPr>
                <w:spacing w:val="-2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ccurac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urnished.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ved</w:t>
            </w:r>
            <w:r w:rsidRPr="00DB65E9">
              <w:rPr>
                <w:spacing w:val="-1"/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rom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verifying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nt’s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d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the </w:t>
            </w:r>
            <w:r w:rsidRPr="00DB65E9">
              <w:rPr>
                <w:sz w:val="20"/>
                <w:szCs w:val="20"/>
              </w:rPr>
              <w:t>appropriat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ederal,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tate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local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gencies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whe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vant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civi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riminal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gulator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vestigators,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secutors.</w:t>
            </w:r>
            <w:r w:rsidR="00711F38" w:rsidRPr="00DB65E9">
              <w:rPr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Failure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ovide</w:t>
            </w:r>
            <w:r w:rsidRPr="00DB65E9">
              <w:rPr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n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a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sul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delay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r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jection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your</w:t>
            </w:r>
            <w:r w:rsidRPr="00DB65E9">
              <w:rPr>
                <w:spacing w:val="-1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 approval.</w:t>
            </w: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1"/>
              <w:ind w:right="-30"/>
              <w:rPr>
                <w:sz w:val="20"/>
                <w:szCs w:val="20"/>
              </w:rPr>
            </w:pP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Each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dult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household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ust</w:t>
            </w:r>
            <w:r w:rsidRPr="00DB65E9">
              <w:rPr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ign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i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</w:t>
            </w:r>
            <w:r w:rsidRPr="00DB65E9">
              <w:rPr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leas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io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he</w:t>
            </w:r>
            <w:r w:rsidRPr="00DB65E9">
              <w:rPr>
                <w:spacing w:val="-18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receipt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of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benefits</w:t>
            </w:r>
            <w:r w:rsidRPr="00DB65E9">
              <w:rPr>
                <w:spacing w:val="-1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to establish</w:t>
            </w:r>
            <w:r w:rsidRPr="00DB65E9">
              <w:rPr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continued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ligibility.</w:t>
            </w: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sz w:val="20"/>
                <w:szCs w:val="20"/>
              </w:rPr>
            </w:pP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ind w:left="103"/>
              <w:rPr>
                <w:b/>
                <w:sz w:val="20"/>
                <w:szCs w:val="20"/>
              </w:rPr>
            </w:pPr>
            <w:r w:rsidRPr="00DB65E9">
              <w:rPr>
                <w:b/>
                <w:sz w:val="20"/>
                <w:szCs w:val="20"/>
              </w:rPr>
              <w:t>Note: THIS GENERAL CONSENT MAY NOT BE USED</w:t>
            </w:r>
            <w:r w:rsidR="00711F38" w:rsidRPr="00DB65E9">
              <w:rPr>
                <w:b/>
                <w:sz w:val="20"/>
                <w:szCs w:val="20"/>
              </w:rPr>
              <w:t xml:space="preserve"> </w:t>
            </w:r>
            <w:r w:rsidRPr="00DB65E9">
              <w:rPr>
                <w:b/>
                <w:sz w:val="20"/>
                <w:szCs w:val="20"/>
              </w:rPr>
              <w:t>TO REQUEST A COPY OF A TAX RETURN. If a copy of a tax return is needed, IRS Form 4506, “Request for a Copy of Tax Form” must be prepared and signed separately.</w:t>
            </w: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ind w:left="3984" w:right="1701" w:hanging="2856"/>
            </w:pPr>
          </w:p>
        </w:tc>
      </w:tr>
      <w:tr w:rsidR="00C34234" w:rsidRPr="00DB65E9" w:rsidTr="00C34234">
        <w:trPr>
          <w:trHeight w:hRule="exact" w:val="442"/>
        </w:trPr>
        <w:tc>
          <w:tcPr>
            <w:tcW w:w="110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8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vered: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quiries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made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bout</w:t>
            </w:r>
            <w:r w:rsidRPr="00DB65E9">
              <w:rPr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tems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initialed</w:t>
            </w:r>
            <w:r w:rsidRPr="00DB65E9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elow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by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the applicant.</w:t>
            </w:r>
          </w:p>
        </w:tc>
      </w:tr>
      <w:tr w:rsidR="00C34234" w:rsidRPr="00DB65E9" w:rsidTr="00C34234">
        <w:trPr>
          <w:trHeight w:hRule="exact" w:val="37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right="1"/>
              <w:jc w:val="center"/>
            </w:pPr>
            <w:r w:rsidRPr="00DB65E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left="263"/>
            </w:pPr>
            <w:r w:rsidRPr="00DB65E9">
              <w:rPr>
                <w:b/>
                <w:bCs/>
                <w:sz w:val="20"/>
                <w:szCs w:val="20"/>
              </w:rPr>
              <w:t>Verification</w:t>
            </w:r>
            <w:r w:rsidRPr="00DB65E9">
              <w:rPr>
                <w:b/>
                <w:bCs/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28"/>
              <w:ind w:left="678"/>
            </w:pPr>
            <w:r w:rsidRPr="00DB65E9">
              <w:rPr>
                <w:b/>
                <w:bCs/>
                <w:sz w:val="20"/>
                <w:szCs w:val="20"/>
              </w:rPr>
              <w:t>Initials</w:t>
            </w:r>
            <w:r w:rsidRPr="00DB65E9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of Applicants</w:t>
            </w:r>
          </w:p>
        </w:tc>
      </w:tr>
      <w:tr w:rsidR="00C34234" w:rsidRPr="00DB65E9" w:rsidTr="00C34234">
        <w:trPr>
          <w:trHeight w:hRule="exact" w:val="37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6"/>
              <w:ind w:left="111"/>
            </w:pPr>
            <w:r w:rsidRPr="00DB65E9">
              <w:rPr>
                <w:sz w:val="20"/>
                <w:szCs w:val="20"/>
              </w:rPr>
              <w:t>Disaster</w:t>
            </w:r>
            <w:r w:rsidRPr="00DB65E9">
              <w:rPr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ssistance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FEMA,</w:t>
            </w:r>
            <w:r w:rsidRPr="00DB65E9">
              <w:rPr>
                <w:spacing w:val="-31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SBA, Insurance,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etc.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19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1D3EBF" w:rsidP="00C3423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Initials"/>
                <w:tag w:val="Initials"/>
                <w:id w:val="-2022614985"/>
                <w:placeholder>
                  <w:docPart w:val="04E924CFA6A54BDDAFE03887841748F3"/>
                </w:placeholder>
                <w:showingPlcHdr/>
                <w:text/>
              </w:sdtPr>
              <w:sdtContent>
                <w:r w:rsidR="00F8625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C34234" w:rsidRPr="00DB65E9" w:rsidTr="00C34234">
        <w:trPr>
          <w:trHeight w:hRule="exact" w:val="37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left="103"/>
            </w:pPr>
            <w:r w:rsidRPr="00DB65E9">
              <w:rPr>
                <w:sz w:val="20"/>
                <w:szCs w:val="20"/>
              </w:rPr>
              <w:t>Income</w:t>
            </w:r>
            <w:r w:rsidRPr="00DB65E9">
              <w:rPr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all sources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32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1D3EBF" w:rsidP="00C3423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Initials"/>
                <w:tag w:val="Initials"/>
                <w:id w:val="265737743"/>
                <w:placeholder>
                  <w:docPart w:val="AA8E719ABE8D4B43934F10CD1ABB64EB"/>
                </w:placeholder>
                <w:showingPlcHdr/>
                <w:text/>
              </w:sdtPr>
              <w:sdtContent>
                <w:r w:rsidR="00F8625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C34234" w:rsidRPr="00DB65E9" w:rsidTr="00711F38">
        <w:trPr>
          <w:trHeight w:hRule="exact" w:val="51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9"/>
              <w:ind w:left="108"/>
            </w:pPr>
            <w:r w:rsidRPr="00DB65E9">
              <w:rPr>
                <w:sz w:val="20"/>
                <w:szCs w:val="20"/>
              </w:rPr>
              <w:t>Occupancy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Preference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Special</w:t>
            </w:r>
            <w:r w:rsidRPr="00DB65E9">
              <w:rPr>
                <w:spacing w:val="-22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Needs)</w:t>
            </w:r>
            <w:r w:rsidRPr="00DB65E9">
              <w:rPr>
                <w:spacing w:val="-3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(if</w:t>
            </w:r>
            <w:r w:rsidRPr="00DB65E9">
              <w:rPr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applicable)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1D3EBF" w:rsidP="00C3423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Initials"/>
                <w:tag w:val="Initials"/>
                <w:id w:val="-637181358"/>
                <w:placeholder>
                  <w:docPart w:val="5F3AC1E655F149588806E5A51403D7D3"/>
                </w:placeholder>
                <w:showingPlcHdr/>
                <w:text/>
              </w:sdtPr>
              <w:sdtContent>
                <w:r w:rsidR="00F8625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711F38" w:rsidRPr="00DB65E9" w:rsidTr="0090645B">
        <w:trPr>
          <w:trHeight w:hRule="exact" w:val="44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1F38" w:rsidRPr="00DB65E9" w:rsidRDefault="00711F38" w:rsidP="00C34234">
            <w:pPr>
              <w:pStyle w:val="TableParagraph"/>
              <w:kinsoku w:val="0"/>
              <w:overflowPunct w:val="0"/>
              <w:spacing w:before="19"/>
              <w:ind w:left="108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Child Support Verificatio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1F38" w:rsidRPr="00DB65E9" w:rsidRDefault="00711F38" w:rsidP="00C34234">
            <w:pPr>
              <w:pStyle w:val="TableParagraph"/>
              <w:kinsoku w:val="0"/>
              <w:overflowPunct w:val="0"/>
              <w:spacing w:before="126"/>
              <w:ind w:right="1"/>
              <w:jc w:val="center"/>
              <w:rPr>
                <w:w w:val="98"/>
                <w:sz w:val="20"/>
                <w:szCs w:val="20"/>
              </w:rPr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1F38" w:rsidRPr="00DB65E9" w:rsidRDefault="001D3EBF" w:rsidP="00C3423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Initials"/>
                <w:tag w:val="Initials"/>
                <w:id w:val="306283008"/>
                <w:placeholder>
                  <w:docPart w:val="7FD1983AD3144D8F9074A09FE2BEE159"/>
                </w:placeholder>
                <w:showingPlcHdr/>
                <w:text/>
              </w:sdtPr>
              <w:sdtContent>
                <w:r w:rsidR="00F8625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C34234" w:rsidRPr="00DB65E9" w:rsidTr="0090645B">
        <w:trPr>
          <w:trHeight w:hRule="exact" w:val="341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left="139"/>
            </w:pPr>
            <w:r w:rsidRPr="00DB65E9">
              <w:rPr>
                <w:sz w:val="20"/>
                <w:szCs w:val="20"/>
              </w:rPr>
              <w:t>Other(list): Dependent</w:t>
            </w:r>
            <w:r w:rsidRPr="00DB65E9">
              <w:rPr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Information: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30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4234" w:rsidRPr="00DB65E9" w:rsidRDefault="001D3EBF" w:rsidP="00C3423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alias w:val="Initials"/>
                <w:tag w:val="Initials"/>
                <w:id w:val="-330752901"/>
                <w:placeholder>
                  <w:docPart w:val="029C6982E6484E998C15FC2FFA8A7BFC"/>
                </w:placeholder>
                <w:showingPlcHdr/>
                <w:text/>
              </w:sdtPr>
              <w:sdtContent>
                <w:r w:rsidR="00F86259" w:rsidRPr="00DB65E9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C34234" w:rsidRPr="00DB65E9" w:rsidTr="0090645B">
        <w:trPr>
          <w:trHeight w:hRule="exact" w:val="961"/>
        </w:trPr>
        <w:tc>
          <w:tcPr>
            <w:tcW w:w="478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24"/>
              <w:ind w:left="1103"/>
              <w:rPr>
                <w:sz w:val="20"/>
                <w:szCs w:val="20"/>
              </w:rPr>
            </w:pPr>
            <w:r w:rsidRPr="00DB65E9">
              <w:rPr>
                <w:sz w:val="20"/>
                <w:szCs w:val="20"/>
              </w:rPr>
              <w:t>Full-time Student</w:t>
            </w: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40" w:line="278" w:lineRule="auto"/>
              <w:ind w:left="1103" w:right="1322"/>
            </w:pPr>
            <w:r w:rsidRPr="00DB65E9">
              <w:rPr>
                <w:sz w:val="20"/>
                <w:szCs w:val="20"/>
              </w:rPr>
              <w:t>Disabled Household</w:t>
            </w:r>
            <w:r w:rsidRPr="00DB65E9">
              <w:rPr>
                <w:spacing w:val="-24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ember</w:t>
            </w:r>
            <w:r w:rsidRPr="00DB65E9">
              <w:rPr>
                <w:w w:val="99"/>
                <w:sz w:val="20"/>
                <w:szCs w:val="20"/>
              </w:rPr>
              <w:t xml:space="preserve"> </w:t>
            </w:r>
            <w:r w:rsidRPr="00DB65E9">
              <w:rPr>
                <w:sz w:val="20"/>
                <w:szCs w:val="20"/>
              </w:rPr>
              <w:t>Minor Children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rPr>
                <w:sz w:val="20"/>
                <w:szCs w:val="20"/>
              </w:rPr>
            </w:pPr>
          </w:p>
          <w:p w:rsidR="00C34234" w:rsidRPr="00DB65E9" w:rsidRDefault="00C34234" w:rsidP="00C34234">
            <w:pPr>
              <w:pStyle w:val="TableParagraph"/>
              <w:kinsoku w:val="0"/>
              <w:overflowPunct w:val="0"/>
              <w:spacing w:before="125"/>
              <w:ind w:right="1"/>
              <w:jc w:val="center"/>
            </w:pPr>
            <w:r w:rsidRPr="00DB65E9">
              <w:rPr>
                <w:w w:val="98"/>
                <w:sz w:val="20"/>
                <w:szCs w:val="20"/>
              </w:rPr>
              <w:t>X</w:t>
            </w:r>
          </w:p>
        </w:tc>
        <w:tc>
          <w:tcPr>
            <w:tcW w:w="3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1D3EBF" w:rsidP="007A03E3">
            <w:pPr>
              <w:pStyle w:val="TableParagraph"/>
              <w:kinsoku w:val="0"/>
              <w:overflowPunct w:val="0"/>
              <w:spacing w:before="125"/>
              <w:ind w:right="1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alias w:val="Initials"/>
                <w:tag w:val="Initials"/>
                <w:id w:val="-1860104038"/>
                <w:placeholder>
                  <w:docPart w:val="C852B99C658F4CE6AD8E206079E3528A"/>
                </w:placeholder>
                <w:showingPlcHdr/>
                <w:text/>
              </w:sdtPr>
              <w:sdtContent>
                <w:r w:rsidR="007A03E3" w:rsidRPr="00DB65E9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</w:tbl>
    <w:p w:rsidR="00045348" w:rsidRPr="00DB65E9" w:rsidRDefault="00045348" w:rsidP="00045348">
      <w:pPr>
        <w:rPr>
          <w:rFonts w:ascii="Times New Roman" w:hAnsi="Times New Roman" w:cs="Times New Roman"/>
          <w:sz w:val="16"/>
        </w:rPr>
      </w:pPr>
    </w:p>
    <w:tbl>
      <w:tblPr>
        <w:tblW w:w="11160" w:type="dxa"/>
        <w:tblInd w:w="-910" w:type="dxa"/>
        <w:tblLayout w:type="fixed"/>
        <w:tblCellMar>
          <w:left w:w="0" w:type="dxa"/>
          <w:right w:w="0" w:type="dxa"/>
        </w:tblCellMar>
        <w:tblLook w:val="0000"/>
      </w:tblPr>
      <w:tblGrid>
        <w:gridCol w:w="7565"/>
        <w:gridCol w:w="3595"/>
      </w:tblGrid>
      <w:tr w:rsidR="00C34234" w:rsidRPr="00DB65E9" w:rsidTr="001B6079">
        <w:trPr>
          <w:trHeight w:hRule="exact" w:val="1546"/>
        </w:trPr>
        <w:tc>
          <w:tcPr>
            <w:tcW w:w="11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DADA"/>
          </w:tcPr>
          <w:p w:rsidR="00C34234" w:rsidRPr="00DB65E9" w:rsidRDefault="00C34234" w:rsidP="005509ED">
            <w:pPr>
              <w:pStyle w:val="TableParagraph"/>
              <w:kinsoku w:val="0"/>
              <w:overflowPunct w:val="0"/>
              <w:spacing w:before="4"/>
              <w:rPr>
                <w:sz w:val="20"/>
                <w:szCs w:val="20"/>
              </w:rPr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WARNING:</w:t>
            </w:r>
          </w:p>
          <w:p w:rsidR="00C34234" w:rsidRPr="00DB65E9" w:rsidRDefault="00C34234" w:rsidP="005509ED">
            <w:pPr>
              <w:pStyle w:val="TableParagraph"/>
              <w:kinsoku w:val="0"/>
              <w:overflowPunct w:val="0"/>
              <w:ind w:left="-5" w:right="100" w:firstLine="45"/>
            </w:pPr>
            <w:r w:rsidRPr="00DB65E9">
              <w:rPr>
                <w:b/>
                <w:bCs/>
                <w:i/>
                <w:iCs/>
                <w:sz w:val="20"/>
                <w:szCs w:val="20"/>
              </w:rPr>
              <w:t>B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ign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tion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pplicant(s)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t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uly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uthoriz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representativ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verify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formation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ntained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herein,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ncluding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is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Any person who knowingly makes a false claim or statement to Housing and Urban Development (HUD) may be subject to civil or criminal penalties under 18 U.S.C</w:t>
            </w:r>
            <w:r w:rsidR="001B6079"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>. 287, 1001 and 31 U.S.C. 3729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itl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8,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DB65E9">
              <w:rPr>
                <w:b/>
                <w:bCs/>
                <w:i/>
                <w:iCs/>
                <w:spacing w:val="-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1001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2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.S.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Code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at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person</w:t>
            </w:r>
            <w:r w:rsidRPr="00DB65E9">
              <w:rPr>
                <w:b/>
                <w:bCs/>
                <w:i/>
                <w:iCs/>
                <w:spacing w:val="-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is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uilt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</w:t>
            </w:r>
            <w:r w:rsidRPr="00DB65E9">
              <w:rPr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r w:rsidR="0090712F">
              <w:rPr>
                <w:b/>
                <w:bCs/>
                <w:i/>
                <w:iCs/>
                <w:spacing w:val="-4"/>
                <w:sz w:val="20"/>
                <w:szCs w:val="20"/>
              </w:rPr>
              <w:t>felon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or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knowingly</w:t>
            </w:r>
            <w:r w:rsidRPr="00DB65E9">
              <w:rPr>
                <w:b/>
                <w:bCs/>
                <w:i/>
                <w:iCs/>
                <w:spacing w:val="-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d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="001B6079" w:rsidRPr="00DB65E9">
              <w:rPr>
                <w:b/>
                <w:bCs/>
                <w:i/>
                <w:iCs/>
                <w:sz w:val="20"/>
                <w:szCs w:val="20"/>
              </w:rPr>
              <w:t>willfully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makes</w:t>
            </w:r>
            <w:r w:rsidRPr="00DB65E9">
              <w:rPr>
                <w:b/>
                <w:bCs/>
                <w:i/>
                <w:i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alse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r</w:t>
            </w:r>
            <w:r w:rsidRPr="00DB65E9">
              <w:rPr>
                <w:b/>
                <w:bCs/>
                <w:i/>
                <w:i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fraudulent</w:t>
            </w:r>
            <w:r w:rsidRPr="00DB65E9">
              <w:rPr>
                <w:b/>
                <w:bCs/>
                <w:i/>
                <w:iCs/>
                <w:spacing w:val="-13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ments</w:t>
            </w:r>
            <w:r w:rsidRPr="00DB65E9">
              <w:rPr>
                <w:b/>
                <w:bCs/>
                <w:i/>
                <w:iCs/>
                <w:spacing w:val="-11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o</w:t>
            </w:r>
            <w:r w:rsidRPr="00DB65E9">
              <w:rPr>
                <w:b/>
                <w:bCs/>
                <w:i/>
                <w:iCs/>
                <w:spacing w:val="-14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any</w:t>
            </w:r>
            <w:r w:rsidRPr="00DB65E9">
              <w:rPr>
                <w:b/>
                <w:bCs/>
                <w:i/>
                <w:iCs/>
                <w:w w:val="9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department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of</w:t>
            </w:r>
            <w:r w:rsidRPr="00DB65E9">
              <w:rPr>
                <w:b/>
                <w:bCs/>
                <w:i/>
                <w:iCs/>
                <w:spacing w:val="-17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the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United</w:t>
            </w:r>
            <w:r w:rsidRPr="00DB65E9">
              <w:rPr>
                <w:b/>
                <w:bCs/>
                <w:i/>
                <w:iCs/>
                <w:spacing w:val="-16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States</w:t>
            </w:r>
            <w:r w:rsidRPr="00DB65E9">
              <w:rPr>
                <w:b/>
                <w:bCs/>
                <w:i/>
                <w:iCs/>
                <w:spacing w:val="-15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i/>
                <w:iCs/>
                <w:sz w:val="20"/>
                <w:szCs w:val="20"/>
              </w:rPr>
              <w:t>Government.</w:t>
            </w:r>
          </w:p>
        </w:tc>
      </w:tr>
      <w:tr w:rsidR="00C34234" w:rsidRPr="00DB65E9" w:rsidTr="00021E96">
        <w:trPr>
          <w:trHeight w:hRule="exact" w:val="541"/>
        </w:trPr>
        <w:tc>
          <w:tcPr>
            <w:tcW w:w="756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9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Applicant Signature"/>
                <w:tag w:val="Applicant Signature"/>
                <w:id w:val="1994903908"/>
                <w:placeholder>
                  <w:docPart w:val="80EB4002DDF543B8B7004C452EE7B9BC"/>
                </w:placeholder>
                <w:showingPlcHdr/>
                <w:text/>
              </w:sdtPr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12" w:space="0" w:color="DADADA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740305265"/>
                <w:placeholder>
                  <w:docPart w:val="F9C6533C1E864A0BBD94C648065B6841"/>
                </w:placeholder>
                <w:showingPlcHdr/>
                <w:text/>
              </w:sdtPr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34234" w:rsidRPr="00DB65E9" w:rsidTr="00021E96">
        <w:trPr>
          <w:trHeight w:hRule="exact" w:val="456"/>
        </w:trPr>
        <w:tc>
          <w:tcPr>
            <w:tcW w:w="7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Signature of</w:t>
            </w:r>
            <w:r w:rsidRPr="00DB65E9">
              <w:rPr>
                <w:b/>
                <w:bCs/>
                <w:spacing w:val="-10"/>
                <w:sz w:val="20"/>
                <w:szCs w:val="20"/>
              </w:rPr>
              <w:t xml:space="preserve"> </w:t>
            </w:r>
            <w:r w:rsidRPr="00DB65E9">
              <w:rPr>
                <w:b/>
                <w:bCs/>
                <w:sz w:val="20"/>
                <w:szCs w:val="20"/>
              </w:rPr>
              <w:t>Co-Applicant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Co-Applicant Signature"/>
                <w:tag w:val="Co-Applicant Signature"/>
                <w:id w:val="-1116295492"/>
                <w:placeholder>
                  <w:docPart w:val="EA5B4C1510D548428F23E5DE410C91FF"/>
                </w:placeholder>
                <w:showingPlcHdr/>
                <w:text/>
              </w:sdtPr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34234" w:rsidRPr="00DB65E9" w:rsidRDefault="00C34234" w:rsidP="005509ED">
            <w:pPr>
              <w:pStyle w:val="TableParagraph"/>
              <w:kinsoku w:val="0"/>
              <w:overflowPunct w:val="0"/>
              <w:spacing w:line="243" w:lineRule="exact"/>
              <w:ind w:left="103"/>
            </w:pPr>
            <w:r w:rsidRPr="00DB65E9">
              <w:rPr>
                <w:b/>
                <w:bCs/>
                <w:sz w:val="20"/>
                <w:szCs w:val="20"/>
              </w:rPr>
              <w:t>Date:</w:t>
            </w:r>
            <w:r w:rsidR="00021E96" w:rsidRPr="00DB65E9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alias w:val="Date"/>
                <w:tag w:val="Date"/>
                <w:id w:val="522454915"/>
                <w:placeholder>
                  <w:docPart w:val="4AC15AD9E32B4F5AB87DB3A881AC141D"/>
                </w:placeholder>
                <w:showingPlcHdr/>
                <w:text/>
              </w:sdtPr>
              <w:sdtContent>
                <w:r w:rsidR="00021E96" w:rsidRPr="00DB65E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4D09A1" w:rsidRPr="00DB65E9" w:rsidRDefault="008944BD" w:rsidP="004D09A1">
      <w:pPr>
        <w:pStyle w:val="BodyText"/>
        <w:kinsoku w:val="0"/>
        <w:overflowPunct w:val="0"/>
        <w:spacing w:before="10"/>
        <w:rPr>
          <w:rFonts w:ascii="Times New Roman" w:hAnsi="Times New Roman" w:cs="Times New Roman"/>
          <w:b/>
          <w:sz w:val="20"/>
          <w:szCs w:val="20"/>
        </w:rPr>
      </w:pPr>
      <w:r w:rsidRPr="00DB65E9">
        <w:rPr>
          <w:rFonts w:ascii="Times New Roman" w:hAnsi="Times New Roman" w:cs="Times New Roman"/>
        </w:rPr>
        <w:br w:type="page"/>
      </w:r>
      <w:r w:rsidR="004D09A1" w:rsidRPr="00DB65E9">
        <w:rPr>
          <w:rFonts w:ascii="Times New Roman" w:hAnsi="Times New Roman" w:cs="Times New Roman"/>
          <w:b/>
          <w:sz w:val="20"/>
          <w:szCs w:val="20"/>
        </w:rPr>
        <w:lastRenderedPageBreak/>
        <w:t xml:space="preserve">PLEASE PROVIDE </w:t>
      </w:r>
      <w:r w:rsidR="00BB13D2" w:rsidRPr="00DB65E9">
        <w:rPr>
          <w:rFonts w:ascii="Times New Roman" w:hAnsi="Times New Roman" w:cs="Times New Roman"/>
          <w:b/>
          <w:sz w:val="20"/>
          <w:szCs w:val="20"/>
        </w:rPr>
        <w:t>ALL APPLICABLE DOCUMENTS</w:t>
      </w:r>
      <w:r w:rsidR="004D09A1" w:rsidRPr="00DB65E9">
        <w:rPr>
          <w:rFonts w:ascii="Times New Roman" w:hAnsi="Times New Roman" w:cs="Times New Roman"/>
          <w:b/>
          <w:sz w:val="20"/>
          <w:szCs w:val="20"/>
        </w:rPr>
        <w:t xml:space="preserve"> LISTED BELOW TO ENSURE THAT YOUR APPLICATION WILL BE PROCESSED IN AN EXPEDITED MANNER.</w:t>
      </w:r>
    </w:p>
    <w:p w:rsidR="008944BD" w:rsidRPr="00DB65E9" w:rsidRDefault="008944BD">
      <w:pPr>
        <w:rPr>
          <w:rFonts w:ascii="Times New Roman" w:hAnsi="Times New Roman" w:cs="Times New Roman"/>
          <w:sz w:val="16"/>
        </w:rPr>
      </w:pPr>
    </w:p>
    <w:p w:rsidR="004D09A1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1180785574"/>
        </w:sdtPr>
        <w:sdtContent>
          <w:r w:rsidR="000F41A9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  <w:t>Completed Housing Intake Application</w:t>
      </w:r>
    </w:p>
    <w:p w:rsidR="004D09A1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180979514"/>
        </w:sdtPr>
        <w:sdtContent>
          <w:r w:rsidR="004D09A1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  <w:t xml:space="preserve">Properly </w:t>
      </w:r>
      <w:r w:rsidR="00FC4355">
        <w:rPr>
          <w:rFonts w:ascii="Times New Roman" w:hAnsi="Times New Roman" w:cs="Times New Roman"/>
          <w:sz w:val="16"/>
        </w:rPr>
        <w:t>E</w:t>
      </w:r>
      <w:r w:rsidR="004D09A1" w:rsidRPr="00DB65E9">
        <w:rPr>
          <w:rFonts w:ascii="Times New Roman" w:hAnsi="Times New Roman" w:cs="Times New Roman"/>
          <w:sz w:val="16"/>
        </w:rPr>
        <w:t>xecuted Eligibility Release Form</w:t>
      </w:r>
    </w:p>
    <w:p w:rsidR="004D09A1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1085998994"/>
        </w:sdtPr>
        <w:sdtContent>
          <w:r w:rsidR="001C01F9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  <w:t>FEMA Award/Denial Letter</w:t>
      </w:r>
    </w:p>
    <w:p w:rsidR="004D09A1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1563632956"/>
        </w:sdtPr>
        <w:sdtContent>
          <w:r w:rsidR="004D09A1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4D09A1" w:rsidRPr="00DB65E9">
        <w:rPr>
          <w:rFonts w:ascii="Times New Roman" w:hAnsi="Times New Roman" w:cs="Times New Roman"/>
          <w:sz w:val="16"/>
        </w:rPr>
        <w:tab/>
      </w:r>
      <w:r w:rsidR="00E62D56" w:rsidRPr="00DB65E9">
        <w:rPr>
          <w:rFonts w:ascii="Times New Roman" w:hAnsi="Times New Roman" w:cs="Times New Roman"/>
          <w:sz w:val="16"/>
        </w:rPr>
        <w:t xml:space="preserve">Small Business Administration (SBA) Award/Denial </w:t>
      </w:r>
      <w:r w:rsidR="00FC4355">
        <w:rPr>
          <w:rFonts w:ascii="Times New Roman" w:hAnsi="Times New Roman" w:cs="Times New Roman"/>
          <w:sz w:val="16"/>
        </w:rPr>
        <w:t>L</w:t>
      </w:r>
      <w:r w:rsidR="00E62D56" w:rsidRPr="00DB65E9">
        <w:rPr>
          <w:rFonts w:ascii="Times New Roman" w:hAnsi="Times New Roman" w:cs="Times New Roman"/>
          <w:sz w:val="16"/>
        </w:rPr>
        <w:t>etter</w:t>
      </w:r>
    </w:p>
    <w:p w:rsidR="00E62D56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532268137"/>
        </w:sdtPr>
        <w:sdtContent>
          <w:r w:rsidR="00E62D56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E62D56" w:rsidRPr="00DB65E9">
        <w:rPr>
          <w:rFonts w:ascii="Times New Roman" w:hAnsi="Times New Roman" w:cs="Times New Roman"/>
          <w:sz w:val="16"/>
        </w:rPr>
        <w:tab/>
        <w:t>Private Insurance letter (</w:t>
      </w:r>
      <w:r w:rsidR="00634228" w:rsidRPr="00DB65E9">
        <w:rPr>
          <w:rFonts w:ascii="Times New Roman" w:hAnsi="Times New Roman" w:cs="Times New Roman"/>
          <w:sz w:val="16"/>
        </w:rPr>
        <w:t xml:space="preserve">If you did not have private insurance, a written, signed and dated statement indicating that you had no </w:t>
      </w:r>
      <w:r w:rsidR="00634228" w:rsidRPr="00DB65E9">
        <w:rPr>
          <w:rFonts w:ascii="Times New Roman" w:hAnsi="Times New Roman" w:cs="Times New Roman"/>
          <w:sz w:val="16"/>
        </w:rPr>
        <w:tab/>
        <w:t>private insurance will be acceptable)</w:t>
      </w:r>
    </w:p>
    <w:p w:rsidR="00634228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1736743170"/>
        </w:sdtPr>
        <w:sdtContent>
          <w:r w:rsidR="00634228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634228" w:rsidRPr="00DB65E9">
        <w:rPr>
          <w:rFonts w:ascii="Times New Roman" w:hAnsi="Times New Roman" w:cs="Times New Roman"/>
          <w:sz w:val="16"/>
        </w:rPr>
        <w:tab/>
        <w:t xml:space="preserve">Letter or announcement from an “Other” Award received for the repair or replacement of your damaged home, e.g. non-profit, </w:t>
      </w:r>
      <w:r w:rsidR="00634228" w:rsidRPr="00DB65E9">
        <w:rPr>
          <w:rFonts w:ascii="Times New Roman" w:hAnsi="Times New Roman" w:cs="Times New Roman"/>
          <w:sz w:val="16"/>
        </w:rPr>
        <w:tab/>
        <w:t>donation grant, etc.</w:t>
      </w:r>
    </w:p>
    <w:p w:rsidR="00634228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1895879373"/>
        </w:sdtPr>
        <w:sdtContent>
          <w:r w:rsidR="00634228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634228" w:rsidRPr="00DB65E9">
        <w:rPr>
          <w:rFonts w:ascii="Times New Roman" w:hAnsi="Times New Roman" w:cs="Times New Roman"/>
          <w:sz w:val="16"/>
        </w:rPr>
        <w:tab/>
        <w:t>Copy of the applicant’s driver’s license (or a state issue photo ID)</w:t>
      </w:r>
    </w:p>
    <w:p w:rsidR="00634228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797951228"/>
        </w:sdtPr>
        <w:sdtContent>
          <w:r w:rsidR="00634228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584365" w:rsidRPr="00DB65E9">
        <w:rPr>
          <w:rFonts w:ascii="Times New Roman" w:hAnsi="Times New Roman" w:cs="Times New Roman"/>
          <w:sz w:val="16"/>
        </w:rPr>
        <w:tab/>
      </w:r>
      <w:r w:rsidR="00634228" w:rsidRPr="00DB65E9">
        <w:rPr>
          <w:rFonts w:ascii="Times New Roman" w:hAnsi="Times New Roman" w:cs="Times New Roman"/>
          <w:sz w:val="16"/>
        </w:rPr>
        <w:t>Deed in applicant’s name</w:t>
      </w:r>
    </w:p>
    <w:p w:rsidR="00634228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1587530006"/>
        </w:sdtPr>
        <w:sdtContent>
          <w:r w:rsidR="00634228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634228" w:rsidRPr="00DB65E9">
        <w:rPr>
          <w:rFonts w:ascii="Times New Roman" w:hAnsi="Times New Roman" w:cs="Times New Roman"/>
          <w:sz w:val="16"/>
        </w:rPr>
        <w:tab/>
        <w:t>Copy of receipts, in applicant’s name, for the home repairs that have been made to the damaged property</w:t>
      </w:r>
    </w:p>
    <w:p w:rsidR="00634228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782537282"/>
        </w:sdtPr>
        <w:sdtContent>
          <w:r w:rsidR="00634228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634228" w:rsidRPr="00DB65E9">
        <w:rPr>
          <w:rFonts w:ascii="Times New Roman" w:hAnsi="Times New Roman" w:cs="Times New Roman"/>
          <w:sz w:val="16"/>
        </w:rPr>
        <w:tab/>
        <w:t>IRS Income Tax Documents for all individuals that live at the property and that are over the age of 18</w:t>
      </w:r>
    </w:p>
    <w:p w:rsidR="00634228" w:rsidRPr="00DB65E9" w:rsidRDefault="001D3EBF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232546559"/>
        </w:sdtPr>
        <w:sdtContent>
          <w:r w:rsidR="00634228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634228" w:rsidRPr="00DB65E9">
        <w:rPr>
          <w:rFonts w:ascii="Times New Roman" w:hAnsi="Times New Roman" w:cs="Times New Roman"/>
          <w:sz w:val="16"/>
        </w:rPr>
        <w:tab/>
        <w:t xml:space="preserve">Property Tax records including latest payment of property taxes or payment plan documentation from the applicable County </w:t>
      </w:r>
      <w:r w:rsidR="00634228" w:rsidRPr="00DB65E9">
        <w:rPr>
          <w:rFonts w:ascii="Times New Roman" w:hAnsi="Times New Roman" w:cs="Times New Roman"/>
          <w:sz w:val="16"/>
        </w:rPr>
        <w:tab/>
        <w:t>Appraisal Office</w:t>
      </w:r>
      <w:r w:rsidR="00B40EEC" w:rsidRPr="00DB65E9">
        <w:rPr>
          <w:rFonts w:ascii="Times New Roman" w:hAnsi="Times New Roman" w:cs="Times New Roman"/>
          <w:sz w:val="16"/>
        </w:rPr>
        <w:t>. Ensure the</w:t>
      </w:r>
      <w:r w:rsidR="00F00443" w:rsidRPr="00DB65E9">
        <w:rPr>
          <w:rFonts w:ascii="Times New Roman" w:hAnsi="Times New Roman" w:cs="Times New Roman"/>
          <w:sz w:val="16"/>
        </w:rPr>
        <w:t xml:space="preserve"> list of</w:t>
      </w:r>
      <w:r w:rsidR="00B40EEC" w:rsidRPr="00DB65E9">
        <w:rPr>
          <w:rFonts w:ascii="Times New Roman" w:hAnsi="Times New Roman" w:cs="Times New Roman"/>
          <w:sz w:val="16"/>
        </w:rPr>
        <w:t xml:space="preserve"> </w:t>
      </w:r>
      <w:r w:rsidR="00F00443" w:rsidRPr="00DB65E9">
        <w:rPr>
          <w:rFonts w:ascii="Times New Roman" w:hAnsi="Times New Roman" w:cs="Times New Roman"/>
          <w:sz w:val="16"/>
        </w:rPr>
        <w:t>exemptions</w:t>
      </w:r>
      <w:r w:rsidR="00B40EEC" w:rsidRPr="00DB65E9">
        <w:rPr>
          <w:rFonts w:ascii="Times New Roman" w:hAnsi="Times New Roman" w:cs="Times New Roman"/>
          <w:sz w:val="16"/>
        </w:rPr>
        <w:t xml:space="preserve"> are listed for your home</w:t>
      </w:r>
      <w:r w:rsidR="00F00443" w:rsidRPr="00DB65E9">
        <w:rPr>
          <w:rFonts w:ascii="Times New Roman" w:hAnsi="Times New Roman" w:cs="Times New Roman"/>
          <w:sz w:val="16"/>
        </w:rPr>
        <w:t xml:space="preserve"> (ex: Homestead Exemption)</w:t>
      </w:r>
    </w:p>
    <w:p w:rsidR="00804236" w:rsidRPr="00DB65E9" w:rsidRDefault="001D3EBF" w:rsidP="00804236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-332448410"/>
        </w:sdtPr>
        <w:sdtContent>
          <w:r w:rsidR="00804236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804236" w:rsidRPr="00DB65E9">
        <w:rPr>
          <w:rFonts w:ascii="Times New Roman" w:hAnsi="Times New Roman" w:cs="Times New Roman"/>
          <w:sz w:val="16"/>
        </w:rPr>
        <w:tab/>
        <w:t>Utility Bill in the applicant’s name at the time of the event</w:t>
      </w:r>
    </w:p>
    <w:p w:rsidR="00804236" w:rsidRPr="00DB65E9" w:rsidRDefault="001D3EBF" w:rsidP="00804236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1627114337"/>
        </w:sdtPr>
        <w:sdtContent>
          <w:r w:rsidR="00804236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804236" w:rsidRPr="00DB65E9">
        <w:rPr>
          <w:rFonts w:ascii="Times New Roman" w:hAnsi="Times New Roman" w:cs="Times New Roman"/>
          <w:sz w:val="16"/>
        </w:rPr>
        <w:tab/>
        <w:t>Child support documentation (If applicable)</w:t>
      </w:r>
    </w:p>
    <w:p w:rsidR="00804236" w:rsidRPr="00DB65E9" w:rsidRDefault="001D3EBF" w:rsidP="00804236">
      <w:pPr>
        <w:rPr>
          <w:rFonts w:ascii="Times New Roman" w:hAnsi="Times New Roman" w:cs="Times New Roman"/>
          <w:sz w:val="16"/>
        </w:rPr>
      </w:pPr>
      <w:sdt>
        <w:sdtPr>
          <w:rPr>
            <w:rFonts w:ascii="Times New Roman" w:hAnsi="Times New Roman" w:cs="Times New Roman"/>
            <w:sz w:val="16"/>
          </w:rPr>
          <w:id w:val="2078162812"/>
        </w:sdtPr>
        <w:sdtContent>
          <w:r w:rsidR="00804236" w:rsidRPr="00DB65E9">
            <w:rPr>
              <w:rFonts w:ascii="Segoe UI Symbol" w:eastAsia="MS Gothic" w:hAnsi="Segoe UI Symbol" w:cs="Segoe UI Symbol"/>
              <w:sz w:val="16"/>
            </w:rPr>
            <w:t>☐</w:t>
          </w:r>
        </w:sdtContent>
      </w:sdt>
      <w:r w:rsidR="00804236" w:rsidRPr="00DB65E9">
        <w:rPr>
          <w:rFonts w:ascii="Times New Roman" w:hAnsi="Times New Roman" w:cs="Times New Roman"/>
          <w:sz w:val="16"/>
        </w:rPr>
        <w:tab/>
        <w:t>SOL documentation (If applicable)</w:t>
      </w:r>
    </w:p>
    <w:p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:rsidR="00804236" w:rsidRPr="00DB65E9" w:rsidRDefault="00804236" w:rsidP="00804236">
      <w:pPr>
        <w:rPr>
          <w:rFonts w:ascii="Times New Roman" w:hAnsi="Times New Roman" w:cs="Times New Roman"/>
          <w:sz w:val="16"/>
        </w:rPr>
      </w:pPr>
    </w:p>
    <w:p w:rsidR="00634228" w:rsidRPr="00DB65E9" w:rsidRDefault="00634228" w:rsidP="00804236">
      <w:pPr>
        <w:tabs>
          <w:tab w:val="left" w:pos="1425"/>
        </w:tabs>
        <w:rPr>
          <w:rFonts w:ascii="Times New Roman" w:hAnsi="Times New Roman" w:cs="Times New Roman"/>
          <w:sz w:val="16"/>
        </w:rPr>
      </w:pPr>
    </w:p>
    <w:p w:rsidR="00634228" w:rsidRPr="00DB65E9" w:rsidRDefault="00634228">
      <w:pPr>
        <w:rPr>
          <w:rFonts w:ascii="Times New Roman" w:hAnsi="Times New Roman" w:cs="Times New Roman"/>
          <w:sz w:val="16"/>
        </w:rPr>
      </w:pPr>
    </w:p>
    <w:sectPr w:rsidR="00634228" w:rsidRPr="00DB65E9" w:rsidSect="00DD3165">
      <w:headerReference w:type="default" r:id="rId8"/>
      <w:headerReference w:type="first" r:id="rId9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7780" w:rsidRDefault="00357780" w:rsidP="00BE6D06">
      <w:pPr>
        <w:spacing w:after="0" w:line="240" w:lineRule="auto"/>
      </w:pPr>
      <w:r>
        <w:separator/>
      </w:r>
    </w:p>
  </w:endnote>
  <w:endnote w:type="continuationSeparator" w:id="0">
    <w:p w:rsidR="00357780" w:rsidRDefault="00357780" w:rsidP="00BE6D06">
      <w:pPr>
        <w:spacing w:after="0" w:line="240" w:lineRule="auto"/>
      </w:pPr>
      <w:r>
        <w:continuationSeparator/>
      </w:r>
    </w:p>
  </w:endnote>
  <w:endnote w:type="continuationNotice" w:id="1">
    <w:p w:rsidR="00357780" w:rsidRDefault="00357780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7780" w:rsidRDefault="00357780" w:rsidP="00BE6D06">
      <w:pPr>
        <w:spacing w:after="0" w:line="240" w:lineRule="auto"/>
      </w:pPr>
      <w:r>
        <w:separator/>
      </w:r>
    </w:p>
  </w:footnote>
  <w:footnote w:type="continuationSeparator" w:id="0">
    <w:p w:rsidR="00357780" w:rsidRDefault="00357780" w:rsidP="00BE6D06">
      <w:pPr>
        <w:spacing w:after="0" w:line="240" w:lineRule="auto"/>
      </w:pPr>
      <w:r>
        <w:continuationSeparator/>
      </w:r>
    </w:p>
  </w:footnote>
  <w:footnote w:type="continuationNotice" w:id="1">
    <w:p w:rsidR="00357780" w:rsidRDefault="00357780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6C99" w:rsidRDefault="00DD6C99">
    <w:pPr>
      <w:pStyle w:val="Header"/>
    </w:pPr>
  </w:p>
  <w:p w:rsidR="00DD6C99" w:rsidRDefault="00DD6C9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6C99" w:rsidRPr="00DB65E9" w:rsidRDefault="001D3EBF" w:rsidP="00F85076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noProof/>
        <w:sz w:val="24"/>
        <w:szCs w:val="24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8193" type="#_x0000_t202" style="position:absolute;left:0;text-align:left;margin-left:330.75pt;margin-top:-21pt;width:174pt;height:104.25pt;z-index:251658241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">
          <v:textbox>
            <w:txbxContent>
              <w:p w:rsidR="00DD6C99" w:rsidRPr="00DB65E9" w:rsidRDefault="00DD6C9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Event Type: </w:t>
                </w:r>
              </w:p>
              <w:p w:rsidR="00DD6C99" w:rsidRPr="00DB65E9" w:rsidRDefault="00DD6C9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Year of Event: </w:t>
                </w:r>
              </w:p>
              <w:p w:rsidR="00DD6C99" w:rsidRPr="00DB65E9" w:rsidRDefault="00593476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Date/</w:t>
                </w:r>
                <w:r w:rsidR="00DD6C99" w:rsidRPr="00DB65E9">
                  <w:rPr>
                    <w:rFonts w:ascii="Times New Roman" w:hAnsi="Times New Roman" w:cs="Times New Roman"/>
                    <w:sz w:val="20"/>
                    <w:szCs w:val="20"/>
                  </w:rPr>
                  <w:t>Time Received:</w:t>
                </w:r>
              </w:p>
              <w:p w:rsidR="00DD6C99" w:rsidRPr="00DB65E9" w:rsidRDefault="00DD6C9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Fonts w:ascii="Times New Roman" w:hAnsi="Times New Roman" w:cs="Times New Roman"/>
                    <w:sz w:val="20"/>
                    <w:szCs w:val="20"/>
                  </w:rPr>
                  <w:t>Subrecipient:</w:t>
                </w:r>
              </w:p>
              <w:p w:rsidR="00DD6C99" w:rsidRPr="00DB65E9" w:rsidRDefault="00DD6C9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B65E9">
                  <w:rPr>
                    <w:rFonts w:ascii="Times New Roman" w:hAnsi="Times New Roman" w:cs="Times New Roman"/>
                    <w:sz w:val="20"/>
                    <w:szCs w:val="20"/>
                  </w:rPr>
                  <w:t>Contract #:</w:t>
                </w:r>
              </w:p>
            </w:txbxContent>
          </v:textbox>
          <w10:wrap type="square"/>
        </v:shape>
      </w:pict>
    </w:r>
    <w:r w:rsidR="00DD6C99" w:rsidRPr="00DB65E9"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23850</wp:posOffset>
          </wp:positionH>
          <wp:positionV relativeFrom="paragraph">
            <wp:posOffset>-172720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D6C99" w:rsidRPr="00DB65E9">
      <w:rPr>
        <w:rFonts w:ascii="Times New Roman" w:eastAsia="Times New Roman" w:hAnsi="Times New Roman" w:cs="Times New Roman"/>
        <w:b/>
        <w:sz w:val="24"/>
        <w:szCs w:val="24"/>
      </w:rPr>
      <w:t>Texas General Land Office</w:t>
    </w:r>
  </w:p>
  <w:p w:rsidR="00DD6C99" w:rsidRPr="00DB65E9" w:rsidRDefault="00DD6C99" w:rsidP="00F85076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Community Development and Revitalization</w:t>
    </w:r>
  </w:p>
  <w:p w:rsidR="00DD6C99" w:rsidRPr="00DB65E9" w:rsidRDefault="00DD6C99" w:rsidP="00F85076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>Intake Beneficiary Application</w:t>
    </w:r>
  </w:p>
  <w:p w:rsidR="00DD6C99" w:rsidRPr="00DB65E9" w:rsidRDefault="00DD6C99" w:rsidP="00384FF1">
    <w:pPr>
      <w:tabs>
        <w:tab w:val="left" w:pos="210"/>
      </w:tabs>
      <w:spacing w:after="0" w:line="240" w:lineRule="auto"/>
      <w:outlineLvl w:val="0"/>
      <w:rPr>
        <w:rFonts w:ascii="Times New Roman" w:eastAsia="Times New Roman" w:hAnsi="Times New Roman" w:cs="Times New Roman"/>
        <w:b/>
        <w:sz w:val="24"/>
        <w:szCs w:val="24"/>
      </w:rPr>
    </w:pPr>
    <w:r w:rsidRPr="00DB65E9">
      <w:rPr>
        <w:rFonts w:ascii="Times New Roman" w:eastAsia="Times New Roman" w:hAnsi="Times New Roman" w:cs="Times New Roman"/>
        <w:b/>
        <w:sz w:val="24"/>
        <w:szCs w:val="24"/>
      </w:rPr>
      <w:tab/>
    </w:r>
  </w:p>
  <w:p w:rsidR="00DD6C99" w:rsidRDefault="00DD6C9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  <w:p w:rsidR="00DD6C99" w:rsidRPr="006C60E2" w:rsidRDefault="00DD6C99" w:rsidP="006C60E2">
    <w:pPr>
      <w:spacing w:after="0" w:line="240" w:lineRule="auto"/>
      <w:jc w:val="center"/>
      <w:outlineLvl w:val="0"/>
      <w:rPr>
        <w:rFonts w:ascii="Calibri" w:eastAsia="Times New Roman" w:hAnsi="Calibri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hanging="272"/>
      </w:pPr>
      <w:rPr>
        <w:rFonts w:ascii="Calibri" w:hAnsi="Calibri" w:cs="Calibri"/>
        <w:b/>
        <w:bCs/>
        <w:spacing w:val="1"/>
        <w:w w:val="98"/>
        <w:sz w:val="20"/>
        <w:szCs w:val="20"/>
      </w:rPr>
    </w:lvl>
    <w:lvl w:ilvl="1">
      <w:numFmt w:val="bullet"/>
      <w:lvlText w:val="•"/>
      <w:lvlJc w:val="left"/>
      <w:pPr>
        <w:ind w:left="1115" w:hanging="272"/>
      </w:pPr>
    </w:lvl>
    <w:lvl w:ilvl="2">
      <w:numFmt w:val="bullet"/>
      <w:lvlText w:val="•"/>
      <w:lvlJc w:val="left"/>
      <w:pPr>
        <w:ind w:left="2230" w:hanging="272"/>
      </w:pPr>
    </w:lvl>
    <w:lvl w:ilvl="3">
      <w:numFmt w:val="bullet"/>
      <w:lvlText w:val="•"/>
      <w:lvlJc w:val="left"/>
      <w:pPr>
        <w:ind w:left="3345" w:hanging="272"/>
      </w:pPr>
    </w:lvl>
    <w:lvl w:ilvl="4">
      <w:numFmt w:val="bullet"/>
      <w:lvlText w:val="•"/>
      <w:lvlJc w:val="left"/>
      <w:pPr>
        <w:ind w:left="4460" w:hanging="272"/>
      </w:pPr>
    </w:lvl>
    <w:lvl w:ilvl="5">
      <w:numFmt w:val="bullet"/>
      <w:lvlText w:val="•"/>
      <w:lvlJc w:val="left"/>
      <w:pPr>
        <w:ind w:left="5575" w:hanging="272"/>
      </w:pPr>
    </w:lvl>
    <w:lvl w:ilvl="6">
      <w:numFmt w:val="bullet"/>
      <w:lvlText w:val="•"/>
      <w:lvlJc w:val="left"/>
      <w:pPr>
        <w:ind w:left="6690" w:hanging="272"/>
      </w:pPr>
    </w:lvl>
    <w:lvl w:ilvl="7">
      <w:numFmt w:val="bullet"/>
      <w:lvlText w:val="•"/>
      <w:lvlJc w:val="left"/>
      <w:pPr>
        <w:ind w:left="7805" w:hanging="272"/>
      </w:pPr>
    </w:lvl>
    <w:lvl w:ilvl="8">
      <w:numFmt w:val="bullet"/>
      <w:lvlText w:val="•"/>
      <w:lvlJc w:val="left"/>
      <w:pPr>
        <w:ind w:left="8920" w:hanging="272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rVRniXtSIkq23I1Q3sVSAROrcflXRTd4MW+bzPg9LdTgFUdk7QznlgORJUe5Z8Fu9Q8oF3fdDnj&#10;W7Ef6mmvdw==" w:salt="rlulM5LAFBaSjgMEXpxtxQ=="/>
  <w:defaultTabStop w:val="720"/>
  <w:characterSpacingControl w:val="doNotCompress"/>
  <w:hdrShapeDefaults>
    <o:shapedefaults v:ext="edit" spidmax="9218"/>
    <o:shapelayout v:ext="edit">
      <o:idmap v:ext="edit" data="8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yMjYytLQwMDIwNTVR0lEKTi0uzszPAykwqgUAbYMr0ywAAAA="/>
  </w:docVars>
  <w:rsids>
    <w:rsidRoot w:val="00A265B6"/>
    <w:rsid w:val="0000553D"/>
    <w:rsid w:val="00021E96"/>
    <w:rsid w:val="00036F94"/>
    <w:rsid w:val="00045348"/>
    <w:rsid w:val="00050C2A"/>
    <w:rsid w:val="00060DD3"/>
    <w:rsid w:val="000B7E9A"/>
    <w:rsid w:val="000C321B"/>
    <w:rsid w:val="000C6F08"/>
    <w:rsid w:val="000F41A9"/>
    <w:rsid w:val="00100ACE"/>
    <w:rsid w:val="00104CC1"/>
    <w:rsid w:val="00141685"/>
    <w:rsid w:val="00150A1C"/>
    <w:rsid w:val="0015141F"/>
    <w:rsid w:val="00155ED2"/>
    <w:rsid w:val="00166D07"/>
    <w:rsid w:val="001A44F4"/>
    <w:rsid w:val="001A767D"/>
    <w:rsid w:val="001B13A1"/>
    <w:rsid w:val="001B6079"/>
    <w:rsid w:val="001C01F9"/>
    <w:rsid w:val="001D3EBF"/>
    <w:rsid w:val="00215B17"/>
    <w:rsid w:val="00221DA5"/>
    <w:rsid w:val="002467C4"/>
    <w:rsid w:val="0025540A"/>
    <w:rsid w:val="0026670C"/>
    <w:rsid w:val="002A3839"/>
    <w:rsid w:val="002A766E"/>
    <w:rsid w:val="002B3B24"/>
    <w:rsid w:val="002F3C55"/>
    <w:rsid w:val="0030625E"/>
    <w:rsid w:val="00334FFE"/>
    <w:rsid w:val="00340888"/>
    <w:rsid w:val="00343333"/>
    <w:rsid w:val="00357780"/>
    <w:rsid w:val="00384FF1"/>
    <w:rsid w:val="00387B10"/>
    <w:rsid w:val="003971FD"/>
    <w:rsid w:val="003B03AB"/>
    <w:rsid w:val="003B49D0"/>
    <w:rsid w:val="003B6345"/>
    <w:rsid w:val="0040133B"/>
    <w:rsid w:val="004027AA"/>
    <w:rsid w:val="00415EF4"/>
    <w:rsid w:val="0043773B"/>
    <w:rsid w:val="00461681"/>
    <w:rsid w:val="00466EA0"/>
    <w:rsid w:val="00476EF2"/>
    <w:rsid w:val="004C1905"/>
    <w:rsid w:val="004D09A1"/>
    <w:rsid w:val="004E66CF"/>
    <w:rsid w:val="004E710C"/>
    <w:rsid w:val="004F102C"/>
    <w:rsid w:val="0053103C"/>
    <w:rsid w:val="005509ED"/>
    <w:rsid w:val="005575EB"/>
    <w:rsid w:val="005643B4"/>
    <w:rsid w:val="00583D9F"/>
    <w:rsid w:val="00584365"/>
    <w:rsid w:val="00593476"/>
    <w:rsid w:val="005A7D73"/>
    <w:rsid w:val="005C405C"/>
    <w:rsid w:val="005D4B72"/>
    <w:rsid w:val="00607F02"/>
    <w:rsid w:val="0061642C"/>
    <w:rsid w:val="00634228"/>
    <w:rsid w:val="00636093"/>
    <w:rsid w:val="00663BB8"/>
    <w:rsid w:val="00672468"/>
    <w:rsid w:val="00675CBB"/>
    <w:rsid w:val="006935C3"/>
    <w:rsid w:val="006C60E2"/>
    <w:rsid w:val="006D4F7A"/>
    <w:rsid w:val="006E1204"/>
    <w:rsid w:val="006E216E"/>
    <w:rsid w:val="006F3612"/>
    <w:rsid w:val="006F5E04"/>
    <w:rsid w:val="006F77B7"/>
    <w:rsid w:val="00711F38"/>
    <w:rsid w:val="00711F4F"/>
    <w:rsid w:val="0073083A"/>
    <w:rsid w:val="00734B31"/>
    <w:rsid w:val="007429F0"/>
    <w:rsid w:val="007500BA"/>
    <w:rsid w:val="00777B1F"/>
    <w:rsid w:val="007A03E3"/>
    <w:rsid w:val="00804236"/>
    <w:rsid w:val="008531D1"/>
    <w:rsid w:val="008944BD"/>
    <w:rsid w:val="008A35F0"/>
    <w:rsid w:val="008B3CF4"/>
    <w:rsid w:val="008C5273"/>
    <w:rsid w:val="008D393A"/>
    <w:rsid w:val="008F47C7"/>
    <w:rsid w:val="0090645B"/>
    <w:rsid w:val="0090712F"/>
    <w:rsid w:val="009369D2"/>
    <w:rsid w:val="009C27F8"/>
    <w:rsid w:val="00A17BE3"/>
    <w:rsid w:val="00A24AB6"/>
    <w:rsid w:val="00A265B6"/>
    <w:rsid w:val="00AA5552"/>
    <w:rsid w:val="00AF430C"/>
    <w:rsid w:val="00B03F02"/>
    <w:rsid w:val="00B36FE6"/>
    <w:rsid w:val="00B40EEC"/>
    <w:rsid w:val="00B5169D"/>
    <w:rsid w:val="00B71547"/>
    <w:rsid w:val="00B72ACC"/>
    <w:rsid w:val="00B93D21"/>
    <w:rsid w:val="00BA28E4"/>
    <w:rsid w:val="00BB13D2"/>
    <w:rsid w:val="00BC744C"/>
    <w:rsid w:val="00BD517E"/>
    <w:rsid w:val="00BE6D06"/>
    <w:rsid w:val="00C1564B"/>
    <w:rsid w:val="00C23B21"/>
    <w:rsid w:val="00C34234"/>
    <w:rsid w:val="00C9193D"/>
    <w:rsid w:val="00CB0A25"/>
    <w:rsid w:val="00CC25E1"/>
    <w:rsid w:val="00CD2909"/>
    <w:rsid w:val="00CF010D"/>
    <w:rsid w:val="00D11300"/>
    <w:rsid w:val="00D14B8C"/>
    <w:rsid w:val="00D17DEE"/>
    <w:rsid w:val="00D21646"/>
    <w:rsid w:val="00D217FD"/>
    <w:rsid w:val="00DB65E9"/>
    <w:rsid w:val="00DD3165"/>
    <w:rsid w:val="00DD6C99"/>
    <w:rsid w:val="00E52134"/>
    <w:rsid w:val="00E621CA"/>
    <w:rsid w:val="00E62D56"/>
    <w:rsid w:val="00E70CA1"/>
    <w:rsid w:val="00E736C9"/>
    <w:rsid w:val="00E77B96"/>
    <w:rsid w:val="00EA7B05"/>
    <w:rsid w:val="00EB16CB"/>
    <w:rsid w:val="00EC4DBC"/>
    <w:rsid w:val="00F00443"/>
    <w:rsid w:val="00F16439"/>
    <w:rsid w:val="00F20A24"/>
    <w:rsid w:val="00F21944"/>
    <w:rsid w:val="00F22CFD"/>
    <w:rsid w:val="00F30501"/>
    <w:rsid w:val="00F3394A"/>
    <w:rsid w:val="00F55E48"/>
    <w:rsid w:val="00F65342"/>
    <w:rsid w:val="00F70E33"/>
    <w:rsid w:val="00F81825"/>
    <w:rsid w:val="00F85076"/>
    <w:rsid w:val="00F86259"/>
    <w:rsid w:val="00F875A9"/>
    <w:rsid w:val="00F9658D"/>
    <w:rsid w:val="00FA738B"/>
    <w:rsid w:val="00FC4355"/>
    <w:rsid w:val="00FC4B5F"/>
    <w:rsid w:val="00FE1E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5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D06"/>
  </w:style>
  <w:style w:type="paragraph" w:styleId="Footer">
    <w:name w:val="footer"/>
    <w:basedOn w:val="Normal"/>
    <w:link w:val="FooterChar"/>
    <w:uiPriority w:val="99"/>
    <w:unhideWhenUsed/>
    <w:rsid w:val="00BE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D06"/>
  </w:style>
  <w:style w:type="paragraph" w:styleId="NoSpacing">
    <w:name w:val="No Spacing"/>
    <w:uiPriority w:val="1"/>
    <w:qFormat/>
    <w:rsid w:val="006C60E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4E66C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75EB"/>
    <w:rPr>
      <w:vanish/>
      <w:color w:val="808080"/>
    </w:rPr>
  </w:style>
  <w:style w:type="character" w:customStyle="1" w:styleId="Style1">
    <w:name w:val="Style1"/>
    <w:basedOn w:val="DefaultParagraphFont"/>
    <w:uiPriority w:val="1"/>
    <w:rsid w:val="00672468"/>
  </w:style>
  <w:style w:type="table" w:styleId="TableGrid">
    <w:name w:val="Table Grid"/>
    <w:basedOn w:val="TableNormal"/>
    <w:uiPriority w:val="39"/>
    <w:rsid w:val="007500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61642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1642C"/>
    <w:rPr>
      <w:rFonts w:ascii="Calibri" w:eastAsia="Times New Roman" w:hAnsi="Calibri" w:cs="Calibri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6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1D83BB36814C4F888E8AE76AB9357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5B3F-A1CB-4F6B-AD5B-F4385780D1D3}"/>
      </w:docPartPr>
      <w:docPartBody>
        <w:p w:rsidR="006D5177" w:rsidRDefault="007B7697" w:rsidP="007B7697">
          <w:pPr>
            <w:pStyle w:val="1D83BB36814C4F888E8AE76AB9357D577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0C671431A5DE4D62BAA70CC82DC51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0FAFF-43FD-43F4-8C35-70FAD5B4DE87}"/>
      </w:docPartPr>
      <w:docPartBody>
        <w:p w:rsidR="006D5177" w:rsidRDefault="007B7697" w:rsidP="007B7697">
          <w:pPr>
            <w:pStyle w:val="0C671431A5DE4D62BAA70CC82DC51D277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A906F06CC02849A38415AABC0E3A9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2164-4C58-4F46-BD5B-9F4C36E79B99}"/>
      </w:docPartPr>
      <w:docPartBody>
        <w:p w:rsidR="006D5177" w:rsidRDefault="007B7697" w:rsidP="007B7697">
          <w:pPr>
            <w:pStyle w:val="A906F06CC02849A38415AABC0E3A91DF7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15F1A-B42E-413E-A550-DE09B0190B6C}"/>
      </w:docPartPr>
      <w:docPartBody>
        <w:p w:rsidR="00DF3BAD" w:rsidRDefault="009A0D9D"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565223BA9D4E4EB39E72956562F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38110-02EF-4A8A-9FC2-B9D95BC662D7}"/>
      </w:docPartPr>
      <w:docPartBody>
        <w:p w:rsidR="00C2531D" w:rsidRDefault="007B7697" w:rsidP="007B7697">
          <w:pPr>
            <w:pStyle w:val="6E565223BA9D4E4EB39E72956562FFB12"/>
          </w:pPr>
          <w:r w:rsidRPr="005509ED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184A1F3F64E49D19B486858F96F4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0EE9B-0098-4D92-8436-51F99F0FEBA9}"/>
      </w:docPartPr>
      <w:docPartBody>
        <w:p w:rsidR="00C2531D" w:rsidRDefault="007B7697" w:rsidP="007B7697">
          <w:pPr>
            <w:pStyle w:val="C184A1F3F64E49D19B486858F96F4901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1C13FC0F9413D8A9255569D77D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F1DC8-DB03-4641-ACFC-B42797059DB2}"/>
      </w:docPartPr>
      <w:docPartBody>
        <w:p w:rsidR="00C2531D" w:rsidRDefault="007B7697" w:rsidP="007B7697">
          <w:pPr>
            <w:pStyle w:val="D9E1C13FC0F9413D8A9255569D77D682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3F1DA4324A4ADEB7460D370549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848C-E2BB-45BF-BDAF-9E4F46CB2806}"/>
      </w:docPartPr>
      <w:docPartBody>
        <w:p w:rsidR="00C2531D" w:rsidRDefault="007B7697" w:rsidP="007B7697">
          <w:pPr>
            <w:pStyle w:val="D63F1DA4324A4ADEB7460D3705494863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FD1B8491A94827B672C032C43BA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A7CEB-7114-4A26-82B5-8C9A21E8A724}"/>
      </w:docPartPr>
      <w:docPartBody>
        <w:p w:rsidR="00C2531D" w:rsidRDefault="007B7697" w:rsidP="007B7697">
          <w:pPr>
            <w:pStyle w:val="EAFD1B8491A94827B672C032C43BAC94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3BD00D2E4428784F03A95DAE4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14413-15CE-4D48-BD7E-248AEE53A538}"/>
      </w:docPartPr>
      <w:docPartBody>
        <w:p w:rsidR="00C2531D" w:rsidRDefault="007B7697" w:rsidP="007B7697">
          <w:pPr>
            <w:pStyle w:val="4303BD00D2E4428784F03A95DAE436C7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FCE149CC5E4C0887C25E4F4ECB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85EE-DD6D-452F-B73C-CF98833E733C}"/>
      </w:docPartPr>
      <w:docPartBody>
        <w:p w:rsidR="00C2531D" w:rsidRDefault="007B7697" w:rsidP="007B7697">
          <w:pPr>
            <w:pStyle w:val="A5FCE149CC5E4C0887C25E4F4ECBE301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D15BE22342406A809A8F077FA2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DBE7C-B78D-442E-90AD-91305E06CE17}"/>
      </w:docPartPr>
      <w:docPartBody>
        <w:p w:rsidR="00C2531D" w:rsidRDefault="007B7697" w:rsidP="007B7697">
          <w:pPr>
            <w:pStyle w:val="8CD15BE22342406A809A8F077FA29826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4ED76E717B45928798C23B55BD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81E4A-3F96-4C8B-89E6-83516C8914F8}"/>
      </w:docPartPr>
      <w:docPartBody>
        <w:p w:rsidR="00C2531D" w:rsidRDefault="007B7697" w:rsidP="007B7697">
          <w:pPr>
            <w:pStyle w:val="5A4ED76E717B45928798C23B55BDAE35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3736ABF11D46C4B911FAE0B56CE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C218-DAB5-44B0-978B-F953AD6CA3D1}"/>
      </w:docPartPr>
      <w:docPartBody>
        <w:p w:rsidR="00C2531D" w:rsidRDefault="007B7697" w:rsidP="007B7697">
          <w:pPr>
            <w:pStyle w:val="C43736ABF11D46C4B911FAE0B56CEF28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C354A4976B49E3B22E1A29C0F4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3DA1-0B70-439B-8E5E-C36020715423}"/>
      </w:docPartPr>
      <w:docPartBody>
        <w:p w:rsidR="00C2531D" w:rsidRDefault="007B7697" w:rsidP="007B7697">
          <w:pPr>
            <w:pStyle w:val="8FC354A4976B49E3B22E1A29C0F4DD4A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DF65EB0BE645E7BD590251E8E5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EB64F-B942-4E4A-9D58-163322B47D92}"/>
      </w:docPartPr>
      <w:docPartBody>
        <w:p w:rsidR="00C2531D" w:rsidRDefault="007B7697" w:rsidP="007B7697">
          <w:pPr>
            <w:pStyle w:val="0ADF65EB0BE645E7BD590251E8E5DB9C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0EBA63F0C742468D8900840D08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C29D4-E04C-4270-B115-85C2490CDB09}"/>
      </w:docPartPr>
      <w:docPartBody>
        <w:p w:rsidR="00C2531D" w:rsidRDefault="007B7697" w:rsidP="007B7697">
          <w:pPr>
            <w:pStyle w:val="6D0EBA63F0C742468D8900840D084F82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0709AE76F64B018E2BD9D3DBFB6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28731-34D8-41CC-A660-A200550CB74D}"/>
      </w:docPartPr>
      <w:docPartBody>
        <w:p w:rsidR="00C2531D" w:rsidRDefault="007B7697" w:rsidP="007B7697">
          <w:pPr>
            <w:pStyle w:val="1D0709AE76F64B018E2BD9D3DBFB66DF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A7D5AF3B744D088EEAE5CD6C10E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97F9C-FDE6-4681-9555-D6061987137F}"/>
      </w:docPartPr>
      <w:docPartBody>
        <w:p w:rsidR="00C2531D" w:rsidRDefault="007B7697" w:rsidP="007B7697">
          <w:pPr>
            <w:pStyle w:val="46A7D5AF3B744D088EEAE5CD6C10E70A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4BAB5FDC0040D59FCD702B9433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F1366-FC5A-46B1-90B1-607FE937C1AA}"/>
      </w:docPartPr>
      <w:docPartBody>
        <w:p w:rsidR="00C2531D" w:rsidRDefault="007B7697" w:rsidP="007B7697">
          <w:pPr>
            <w:pStyle w:val="264BAB5FDC0040D59FCD702B943351BC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8F108F90C34D70AE86C5A104310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C26A6-F00E-4458-ABBB-558759BC0526}"/>
      </w:docPartPr>
      <w:docPartBody>
        <w:p w:rsidR="00C2531D" w:rsidRDefault="007B7697" w:rsidP="007B7697">
          <w:pPr>
            <w:pStyle w:val="F78F108F90C34D70AE86C5A104310406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48E57EDDDA4103BEB6EB2027F88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FD04B-73C8-4019-B0E9-64F508F1BF27}"/>
      </w:docPartPr>
      <w:docPartBody>
        <w:p w:rsidR="00C2531D" w:rsidRDefault="007B7697" w:rsidP="007B7697">
          <w:pPr>
            <w:pStyle w:val="F648E57EDDDA4103BEB6EB2027F886FE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4F5C04BB22410C81F6772990437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8865-95A2-4BB3-8E88-24DC51703C4C}"/>
      </w:docPartPr>
      <w:docPartBody>
        <w:p w:rsidR="00C2531D" w:rsidRDefault="007B7697" w:rsidP="007B7697">
          <w:pPr>
            <w:pStyle w:val="014F5C04BB22410C81F6772990437558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B611364F9347DAA2812B71AE790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A4212-F7A8-4BC6-890A-229EE023EA6B}"/>
      </w:docPartPr>
      <w:docPartBody>
        <w:p w:rsidR="00C2531D" w:rsidRDefault="007B7697" w:rsidP="007B7697">
          <w:pPr>
            <w:pStyle w:val="BCB611364F9347DAA2812B71AE790C0A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A5D004AC464522AE9740F47D48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146D7-D13D-41C5-840F-211E12E44878}"/>
      </w:docPartPr>
      <w:docPartBody>
        <w:p w:rsidR="00C2531D" w:rsidRDefault="007B7697" w:rsidP="007B7697">
          <w:pPr>
            <w:pStyle w:val="A1A5D004AC464522AE9740F47D4815E5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C3D059C9B9474E9803BC0E7C2D0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4014D-5C16-4491-8DE5-AFF9981BF6CF}"/>
      </w:docPartPr>
      <w:docPartBody>
        <w:p w:rsidR="00C2531D" w:rsidRDefault="007B7697" w:rsidP="007B7697">
          <w:pPr>
            <w:pStyle w:val="EDC3D059C9B9474E9803BC0E7C2D08D6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0E2DA54B564033AADF8E0A308E3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873E5-3799-4E3F-98EB-CC42C90DBD5F}"/>
      </w:docPartPr>
      <w:docPartBody>
        <w:p w:rsidR="00C2531D" w:rsidRDefault="007B7697" w:rsidP="007B7697">
          <w:pPr>
            <w:pStyle w:val="7A0E2DA54B564033AADF8E0A308E3BD6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A966E752EF41688ECB507D01508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FCE1A-FF4D-4D7C-99D7-129FBD792EFE}"/>
      </w:docPartPr>
      <w:docPartBody>
        <w:p w:rsidR="00C2531D" w:rsidRDefault="007B7697" w:rsidP="007B7697">
          <w:pPr>
            <w:pStyle w:val="B9A966E752EF41688ECB507D015082D9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0FFF3674E14D72998229450119F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06736-BAC2-4427-B013-2EA365A20E9C}"/>
      </w:docPartPr>
      <w:docPartBody>
        <w:p w:rsidR="00C2531D" w:rsidRDefault="007B7697" w:rsidP="007B7697">
          <w:pPr>
            <w:pStyle w:val="460FFF3674E14D72998229450119FCEB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DFE730EE2445F88E4473929BC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17893-AD3D-4527-85DD-4EE870A135BC}"/>
      </w:docPartPr>
      <w:docPartBody>
        <w:p w:rsidR="00C2531D" w:rsidRDefault="007B7697" w:rsidP="007B7697">
          <w:pPr>
            <w:pStyle w:val="228DFE730EE2445F88E4473929BCB019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2546AAA6F04535AE13F68E252FB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FBEBD-E657-4C7A-960C-E9085FFF79EA}"/>
      </w:docPartPr>
      <w:docPartBody>
        <w:p w:rsidR="00C2531D" w:rsidRDefault="007B7697" w:rsidP="007B7697">
          <w:pPr>
            <w:pStyle w:val="042546AAA6F04535AE13F68E252FBBAD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297880B0664BCDAEF10213354D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4BC5-806C-4E02-BE15-A7B9E141A9F4}"/>
      </w:docPartPr>
      <w:docPartBody>
        <w:p w:rsidR="00C2531D" w:rsidRDefault="007B7697" w:rsidP="007B7697">
          <w:pPr>
            <w:pStyle w:val="BE297880B0664BCDAEF10213354D0B90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5EF8DC645D4489AE2CC323A6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6A9685-105C-4412-B5A1-602BF8FC8E9B}"/>
      </w:docPartPr>
      <w:docPartBody>
        <w:p w:rsidR="00C2531D" w:rsidRDefault="007B7697" w:rsidP="007B7697">
          <w:pPr>
            <w:pStyle w:val="2D5EF8DC645D4489AE2CC323A682CD32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6D7A85299643B5845B1F33D648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239D1-0A12-42FF-A137-9714D38C3964}"/>
      </w:docPartPr>
      <w:docPartBody>
        <w:p w:rsidR="00C2531D" w:rsidRDefault="007B7697" w:rsidP="007B7697">
          <w:pPr>
            <w:pStyle w:val="4A6D7A85299643B5845B1F33D648F408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DA4CBAEC936B4A30A43F5E9602AA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5F1F-4807-4ACC-8332-901C92A4D265}"/>
      </w:docPartPr>
      <w:docPartBody>
        <w:p w:rsidR="00C2531D" w:rsidRDefault="007B7697" w:rsidP="007B7697">
          <w:pPr>
            <w:pStyle w:val="DA4CBAEC936B4A30A43F5E9602AAE058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08DB1DBF8085480A8A4FE5487F27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1B8F8-3339-44FC-9BE4-184DA7CCC7A1}"/>
      </w:docPartPr>
      <w:docPartBody>
        <w:p w:rsidR="00C2531D" w:rsidRDefault="007B7697" w:rsidP="007B7697">
          <w:pPr>
            <w:pStyle w:val="08DB1DBF8085480A8A4FE5487F2740BE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50B239A143F841C5A54A7D561728A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5872-8395-456D-B087-B3B285716EC0}"/>
      </w:docPartPr>
      <w:docPartBody>
        <w:p w:rsidR="00C2531D" w:rsidRDefault="007B7697" w:rsidP="007B7697">
          <w:pPr>
            <w:pStyle w:val="50B239A143F841C5A54A7D561728A5E2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2F95F946BDDD4275B5538079E51A5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CFB2-56D6-4F89-A5C3-749D43FAB62D}"/>
      </w:docPartPr>
      <w:docPartBody>
        <w:p w:rsidR="00C2531D" w:rsidRDefault="007B7697" w:rsidP="007B7697">
          <w:pPr>
            <w:pStyle w:val="2F95F946BDDD4275B5538079E51A5489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A744815489F4469184FE1F2F434D0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BC0B2-499C-4CCA-A237-431E996A99DD}"/>
      </w:docPartPr>
      <w:docPartBody>
        <w:p w:rsidR="00C2531D" w:rsidRDefault="007B7697" w:rsidP="007B7697">
          <w:pPr>
            <w:pStyle w:val="A744815489F4469184FE1F2F434D0CDF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0CFADBD0B7EA47C5AAD6D656A2CD2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01E3D-A605-49FD-B872-2480CE913078}"/>
      </w:docPartPr>
      <w:docPartBody>
        <w:p w:rsidR="00C2531D" w:rsidRDefault="007B7697" w:rsidP="007B7697">
          <w:pPr>
            <w:pStyle w:val="0CFADBD0B7EA47C5AAD6D656A2CD2BA0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D4C16506615B4C5FB9DC4371BAF33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7A017-626A-4EA2-B018-1F244082A012}"/>
      </w:docPartPr>
      <w:docPartBody>
        <w:p w:rsidR="00C2531D" w:rsidRDefault="007B7697" w:rsidP="007B7697">
          <w:pPr>
            <w:pStyle w:val="D4C16506615B4C5FB9DC4371BAF33E83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801AA6F3FED54A57A0835768E8E1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5EA9B-63D3-4A90-8B2C-A0CF1D2E1DB6}"/>
      </w:docPartPr>
      <w:docPartBody>
        <w:p w:rsidR="00C2531D" w:rsidRDefault="007B7697" w:rsidP="007B7697">
          <w:pPr>
            <w:pStyle w:val="801AA6F3FED54A57A0835768E8E19BD1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A468E7CBCB0740A3B521D29B91A55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6DF96-F0FB-4A6F-9364-1EEAAB16C498}"/>
      </w:docPartPr>
      <w:docPartBody>
        <w:p w:rsidR="00C2531D" w:rsidRDefault="007B7697" w:rsidP="007B7697">
          <w:pPr>
            <w:pStyle w:val="A468E7CBCB0740A3B521D29B91A55185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B6B9F7CDE0534971BAE0FE4DDE262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967F5-239D-44CB-B181-345D313CED50}"/>
      </w:docPartPr>
      <w:docPartBody>
        <w:p w:rsidR="00C2531D" w:rsidRDefault="007B7697" w:rsidP="007B7697">
          <w:pPr>
            <w:pStyle w:val="B6B9F7CDE0534971BAE0FE4DDE262D23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C6EAFB2C0E43C78479016282DED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CAD0-9EDC-4AA4-B81C-C6C5D119F744}"/>
      </w:docPartPr>
      <w:docPartBody>
        <w:p w:rsidR="00C2531D" w:rsidRDefault="007B7697" w:rsidP="007B7697">
          <w:pPr>
            <w:pStyle w:val="76C6EAFB2C0E43C78479016282DEDDC9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382F335E143D1A65AD12C653C5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3077E-1CC3-4418-88E8-6D1862636115}"/>
      </w:docPartPr>
      <w:docPartBody>
        <w:p w:rsidR="00C2531D" w:rsidRDefault="007B7697" w:rsidP="007B7697">
          <w:pPr>
            <w:pStyle w:val="4DB382F335E143D1A65AD12C653C5A192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E8E8493026B74CC6ACAF73535FF7F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B6DB7-904F-4AD5-8718-3F50C5D2BF37}"/>
      </w:docPartPr>
      <w:docPartBody>
        <w:p w:rsidR="00C2531D" w:rsidRDefault="007B7697" w:rsidP="007B7697">
          <w:pPr>
            <w:pStyle w:val="E8E8493026B74CC6ACAF73535FF7FE1C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9DF2A636DE4D0F9222E6A1F146A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D1CBA-0F79-41EF-A720-3FD0565F4156}"/>
      </w:docPartPr>
      <w:docPartBody>
        <w:p w:rsidR="00C2531D" w:rsidRDefault="007B7697" w:rsidP="007B7697">
          <w:pPr>
            <w:pStyle w:val="229DF2A636DE4D0F9222E6A1F146AFE62"/>
          </w:pPr>
          <w:r w:rsidRPr="00F81825">
            <w:rPr>
              <w:rStyle w:val="PlaceholderText"/>
            </w:rPr>
            <w:t>Choose an item.</w:t>
          </w:r>
        </w:p>
      </w:docPartBody>
    </w:docPart>
    <w:docPart>
      <w:docPartPr>
        <w:name w:val="AA8E719ABE8D4B43934F10CD1ABB6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A5063-2A14-4C7A-BD17-B0C01D363122}"/>
      </w:docPartPr>
      <w:docPartBody>
        <w:p w:rsidR="00C2531D" w:rsidRDefault="007B7697" w:rsidP="007B7697">
          <w:pPr>
            <w:pStyle w:val="AA8E719ABE8D4B43934F10CD1ABB64EB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3AC1E655F149588806E5A51403D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3EEC5-0656-4303-B4F1-B3FEB0BAF6C7}"/>
      </w:docPartPr>
      <w:docPartBody>
        <w:p w:rsidR="00C2531D" w:rsidRDefault="007B7697" w:rsidP="007B7697">
          <w:pPr>
            <w:pStyle w:val="5F3AC1E655F149588806E5A51403D7D3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1983AD3144D8F9074A09FE2BEE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468FA-C350-49BD-A0EF-751AA968A594}"/>
      </w:docPartPr>
      <w:docPartBody>
        <w:p w:rsidR="00C2531D" w:rsidRDefault="007B7697" w:rsidP="007B7697">
          <w:pPr>
            <w:pStyle w:val="7FD1983AD3144D8F9074A09FE2BEE159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9C6982E6484E998C15FC2FFA8A7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5A2F9-4EE1-4AF6-BBDB-279766847E1C}"/>
      </w:docPartPr>
      <w:docPartBody>
        <w:p w:rsidR="00C2531D" w:rsidRDefault="007B7697" w:rsidP="007B7697">
          <w:pPr>
            <w:pStyle w:val="029C6982E6484E998C15FC2FFA8A7BFC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52B99C658F4CE6AD8E206079E35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074BA-85CA-4BCA-B72F-161098E2CDB1}"/>
      </w:docPartPr>
      <w:docPartBody>
        <w:p w:rsidR="00C2531D" w:rsidRDefault="007B7697" w:rsidP="007B7697">
          <w:pPr>
            <w:pStyle w:val="C852B99C658F4CE6AD8E206079E3528A2"/>
          </w:pPr>
          <w:r w:rsidRPr="00F81825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0D1D78AA49C4ADFAE31DBCD88D4B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5D9F-3244-430A-A90A-200109B52B7E}"/>
      </w:docPartPr>
      <w:docPartBody>
        <w:p w:rsidR="00C2531D" w:rsidRDefault="007B7697" w:rsidP="007B7697">
          <w:pPr>
            <w:pStyle w:val="C0D1D78AA49C4ADFAE31DBCD88D4B6EB2"/>
          </w:pPr>
          <w:r w:rsidRPr="00F55E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0427D8A294AA0A480965D16084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76B7E-F537-40C4-99E8-B10B87597CD4}"/>
      </w:docPartPr>
      <w:docPartBody>
        <w:p w:rsidR="00C2531D" w:rsidRDefault="007B7697" w:rsidP="007B7697">
          <w:pPr>
            <w:pStyle w:val="CB30427D8A294AA0A480965D16084A382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877ABBF78477391393CC071241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7D052-A86B-4BB0-878F-6D0F52E77F4A}"/>
      </w:docPartPr>
      <w:docPartBody>
        <w:p w:rsidR="00C2531D" w:rsidRDefault="007B7697" w:rsidP="007B7697">
          <w:pPr>
            <w:pStyle w:val="B1A877ABBF78477391393CC0712419472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EF2DF10BD14677B8724855AE444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58343-356E-49DE-9338-ACDCE7F6EE0B}"/>
      </w:docPartPr>
      <w:docPartBody>
        <w:p w:rsidR="00C2531D" w:rsidRDefault="007B7697" w:rsidP="007B7697">
          <w:pPr>
            <w:pStyle w:val="D1EF2DF10BD14677B8724855AE4443422"/>
          </w:pPr>
          <w:r w:rsidRPr="003B03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8273B7C06B4912A9EB0E85E4A18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1B04A-4B68-4139-BAF6-E829D0D641D8}"/>
      </w:docPartPr>
      <w:docPartBody>
        <w:p w:rsidR="00C2531D" w:rsidRDefault="007B7697" w:rsidP="007B7697">
          <w:pPr>
            <w:pStyle w:val="618273B7C06B4912A9EB0E85E4A18023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C354DBE5AA4C778622C1EF7F77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54DA-E9BC-417E-81FB-B533FB23DC79}"/>
      </w:docPartPr>
      <w:docPartBody>
        <w:p w:rsidR="00C2531D" w:rsidRDefault="007B7697" w:rsidP="007B7697">
          <w:pPr>
            <w:pStyle w:val="69C354DBE5AA4C778622C1EF7F77602F2"/>
          </w:pPr>
          <w:r w:rsidRPr="006F36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8B14E74E144E1B91BD1070C528D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FA243-81E6-44CA-A7EC-E767AE6F2433}"/>
      </w:docPartPr>
      <w:docPartBody>
        <w:p w:rsidR="00C2531D" w:rsidRDefault="007B7697" w:rsidP="007B7697">
          <w:pPr>
            <w:pStyle w:val="988B14E74E144E1B91BD1070C528D90B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F004F970274C1E86B6A56E711C4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4045B-6602-42E3-8F1F-B2D3C22F2A1E}"/>
      </w:docPartPr>
      <w:docPartBody>
        <w:p w:rsidR="00C2531D" w:rsidRDefault="007B7697" w:rsidP="007B7697">
          <w:pPr>
            <w:pStyle w:val="E6F004F970274C1E86B6A56E711C47822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0A64838B749DE84719D768C62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C399-ED39-4F24-93BA-5AC2DD202CC0}"/>
      </w:docPartPr>
      <w:docPartBody>
        <w:p w:rsidR="00C2531D" w:rsidRDefault="007B7697" w:rsidP="007B7697">
          <w:pPr>
            <w:pStyle w:val="6450A64838B749DE84719D768C626C232"/>
          </w:pPr>
          <w:r w:rsidRPr="006F36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F724682B4547DB859AA6939F154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DEA6-3B7F-4C22-8B47-18723A61D26C}"/>
      </w:docPartPr>
      <w:docPartBody>
        <w:p w:rsidR="00C2531D" w:rsidRDefault="007B7697" w:rsidP="007B7697">
          <w:pPr>
            <w:pStyle w:val="29F724682B4547DB859AA6939F154C382"/>
          </w:pPr>
          <w:r w:rsidRPr="006F361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FFB615A00E4CA8B2F5A67A41EDE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B2C11-FC3D-49ED-A7FB-25DCCB5AB18B}"/>
      </w:docPartPr>
      <w:docPartBody>
        <w:p w:rsidR="00C2531D" w:rsidRDefault="007B7697" w:rsidP="007B7697">
          <w:pPr>
            <w:pStyle w:val="A2FFB615A00E4CA8B2F5A67A41EDEC472"/>
          </w:pPr>
          <w:r w:rsidRPr="006F361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7D158F4A81F4B858317FA58B02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E0214-FB29-4BD2-8490-EE3BC6D8EE42}"/>
      </w:docPartPr>
      <w:docPartBody>
        <w:p w:rsidR="00C2531D" w:rsidRDefault="007B7697" w:rsidP="007B7697">
          <w:pPr>
            <w:pStyle w:val="27D158F4A81F4B858317FA58B0281C952"/>
          </w:pPr>
          <w:r w:rsidRPr="003B03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353D1D3234AEFBDBCDE5DDE85B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9E073-B5F2-40BE-AA4F-8DF76E446783}"/>
      </w:docPartPr>
      <w:docPartBody>
        <w:p w:rsidR="007B7697" w:rsidRDefault="007B7697" w:rsidP="007B7697">
          <w:pPr>
            <w:pStyle w:val="898353D1D3234AEFBDBCDE5DDE85B479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6231F7B4B54394A76C98C91B54A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8A3D7-D811-4509-B048-A5BA4815406E}"/>
      </w:docPartPr>
      <w:docPartBody>
        <w:p w:rsidR="007B7697" w:rsidRDefault="007B7697" w:rsidP="007B7697">
          <w:pPr>
            <w:pStyle w:val="D96231F7B4B54394A76C98C91B54A2BA2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FA10E18AA546EE8082541ED94B8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0EE6B-92C6-4F1D-B324-6D8657BA7F8A}"/>
      </w:docPartPr>
      <w:docPartBody>
        <w:p w:rsidR="007B7697" w:rsidRDefault="007B7697" w:rsidP="007B7697">
          <w:pPr>
            <w:pStyle w:val="30FA10E18AA546EE8082541ED94B85B9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59543F408244E4C915219E2B65CF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1B9E-7AF5-40DA-8B9A-2115D5178D79}"/>
      </w:docPartPr>
      <w:docPartBody>
        <w:p w:rsidR="007B7697" w:rsidRDefault="007B7697" w:rsidP="007B7697">
          <w:pPr>
            <w:pStyle w:val="359543F408244E4C915219E2B65CF777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F3D9A3CD7C384B34BB7E9EA9ED049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4AC6-D8DC-4DEC-9B9E-D5622C0BEB78}"/>
      </w:docPartPr>
      <w:docPartBody>
        <w:p w:rsidR="007B7697" w:rsidRDefault="007B7697" w:rsidP="007B7697">
          <w:pPr>
            <w:pStyle w:val="F3D9A3CD7C384B34BB7E9EA9ED049A2A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E2F75739CED4586BFE4380B66A8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2104E-5605-4205-8298-AEF82778A0CA}"/>
      </w:docPartPr>
      <w:docPartBody>
        <w:p w:rsidR="007B7697" w:rsidRDefault="007B7697" w:rsidP="007B7697">
          <w:pPr>
            <w:pStyle w:val="CE2F75739CED4586BFE4380B66A8E9AB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D83B4EB1345346298D6AC04A1C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A9B99-E41C-4789-81EB-44FF378D95FE}"/>
      </w:docPartPr>
      <w:docPartBody>
        <w:p w:rsidR="007B7697" w:rsidRDefault="007B7697" w:rsidP="007B7697">
          <w:pPr>
            <w:pStyle w:val="D83B4EB1345346298D6AC04A1C2C68B31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8BA8BCB38E48418F2F601FDC769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4BAAD-D782-4652-9CF1-CAFDCAF849FD}"/>
      </w:docPartPr>
      <w:docPartBody>
        <w:p w:rsidR="007B7697" w:rsidRDefault="007B7697" w:rsidP="007B7697">
          <w:pPr>
            <w:pStyle w:val="548BA8BCB38E48418F2F601FDC769E88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18DE6BD6D5324077B90DD2FF514B9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6DFCD-B50F-4330-9CAB-4542BF4CD2CA}"/>
      </w:docPartPr>
      <w:docPartBody>
        <w:p w:rsidR="007B7697" w:rsidRDefault="007B7697" w:rsidP="007B7697">
          <w:pPr>
            <w:pStyle w:val="18DE6BD6D5324077B90DD2FF514B9483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C3CBF37F6F74962A5515F410283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85F8D-B53A-40FA-A265-02F30803F236}"/>
      </w:docPartPr>
      <w:docPartBody>
        <w:p w:rsidR="007B7697" w:rsidRDefault="007B7697" w:rsidP="007B7697">
          <w:pPr>
            <w:pStyle w:val="2C3CBF37F6F74962A5515F410283C16B1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5598FE6E4414EB5CB162CD1286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A5496-228D-4279-8D5E-95ADCD2C9DA9}"/>
      </w:docPartPr>
      <w:docPartBody>
        <w:p w:rsidR="007B7697" w:rsidRDefault="007B7697" w:rsidP="007B7697">
          <w:pPr>
            <w:pStyle w:val="5095598FE6E4414EB5CB162CD1286D121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EFD79757B043BEB39B4A5F5916D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29D36-1480-4491-A0B5-AF7C0FAD5FD2}"/>
      </w:docPartPr>
      <w:docPartBody>
        <w:p w:rsidR="007B7697" w:rsidRDefault="007B7697" w:rsidP="007B7697">
          <w:pPr>
            <w:pStyle w:val="E1EFD79757B043BEB39B4A5F5916D369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4FA2336CB7374907ACBE7D4F816F2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7E3E5-B3C8-42F1-B453-71F4B4D77A27}"/>
      </w:docPartPr>
      <w:docPartBody>
        <w:p w:rsidR="007B7697" w:rsidRDefault="007B7697" w:rsidP="007B7697">
          <w:pPr>
            <w:pStyle w:val="4FA2336CB7374907ACBE7D4F816F22B01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5F4B75C174E9AA6237B2016C8E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905E0-1488-4DD5-BC8C-DACACE87B51D}"/>
      </w:docPartPr>
      <w:docPartBody>
        <w:p w:rsidR="007B7697" w:rsidRDefault="007B7697" w:rsidP="007B7697">
          <w:pPr>
            <w:pStyle w:val="A105F4B75C174E9AA6237B2016C8E1E8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E2C18A5A3A74F8CA5761C75EE656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18AFF-E38A-4D00-8DBC-B40770ECAE54}"/>
      </w:docPartPr>
      <w:docPartBody>
        <w:p w:rsidR="007B7697" w:rsidRDefault="007B7697" w:rsidP="007B7697">
          <w:pPr>
            <w:pStyle w:val="3E2C18A5A3A74F8CA5761C75EE656E101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D96BBB287D46BBB382751C0F568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315DC-9520-4609-9686-3DA3FC564086}"/>
      </w:docPartPr>
      <w:docPartBody>
        <w:p w:rsidR="007B7697" w:rsidRDefault="007B7697" w:rsidP="007B7697">
          <w:pPr>
            <w:pStyle w:val="75D96BBB287D46BBB382751C0F56829D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BA2F88FC8B644E09B7BB755432D6F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B22AC-85BD-4A8B-8D4D-2563E1393920}"/>
      </w:docPartPr>
      <w:docPartBody>
        <w:p w:rsidR="007B7697" w:rsidRDefault="007B7697" w:rsidP="007B7697">
          <w:pPr>
            <w:pStyle w:val="BA2F88FC8B644E09B7BB755432D6F6231"/>
          </w:pPr>
          <w:r w:rsidRPr="005509ED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19206A32E438411FBC0E828E1AE61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5ADF2-FAE7-4BC7-BFD9-037F47F6D40C}"/>
      </w:docPartPr>
      <w:docPartBody>
        <w:p w:rsidR="007B7697" w:rsidRDefault="007B7697" w:rsidP="007B7697">
          <w:pPr>
            <w:pStyle w:val="19206A32E438411FBC0E828E1AE61FDD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0B66E22D36740F3A3A8EC81E3E99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56AFC-35AF-4DDB-AB86-5CD41DB3E881}"/>
      </w:docPartPr>
      <w:docPartBody>
        <w:p w:rsidR="007B7697" w:rsidRDefault="007B7697" w:rsidP="007B7697">
          <w:pPr>
            <w:pStyle w:val="C0B66E22D36740F3A3A8EC81E3E991E8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845E85DE9CAA42FDB1FF8D25060FD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4E4C1-554C-4786-A400-A31FADE8445B}"/>
      </w:docPartPr>
      <w:docPartBody>
        <w:p w:rsidR="007B7697" w:rsidRDefault="007B7697" w:rsidP="007B7697">
          <w:pPr>
            <w:pStyle w:val="845E85DE9CAA42FDB1FF8D25060FD09A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44FD96B608CC4F9C9F323233CA0E2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5AA74-5C19-4AFB-A99C-3F2A63FA5816}"/>
      </w:docPartPr>
      <w:docPartBody>
        <w:p w:rsidR="007B7697" w:rsidRDefault="007B7697" w:rsidP="007B7697">
          <w:pPr>
            <w:pStyle w:val="44FD96B608CC4F9C9F323233CA0E2AC1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B9F2DC54978E4D64AF3B1D114C31C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9CDEA-FA2B-477F-B0AB-9AAADF213D6E}"/>
      </w:docPartPr>
      <w:docPartBody>
        <w:p w:rsidR="007B7697" w:rsidRDefault="007B7697" w:rsidP="007B7697">
          <w:pPr>
            <w:pStyle w:val="B9F2DC54978E4D64AF3B1D114C31C8A2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961296BEC294DB481D2D23520267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1491-8F9A-47F9-B886-66A1CBF2ACA1}"/>
      </w:docPartPr>
      <w:docPartBody>
        <w:p w:rsidR="007B7697" w:rsidRDefault="007B7697" w:rsidP="007B7697">
          <w:pPr>
            <w:pStyle w:val="C961296BEC294DB481D2D235202674651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E65085FA4A8449E6ACA6F936D8003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95BF3-910D-412C-9F76-9C56ED9B8ACD}"/>
      </w:docPartPr>
      <w:docPartBody>
        <w:p w:rsidR="007B7697" w:rsidRDefault="007B7697" w:rsidP="007B7697">
          <w:pPr>
            <w:pStyle w:val="E65085FA4A8449E6ACA6F936D8003766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4F96216F046C796BAC5F33B2E6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9136-E389-46A5-A255-64CEE1B1F054}"/>
      </w:docPartPr>
      <w:docPartBody>
        <w:p w:rsidR="007B7697" w:rsidRDefault="007B7697" w:rsidP="007B7697">
          <w:pPr>
            <w:pStyle w:val="5C44F96216F046C796BAC5F33B2E635E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67B38D2D6D461DA7DC68C11230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F550-B9DC-46F2-9E7C-B1B3B4A47F21}"/>
      </w:docPartPr>
      <w:docPartBody>
        <w:p w:rsidR="007B7697" w:rsidRDefault="007B7697" w:rsidP="007B7697">
          <w:pPr>
            <w:pStyle w:val="8267B38D2D6D461DA7DC68C112302B10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162FDA4D8D460AB3656054947C0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3139F-F5A6-4238-A17E-66915D45A972}"/>
      </w:docPartPr>
      <w:docPartBody>
        <w:p w:rsidR="007B7697" w:rsidRDefault="007B7697" w:rsidP="007B7697">
          <w:pPr>
            <w:pStyle w:val="2A162FDA4D8D460AB3656054947C08A8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FCA5FD42AC4D3C88A91BA7A4992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77457-47C0-4085-A718-3D281EC08DF1}"/>
      </w:docPartPr>
      <w:docPartBody>
        <w:p w:rsidR="007B7697" w:rsidRDefault="007B7697" w:rsidP="007B7697">
          <w:pPr>
            <w:pStyle w:val="58FCA5FD42AC4D3C88A91BA7A499238C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B152712FF64051A1A79836CF3F1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01C1D-A395-4C48-A18C-0837C3A4424D}"/>
      </w:docPartPr>
      <w:docPartBody>
        <w:p w:rsidR="007B7697" w:rsidRDefault="007B7697" w:rsidP="007B7697">
          <w:pPr>
            <w:pStyle w:val="63B152712FF64051A1A79836CF3F1649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E4F4036724693B46DA81E4E698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EBD38-A9C3-4B0F-BE5D-54625E8656DC}"/>
      </w:docPartPr>
      <w:docPartBody>
        <w:p w:rsidR="007B7697" w:rsidRDefault="007B7697" w:rsidP="007B7697">
          <w:pPr>
            <w:pStyle w:val="795E4F4036724693B46DA81E4E698DAE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62D57E5FC842E0B111DEC398863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2043D-7892-48BD-B848-E094913E3394}"/>
      </w:docPartPr>
      <w:docPartBody>
        <w:p w:rsidR="007B7697" w:rsidRDefault="007B7697" w:rsidP="007B7697">
          <w:pPr>
            <w:pStyle w:val="B362D57E5FC842E0B111DEC39886325C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8A3CE1D6E046F8BB9739AE8D698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948-EF7F-4318-975F-5E9127570AE7}"/>
      </w:docPartPr>
      <w:docPartBody>
        <w:p w:rsidR="007B7697" w:rsidRDefault="007B7697" w:rsidP="007B7697">
          <w:pPr>
            <w:pStyle w:val="9A8A3CE1D6E046F8BB9739AE8D698AC6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382DAEE7DE4E5586CF3B988E991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9E471-D1F9-499C-A782-CF6A388819FD}"/>
      </w:docPartPr>
      <w:docPartBody>
        <w:p w:rsidR="007B7697" w:rsidRDefault="007B7697" w:rsidP="007B7697">
          <w:pPr>
            <w:pStyle w:val="AE382DAEE7DE4E5586CF3B988E991030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E6703245F1434089742FF04FC27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872A1-6E8A-4850-B4C9-9AD2FE23D2E9}"/>
      </w:docPartPr>
      <w:docPartBody>
        <w:p w:rsidR="007B7697" w:rsidRDefault="007B7697" w:rsidP="007B7697">
          <w:pPr>
            <w:pStyle w:val="9AE6703245F1434089742FF04FC27BB4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5CDB2A7674B318D64BCF0AB00F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479E3-D44A-4489-8487-958DF72C64BC}"/>
      </w:docPartPr>
      <w:docPartBody>
        <w:p w:rsidR="007B7697" w:rsidRDefault="007B7697" w:rsidP="007B7697">
          <w:pPr>
            <w:pStyle w:val="8365CDB2A7674B318D64BCF0AB00F5B4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1734EB321F4496B412BD0508DEA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D0F83-109F-480D-AE0F-A188BBC0EB20}"/>
      </w:docPartPr>
      <w:docPartBody>
        <w:p w:rsidR="007B7697" w:rsidRDefault="007B7697" w:rsidP="007B7697">
          <w:pPr>
            <w:pStyle w:val="931734EB321F4496B412BD0508DEA764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D03634207489DB1C3C387A8A89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66548-ADEC-41AE-B319-B3AA1D0D6732}"/>
      </w:docPartPr>
      <w:docPartBody>
        <w:p w:rsidR="007B7697" w:rsidRDefault="007B7697" w:rsidP="007B7697">
          <w:pPr>
            <w:pStyle w:val="C2CD03634207489DB1C3C387A8A896B1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916A38AF6841FD9DD9E55E7D34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C331A-A643-4AAF-8203-3755571D7C8E}"/>
      </w:docPartPr>
      <w:docPartBody>
        <w:p w:rsidR="007B7697" w:rsidRDefault="007B7697" w:rsidP="007B7697">
          <w:pPr>
            <w:pStyle w:val="96916A38AF6841FD9DD9E55E7D34DC19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9B56BE3FA54F1EB0DF6C8E04726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04831-9A42-4C6F-BAF4-F425CC2576A8}"/>
      </w:docPartPr>
      <w:docPartBody>
        <w:p w:rsidR="007B7697" w:rsidRDefault="007B7697" w:rsidP="007B7697">
          <w:pPr>
            <w:pStyle w:val="A89B56BE3FA54F1EB0DF6C8E04726BD3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1047451944441A88ABD85B6C95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DADB5-1E06-4ED9-A5F2-5E04E085190D}"/>
      </w:docPartPr>
      <w:docPartBody>
        <w:p w:rsidR="007B7697" w:rsidRDefault="007B7697" w:rsidP="007B7697">
          <w:pPr>
            <w:pStyle w:val="F8E1047451944441A88ABD85B6C95EF5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7A4DF811C14257AE4FD1FBC49B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43560-5BA2-4FCC-AB45-80DA39AAEEC8}"/>
      </w:docPartPr>
      <w:docPartBody>
        <w:p w:rsidR="007B7697" w:rsidRDefault="007B7697" w:rsidP="007B7697">
          <w:pPr>
            <w:pStyle w:val="3E7A4DF811C14257AE4FD1FBC49BEB6C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739E41EE4F42C5B04A2E7E96D60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DEF5E-EA04-4E99-B851-C3651FE349EB}"/>
      </w:docPartPr>
      <w:docPartBody>
        <w:p w:rsidR="007B7697" w:rsidRDefault="007B7697" w:rsidP="007B7697">
          <w:pPr>
            <w:pStyle w:val="FA739E41EE4F42C5B04A2E7E96D6022D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B4BD8D29A1447B891ECEA6A92AD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8D66-40AE-4101-A011-46E8108724E3}"/>
      </w:docPartPr>
      <w:docPartBody>
        <w:p w:rsidR="007B7697" w:rsidRDefault="007B7697" w:rsidP="007B7697">
          <w:pPr>
            <w:pStyle w:val="C5B4BD8D29A1447B891ECEA6A92AD647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2D42A687F846EB94C728C39DF65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50A7E-BB4E-449E-982F-7788CAECD2D6}"/>
      </w:docPartPr>
      <w:docPartBody>
        <w:p w:rsidR="007B7697" w:rsidRDefault="007B7697" w:rsidP="007B7697">
          <w:pPr>
            <w:pStyle w:val="BC2D42A687F846EB94C728C39DF650BB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B5917D9384387B8B066832929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E2F58-77FC-4F41-B6C4-F618F245CBFA}"/>
      </w:docPartPr>
      <w:docPartBody>
        <w:p w:rsidR="007B7697" w:rsidRDefault="007B7697" w:rsidP="007B7697">
          <w:pPr>
            <w:pStyle w:val="701B5917D9384387B8B0668329290800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FBFB7D403475EAD6237CDA5E90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299AD-26A1-48E9-AB57-940F93F37D31}"/>
      </w:docPartPr>
      <w:docPartBody>
        <w:p w:rsidR="007B7697" w:rsidRDefault="007B7697" w:rsidP="007B7697">
          <w:pPr>
            <w:pStyle w:val="4BEFBFB7D403475EAD6237CDA5E90A68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E924CFA6A54BDDAFE0388784174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E38D5-6551-41A0-BB2B-9C7DBE1DF94C}"/>
      </w:docPartPr>
      <w:docPartBody>
        <w:p w:rsidR="007B7697" w:rsidRDefault="007B7697" w:rsidP="007B7697">
          <w:pPr>
            <w:pStyle w:val="04E924CFA6A54BDDAFE03887841748F31"/>
          </w:pPr>
          <w:r w:rsidRPr="00F818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496D0E06394D8D9201AE987CD2D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AF134-AB36-41B1-B632-0A433613AFA7}"/>
      </w:docPartPr>
      <w:docPartBody>
        <w:p w:rsidR="008E4A81" w:rsidRDefault="007B7697" w:rsidP="007B7697">
          <w:pPr>
            <w:pStyle w:val="A6496D0E06394D8D9201AE987CD2D6CE"/>
          </w:pPr>
          <w:r w:rsidRPr="002A766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61A183E563CA4B6FA0F1BC2642AE5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293A0-DE9A-4B26-B95D-DB05AD0F1927}"/>
      </w:docPartPr>
      <w:docPartBody>
        <w:p w:rsidR="008E4A81" w:rsidRDefault="007B7697" w:rsidP="007B7697">
          <w:pPr>
            <w:pStyle w:val="61A183E563CA4B6FA0F1BC2642AE5123"/>
          </w:pPr>
          <w:r w:rsidRPr="00DA50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EC1365D76E4FBE97FE1B52A5582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A98CC-C6B2-4930-8B8F-3B1936BEE1B3}"/>
      </w:docPartPr>
      <w:docPartBody>
        <w:p w:rsidR="008E4A81" w:rsidRDefault="007B7697" w:rsidP="007B7697">
          <w:pPr>
            <w:pStyle w:val="C7EC1365D76E4FBE97FE1B52A5582707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D9E3001A93444393ADA291EBD58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F1C6E-5D41-4632-952A-0B9696B99DD6}"/>
      </w:docPartPr>
      <w:docPartBody>
        <w:p w:rsidR="008E4A81" w:rsidRDefault="007B7697" w:rsidP="007B7697">
          <w:pPr>
            <w:pStyle w:val="D0D9E3001A93444393ADA291EBD58543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AC10B8BB23459A81D46E4C143C2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C39AD-96B4-4C9E-B4F4-97A0C8C81AC0}"/>
      </w:docPartPr>
      <w:docPartBody>
        <w:p w:rsidR="008E4A81" w:rsidRDefault="007B7697" w:rsidP="007B7697">
          <w:pPr>
            <w:pStyle w:val="2DAC10B8BB23459A81D46E4C143C2BD0"/>
          </w:pPr>
          <w:r w:rsidRPr="005509E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3CC46A70648378356EC26E1D56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C452F-1D42-4A2B-A4C7-BDB5CAA211EE}"/>
      </w:docPartPr>
      <w:docPartBody>
        <w:p w:rsidR="008E4A81" w:rsidRDefault="007B7697" w:rsidP="007B7697">
          <w:pPr>
            <w:pStyle w:val="C323CC46A70648378356EC26E1D562B6"/>
          </w:pPr>
          <w:r w:rsidRPr="005509ED">
            <w:rPr>
              <w:rStyle w:val="PlaceholderText"/>
            </w:rPr>
            <w:t>Choose an item.</w:t>
          </w:r>
        </w:p>
      </w:docPartBody>
    </w:docPart>
    <w:docPart>
      <w:docPartPr>
        <w:name w:val="77588B905D0B4AE9B7C8CD5C4027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536E1-9703-4BA1-B298-B6534576A849}"/>
      </w:docPartPr>
      <w:docPartBody>
        <w:p w:rsidR="008E4A81" w:rsidRDefault="007B7697" w:rsidP="007B7697">
          <w:pPr>
            <w:pStyle w:val="77588B905D0B4AE9B7C8CD5C40274F66"/>
          </w:pPr>
          <w:r w:rsidRPr="005509E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inkAnnotations="0"/>
  <w:defaultTabStop w:val="720"/>
  <w:characterSpacingControl w:val="doNotCompress"/>
  <w:compat>
    <w:useFELayout/>
  </w:compat>
  <w:rsids>
    <w:rsidRoot w:val="00F50E47"/>
    <w:rsid w:val="002109D1"/>
    <w:rsid w:val="00342615"/>
    <w:rsid w:val="00373402"/>
    <w:rsid w:val="006D5177"/>
    <w:rsid w:val="007B7697"/>
    <w:rsid w:val="008E4A81"/>
    <w:rsid w:val="009A0D9D"/>
    <w:rsid w:val="00A60D35"/>
    <w:rsid w:val="00B92A4B"/>
    <w:rsid w:val="00C2531D"/>
    <w:rsid w:val="00DF3BAD"/>
    <w:rsid w:val="00F50E47"/>
    <w:rsid w:val="00FA4B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F116E5A161C4DDA8B1DA28BDACD0041">
    <w:name w:val="DF116E5A161C4DDA8B1DA28BDACD0041"/>
    <w:rsid w:val="00F50E47"/>
  </w:style>
  <w:style w:type="character" w:styleId="PlaceholderText">
    <w:name w:val="Placeholder Text"/>
    <w:basedOn w:val="DefaultParagraphFont"/>
    <w:uiPriority w:val="99"/>
    <w:semiHidden/>
    <w:rsid w:val="007B7697"/>
    <w:rPr>
      <w:vanish w:val="0"/>
      <w:color w:val="808080"/>
    </w:rPr>
  </w:style>
  <w:style w:type="paragraph" w:customStyle="1" w:styleId="210A8F0B8C1F4FC38B399DABCAF48231">
    <w:name w:val="210A8F0B8C1F4FC38B399DABCAF4823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">
    <w:name w:val="6D08AE29FE7B4FD3A73A88A68BEF023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08AE29FE7B4FD3A73A88A68BEF02301">
    <w:name w:val="6D08AE29FE7B4FD3A73A88A68BEF023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C400075C874BE880AB8C16B6140BB2">
    <w:name w:val="4EC400075C874BE880AB8C16B6140BB2"/>
    <w:rsid w:val="00F50E47"/>
    <w:rPr>
      <w:rFonts w:eastAsiaTheme="minorHAnsi"/>
    </w:rPr>
  </w:style>
  <w:style w:type="paragraph" w:customStyle="1" w:styleId="ABC4845393794138AAAF692B4D913DF0">
    <w:name w:val="ABC4845393794138AAAF692B4D913DF0"/>
    <w:rsid w:val="00F50E47"/>
  </w:style>
  <w:style w:type="paragraph" w:customStyle="1" w:styleId="D75D59BC5BF54560A1038B0ED0B39D69">
    <w:name w:val="D75D59BC5BF54560A1038B0ED0B39D69"/>
    <w:rsid w:val="00F50E47"/>
  </w:style>
  <w:style w:type="paragraph" w:customStyle="1" w:styleId="BA15FF4D1174476B889504E1FBB53D0E">
    <w:name w:val="BA15FF4D1174476B889504E1FBB53D0E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15FF4D1174476B889504E1FBB53D0E1">
    <w:name w:val="BA15FF4D1174476B889504E1FBB53D0E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D63A5AD12E47DFA54790C9E1619206">
    <w:name w:val="8FD63A5AD12E47DFA54790C9E1619206"/>
    <w:rsid w:val="00F50E47"/>
    <w:rPr>
      <w:rFonts w:eastAsiaTheme="minorHAnsi"/>
    </w:rPr>
  </w:style>
  <w:style w:type="paragraph" w:customStyle="1" w:styleId="8FD63A5AD12E47DFA54790C9E16192061">
    <w:name w:val="8FD63A5AD12E47DFA54790C9E16192061"/>
    <w:rsid w:val="00F50E47"/>
    <w:rPr>
      <w:rFonts w:eastAsiaTheme="minorHAnsi"/>
    </w:rPr>
  </w:style>
  <w:style w:type="paragraph" w:customStyle="1" w:styleId="8FD63A5AD12E47DFA54790C9E16192062">
    <w:name w:val="8FD63A5AD12E47DFA54790C9E16192062"/>
    <w:rsid w:val="00F50E47"/>
    <w:rPr>
      <w:rFonts w:eastAsiaTheme="minorHAnsi"/>
    </w:rPr>
  </w:style>
  <w:style w:type="paragraph" w:customStyle="1" w:styleId="C98B075663254F34908A66C58DC9B051">
    <w:name w:val="C98B075663254F34908A66C58DC9B051"/>
    <w:rsid w:val="00F50E47"/>
  </w:style>
  <w:style w:type="paragraph" w:customStyle="1" w:styleId="C537317969AD4E419EC7BD12C8CC3D9E">
    <w:name w:val="C537317969AD4E419EC7BD12C8CC3D9E"/>
    <w:rsid w:val="00F50E47"/>
  </w:style>
  <w:style w:type="paragraph" w:customStyle="1" w:styleId="9D1B9B06335D4D6690F7865EFE381FD3">
    <w:name w:val="9D1B9B06335D4D6690F7865EFE381FD3"/>
    <w:rsid w:val="00F50E47"/>
  </w:style>
  <w:style w:type="paragraph" w:customStyle="1" w:styleId="BD4076A9F37B4A4F8E9AC109F89A7914">
    <w:name w:val="BD4076A9F37B4A4F8E9AC109F89A7914"/>
    <w:rsid w:val="00F50E47"/>
  </w:style>
  <w:style w:type="paragraph" w:customStyle="1" w:styleId="BD4076A9F37B4A4F8E9AC109F89A79141">
    <w:name w:val="BD4076A9F37B4A4F8E9AC109F89A79141"/>
    <w:rsid w:val="00F50E47"/>
    <w:rPr>
      <w:rFonts w:eastAsiaTheme="minorHAnsi"/>
    </w:rPr>
  </w:style>
  <w:style w:type="paragraph" w:customStyle="1" w:styleId="C537317969AD4E419EC7BD12C8CC3D9E1">
    <w:name w:val="C537317969AD4E419EC7BD12C8CC3D9E1"/>
    <w:rsid w:val="00F50E47"/>
    <w:rPr>
      <w:rFonts w:eastAsiaTheme="minorHAnsi"/>
    </w:rPr>
  </w:style>
  <w:style w:type="paragraph" w:customStyle="1" w:styleId="9D1B9B06335D4D6690F7865EFE381FD31">
    <w:name w:val="9D1B9B06335D4D6690F7865EFE381FD31"/>
    <w:rsid w:val="00F50E47"/>
    <w:rPr>
      <w:rFonts w:eastAsiaTheme="minorHAnsi"/>
    </w:rPr>
  </w:style>
  <w:style w:type="paragraph" w:customStyle="1" w:styleId="BAAE3F358CE34EE0AC585C804D688EAD">
    <w:name w:val="BAAE3F358CE34EE0AC585C804D688EAD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">
    <w:name w:val="438FFA37F8F546019F143A7B4CFD0047"/>
    <w:rsid w:val="00F50E47"/>
    <w:rPr>
      <w:rFonts w:eastAsiaTheme="minorHAnsi"/>
    </w:rPr>
  </w:style>
  <w:style w:type="paragraph" w:customStyle="1" w:styleId="BAAE3F358CE34EE0AC585C804D688EAD1">
    <w:name w:val="BAAE3F358CE34EE0AC585C804D688EAD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1">
    <w:name w:val="438FFA37F8F546019F143A7B4CFD00471"/>
    <w:rsid w:val="00F50E47"/>
    <w:rPr>
      <w:rFonts w:eastAsiaTheme="minorHAnsi"/>
    </w:rPr>
  </w:style>
  <w:style w:type="paragraph" w:customStyle="1" w:styleId="BAAE3F358CE34EE0AC585C804D688EAD2">
    <w:name w:val="BAAE3F358CE34EE0AC585C804D688EAD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2">
    <w:name w:val="438FFA37F8F546019F143A7B4CFD00472"/>
    <w:rsid w:val="00F50E47"/>
    <w:rPr>
      <w:rFonts w:eastAsiaTheme="minorHAnsi"/>
    </w:rPr>
  </w:style>
  <w:style w:type="paragraph" w:customStyle="1" w:styleId="BAAE3F358CE34EE0AC585C804D688EAD3">
    <w:name w:val="BAAE3F358CE34EE0AC585C804D688EAD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3">
    <w:name w:val="438FFA37F8F546019F143A7B4CFD00473"/>
    <w:rsid w:val="00F50E47"/>
    <w:rPr>
      <w:rFonts w:eastAsiaTheme="minorHAnsi"/>
    </w:rPr>
  </w:style>
  <w:style w:type="paragraph" w:customStyle="1" w:styleId="BAAE3F358CE34EE0AC585C804D688EAD4">
    <w:name w:val="BAAE3F358CE34EE0AC585C804D688EAD4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4">
    <w:name w:val="438FFA37F8F546019F143A7B4CFD00474"/>
    <w:rsid w:val="00F50E47"/>
    <w:rPr>
      <w:rFonts w:eastAsiaTheme="minorHAnsi"/>
    </w:rPr>
  </w:style>
  <w:style w:type="paragraph" w:customStyle="1" w:styleId="5AF20383D0474D5597591665BCE9055A">
    <w:name w:val="5AF20383D0474D5597591665BCE9055A"/>
    <w:rsid w:val="00F50E47"/>
  </w:style>
  <w:style w:type="paragraph" w:customStyle="1" w:styleId="1D83BB36814C4F888E8AE76AB9357D57">
    <w:name w:val="1D83BB36814C4F888E8AE76AB9357D57"/>
    <w:rsid w:val="00F50E47"/>
  </w:style>
  <w:style w:type="paragraph" w:customStyle="1" w:styleId="0C671431A5DE4D62BAA70CC82DC51D27">
    <w:name w:val="0C671431A5DE4D62BAA70CC82DC51D27"/>
    <w:rsid w:val="00F50E47"/>
  </w:style>
  <w:style w:type="paragraph" w:customStyle="1" w:styleId="A906F06CC02849A38415AABC0E3A91DF">
    <w:name w:val="A906F06CC02849A38415AABC0E3A91DF"/>
    <w:rsid w:val="00F50E47"/>
  </w:style>
  <w:style w:type="paragraph" w:customStyle="1" w:styleId="7E00EB5E06D94D43BB9393F3D8D30AF8">
    <w:name w:val="7E00EB5E06D94D43BB9393F3D8D30AF8"/>
    <w:rsid w:val="00F50E47"/>
  </w:style>
  <w:style w:type="paragraph" w:customStyle="1" w:styleId="CC2AECC9E102442180C450DF16D16E08">
    <w:name w:val="CC2AECC9E102442180C450DF16D16E0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5">
    <w:name w:val="438FFA37F8F546019F143A7B4CFD00475"/>
    <w:rsid w:val="00F50E47"/>
    <w:rPr>
      <w:rFonts w:eastAsiaTheme="minorHAnsi"/>
    </w:rPr>
  </w:style>
  <w:style w:type="paragraph" w:customStyle="1" w:styleId="5AF20383D0474D5597591665BCE9055A1">
    <w:name w:val="5AF20383D0474D5597591665BCE9055A1"/>
    <w:rsid w:val="00F50E47"/>
    <w:rPr>
      <w:rFonts w:eastAsiaTheme="minorHAnsi"/>
    </w:rPr>
  </w:style>
  <w:style w:type="paragraph" w:customStyle="1" w:styleId="1D83BB36814C4F888E8AE76AB9357D571">
    <w:name w:val="1D83BB36814C4F888E8AE76AB9357D571"/>
    <w:rsid w:val="00F50E47"/>
    <w:rPr>
      <w:rFonts w:eastAsiaTheme="minorHAnsi"/>
    </w:rPr>
  </w:style>
  <w:style w:type="paragraph" w:customStyle="1" w:styleId="0C671431A5DE4D62BAA70CC82DC51D271">
    <w:name w:val="0C671431A5DE4D62BAA70CC82DC51D271"/>
    <w:rsid w:val="00F50E47"/>
    <w:rPr>
      <w:rFonts w:eastAsiaTheme="minorHAnsi"/>
    </w:rPr>
  </w:style>
  <w:style w:type="paragraph" w:customStyle="1" w:styleId="A906F06CC02849A38415AABC0E3A91DF1">
    <w:name w:val="A906F06CC02849A38415AABC0E3A91DF1"/>
    <w:rsid w:val="00F50E47"/>
    <w:rPr>
      <w:rFonts w:eastAsiaTheme="minorHAnsi"/>
    </w:rPr>
  </w:style>
  <w:style w:type="paragraph" w:customStyle="1" w:styleId="CC2AECC9E102442180C450DF16D16E081">
    <w:name w:val="CC2AECC9E102442180C450DF16D16E08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53E40A03314399B9C20E6A34F60C67">
    <w:name w:val="8C53E40A03314399B9C20E6A34F60C67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6">
    <w:name w:val="438FFA37F8F546019F143A7B4CFD00476"/>
    <w:rsid w:val="00F50E47"/>
    <w:rPr>
      <w:rFonts w:eastAsiaTheme="minorHAnsi"/>
    </w:rPr>
  </w:style>
  <w:style w:type="paragraph" w:customStyle="1" w:styleId="5AF20383D0474D5597591665BCE9055A2">
    <w:name w:val="5AF20383D0474D5597591665BCE9055A2"/>
    <w:rsid w:val="00F50E47"/>
    <w:rPr>
      <w:rFonts w:eastAsiaTheme="minorHAnsi"/>
    </w:rPr>
  </w:style>
  <w:style w:type="paragraph" w:customStyle="1" w:styleId="1D83BB36814C4F888E8AE76AB9357D572">
    <w:name w:val="1D83BB36814C4F888E8AE76AB9357D572"/>
    <w:rsid w:val="00F50E47"/>
    <w:rPr>
      <w:rFonts w:eastAsiaTheme="minorHAnsi"/>
    </w:rPr>
  </w:style>
  <w:style w:type="paragraph" w:customStyle="1" w:styleId="0C671431A5DE4D62BAA70CC82DC51D272">
    <w:name w:val="0C671431A5DE4D62BAA70CC82DC51D272"/>
    <w:rsid w:val="00F50E47"/>
    <w:rPr>
      <w:rFonts w:eastAsiaTheme="minorHAnsi"/>
    </w:rPr>
  </w:style>
  <w:style w:type="paragraph" w:customStyle="1" w:styleId="A906F06CC02849A38415AABC0E3A91DF2">
    <w:name w:val="A906F06CC02849A38415AABC0E3A91DF2"/>
    <w:rsid w:val="00F50E47"/>
    <w:rPr>
      <w:rFonts w:eastAsiaTheme="minorHAnsi"/>
    </w:rPr>
  </w:style>
  <w:style w:type="paragraph" w:customStyle="1" w:styleId="4BB62278834A4CB1AE07C8B0840134A4">
    <w:name w:val="4BB62278834A4CB1AE07C8B0840134A4"/>
    <w:rsid w:val="00F50E47"/>
  </w:style>
  <w:style w:type="paragraph" w:customStyle="1" w:styleId="CC2AECC9E102442180C450DF16D16E082">
    <w:name w:val="CC2AECC9E102442180C450DF16D16E08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">
    <w:name w:val="C6D88C4FC16040A88E2E2E55CA8161C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AEDA51951C84BD580242FDC3B58D2E0">
    <w:name w:val="2AEDA51951C84BD580242FDC3B58D2E0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7">
    <w:name w:val="438FFA37F8F546019F143A7B4CFD00477"/>
    <w:rsid w:val="00F50E47"/>
    <w:rPr>
      <w:rFonts w:eastAsiaTheme="minorHAnsi"/>
    </w:rPr>
  </w:style>
  <w:style w:type="paragraph" w:customStyle="1" w:styleId="5AF20383D0474D5597591665BCE9055A3">
    <w:name w:val="5AF20383D0474D5597591665BCE9055A3"/>
    <w:rsid w:val="00F50E47"/>
    <w:rPr>
      <w:rFonts w:eastAsiaTheme="minorHAnsi"/>
    </w:rPr>
  </w:style>
  <w:style w:type="paragraph" w:customStyle="1" w:styleId="1D83BB36814C4F888E8AE76AB9357D573">
    <w:name w:val="1D83BB36814C4F888E8AE76AB9357D573"/>
    <w:rsid w:val="00F50E47"/>
    <w:rPr>
      <w:rFonts w:eastAsiaTheme="minorHAnsi"/>
    </w:rPr>
  </w:style>
  <w:style w:type="paragraph" w:customStyle="1" w:styleId="0C671431A5DE4D62BAA70CC82DC51D273">
    <w:name w:val="0C671431A5DE4D62BAA70CC82DC51D273"/>
    <w:rsid w:val="00F50E47"/>
    <w:rPr>
      <w:rFonts w:eastAsiaTheme="minorHAnsi"/>
    </w:rPr>
  </w:style>
  <w:style w:type="paragraph" w:customStyle="1" w:styleId="A906F06CC02849A38415AABC0E3A91DF3">
    <w:name w:val="A906F06CC02849A38415AABC0E3A91DF3"/>
    <w:rsid w:val="00F50E47"/>
    <w:rPr>
      <w:rFonts w:eastAsiaTheme="minorHAnsi"/>
    </w:rPr>
  </w:style>
  <w:style w:type="paragraph" w:customStyle="1" w:styleId="A8AB590538BD4C05AC551B602B4686B0">
    <w:name w:val="A8AB590538BD4C05AC551B602B4686B0"/>
    <w:rsid w:val="00F50E47"/>
  </w:style>
  <w:style w:type="paragraph" w:customStyle="1" w:styleId="CC2AECC9E102442180C450DF16D16E083">
    <w:name w:val="CC2AECC9E102442180C450DF16D16E083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D88C4FC16040A88E2E2E55CA8161C01">
    <w:name w:val="C6D88C4FC16040A88E2E2E55CA8161C01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AF4ED112724EC99E566E07A68424E2">
    <w:name w:val="80AF4ED112724EC99E566E07A68424E2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3E002019FE4303A8B73D3B023BF0C8">
    <w:name w:val="4E3E002019FE4303A8B73D3B023BF0C8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2D8892F6084A9BBB8CD46243A4D00C">
    <w:name w:val="9F2D8892F6084A9BBB8CD46243A4D00C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E24D9B1E6E4CDBA02EC207FE1DE4B5">
    <w:name w:val="D0E24D9B1E6E4CDBA02EC207FE1DE4B5"/>
    <w:rsid w:val="00F50E4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38FFA37F8F546019F143A7B4CFD00478">
    <w:name w:val="438FFA37F8F546019F143A7B4CFD00478"/>
    <w:rsid w:val="00F50E47"/>
    <w:rPr>
      <w:rFonts w:eastAsiaTheme="minorHAnsi"/>
    </w:rPr>
  </w:style>
  <w:style w:type="paragraph" w:customStyle="1" w:styleId="5AF20383D0474D5597591665BCE9055A4">
    <w:name w:val="5AF20383D0474D5597591665BCE9055A4"/>
    <w:rsid w:val="00F50E47"/>
    <w:rPr>
      <w:rFonts w:eastAsiaTheme="minorHAnsi"/>
    </w:rPr>
  </w:style>
  <w:style w:type="paragraph" w:customStyle="1" w:styleId="1D83BB36814C4F888E8AE76AB9357D574">
    <w:name w:val="1D83BB36814C4F888E8AE76AB9357D574"/>
    <w:rsid w:val="00F50E47"/>
    <w:rPr>
      <w:rFonts w:eastAsiaTheme="minorHAnsi"/>
    </w:rPr>
  </w:style>
  <w:style w:type="paragraph" w:customStyle="1" w:styleId="0C671431A5DE4D62BAA70CC82DC51D274">
    <w:name w:val="0C671431A5DE4D62BAA70CC82DC51D274"/>
    <w:rsid w:val="00F50E47"/>
    <w:rPr>
      <w:rFonts w:eastAsiaTheme="minorHAnsi"/>
    </w:rPr>
  </w:style>
  <w:style w:type="paragraph" w:customStyle="1" w:styleId="A906F06CC02849A38415AABC0E3A91DF4">
    <w:name w:val="A906F06CC02849A38415AABC0E3A91DF4"/>
    <w:rsid w:val="00F50E47"/>
    <w:rPr>
      <w:rFonts w:eastAsiaTheme="minorHAnsi"/>
    </w:rPr>
  </w:style>
  <w:style w:type="paragraph" w:customStyle="1" w:styleId="5DBC2B3851EB4533BAC235670F02A7F5">
    <w:name w:val="5DBC2B3851EB4533BAC235670F02A7F5"/>
    <w:rsid w:val="00F50E47"/>
  </w:style>
  <w:style w:type="paragraph" w:customStyle="1" w:styleId="6A5EB76DED124201971559461FF8471F">
    <w:name w:val="6A5EB76DED124201971559461FF8471F"/>
    <w:rsid w:val="00F50E47"/>
  </w:style>
  <w:style w:type="paragraph" w:customStyle="1" w:styleId="9BFCCA84518D48B9AA1AC84A2A3BEADC">
    <w:name w:val="9BFCCA84518D48B9AA1AC84A2A3BEADC"/>
    <w:rsid w:val="00F50E47"/>
  </w:style>
  <w:style w:type="paragraph" w:customStyle="1" w:styleId="A1A5B8F14E5844938B7F93E7D1169256">
    <w:name w:val="A1A5B8F14E5844938B7F93E7D1169256"/>
    <w:rsid w:val="00F50E47"/>
  </w:style>
  <w:style w:type="paragraph" w:customStyle="1" w:styleId="5BE71065415B4E6C8E1C15F66E9D2019">
    <w:name w:val="5BE71065415B4E6C8E1C15F66E9D2019"/>
    <w:rsid w:val="00F50E47"/>
  </w:style>
  <w:style w:type="paragraph" w:customStyle="1" w:styleId="93AB0F87893D430D854D80900607E33A">
    <w:name w:val="93AB0F87893D430D854D80900607E33A"/>
    <w:rsid w:val="00F50E47"/>
  </w:style>
  <w:style w:type="paragraph" w:customStyle="1" w:styleId="9881D45C0B6E4057B467BFB27F9CE622">
    <w:name w:val="9881D45C0B6E4057B467BFB27F9CE622"/>
    <w:rsid w:val="00F50E47"/>
  </w:style>
  <w:style w:type="paragraph" w:customStyle="1" w:styleId="50EBC69019AA4622B773D8027D6FE35D">
    <w:name w:val="50EBC69019AA4622B773D8027D6FE35D"/>
    <w:rsid w:val="00F50E47"/>
  </w:style>
  <w:style w:type="paragraph" w:customStyle="1" w:styleId="81BCC3CD963A41A99879508E643AC8FB">
    <w:name w:val="81BCC3CD963A41A99879508E643AC8FB"/>
    <w:rsid w:val="00F50E47"/>
  </w:style>
  <w:style w:type="paragraph" w:customStyle="1" w:styleId="E500C6AF467B4F02B917E6C708E5DECD">
    <w:name w:val="E500C6AF467B4F02B917E6C708E5DECD"/>
    <w:rsid w:val="00F50E47"/>
  </w:style>
  <w:style w:type="paragraph" w:customStyle="1" w:styleId="3AFDE9D4924549729626BC7960A15D9A">
    <w:name w:val="3AFDE9D4924549729626BC7960A15D9A"/>
    <w:rsid w:val="00F50E47"/>
  </w:style>
  <w:style w:type="paragraph" w:customStyle="1" w:styleId="841FAA8BAD064D63B1FF4706AD1A8B46">
    <w:name w:val="841FAA8BAD064D63B1FF4706AD1A8B46"/>
    <w:rsid w:val="00F50E47"/>
  </w:style>
  <w:style w:type="paragraph" w:customStyle="1" w:styleId="0E4A5B4D393740759364A25483744C75">
    <w:name w:val="0E4A5B4D393740759364A25483744C75"/>
    <w:rsid w:val="006D5177"/>
  </w:style>
  <w:style w:type="paragraph" w:customStyle="1" w:styleId="438FFA37F8F546019F143A7B4CFD00479">
    <w:name w:val="438FFA37F8F546019F143A7B4CFD00479"/>
    <w:rsid w:val="00373402"/>
    <w:rPr>
      <w:rFonts w:eastAsiaTheme="minorHAnsi"/>
    </w:rPr>
  </w:style>
  <w:style w:type="paragraph" w:customStyle="1" w:styleId="5AF20383D0474D5597591665BCE9055A5">
    <w:name w:val="5AF20383D0474D5597591665BCE9055A5"/>
    <w:rsid w:val="00373402"/>
    <w:rPr>
      <w:rFonts w:eastAsiaTheme="minorHAnsi"/>
    </w:rPr>
  </w:style>
  <w:style w:type="paragraph" w:customStyle="1" w:styleId="1D83BB36814C4F888E8AE76AB9357D575">
    <w:name w:val="1D83BB36814C4F888E8AE76AB9357D575"/>
    <w:rsid w:val="00373402"/>
    <w:rPr>
      <w:rFonts w:eastAsiaTheme="minorHAnsi"/>
    </w:rPr>
  </w:style>
  <w:style w:type="paragraph" w:customStyle="1" w:styleId="0C671431A5DE4D62BAA70CC82DC51D275">
    <w:name w:val="0C671431A5DE4D62BAA70CC82DC51D275"/>
    <w:rsid w:val="00373402"/>
    <w:rPr>
      <w:rFonts w:eastAsiaTheme="minorHAnsi"/>
    </w:rPr>
  </w:style>
  <w:style w:type="paragraph" w:customStyle="1" w:styleId="A906F06CC02849A38415AABC0E3A91DF5">
    <w:name w:val="A906F06CC02849A38415AABC0E3A91DF5"/>
    <w:rsid w:val="00373402"/>
    <w:rPr>
      <w:rFonts w:eastAsiaTheme="minorHAnsi"/>
    </w:rPr>
  </w:style>
  <w:style w:type="paragraph" w:customStyle="1" w:styleId="6539CBE5B9294792A67598300DB65DBA">
    <w:name w:val="6539CBE5B9294792A67598300DB65DBA"/>
    <w:rsid w:val="00373402"/>
    <w:rPr>
      <w:rFonts w:eastAsiaTheme="minorHAnsi"/>
    </w:rPr>
  </w:style>
  <w:style w:type="paragraph" w:customStyle="1" w:styleId="376430613BA24962A883332F14501944">
    <w:name w:val="376430613BA24962A883332F14501944"/>
    <w:rsid w:val="00373402"/>
    <w:rPr>
      <w:rFonts w:eastAsiaTheme="minorHAnsi"/>
    </w:rPr>
  </w:style>
  <w:style w:type="paragraph" w:customStyle="1" w:styleId="9BFCCA84518D48B9AA1AC84A2A3BEADC1">
    <w:name w:val="9BFCCA84518D48B9AA1AC84A2A3BEADC1"/>
    <w:rsid w:val="00373402"/>
    <w:rPr>
      <w:rFonts w:eastAsiaTheme="minorHAnsi"/>
    </w:rPr>
  </w:style>
  <w:style w:type="paragraph" w:customStyle="1" w:styleId="A1A5B8F14E5844938B7F93E7D11692561">
    <w:name w:val="A1A5B8F14E5844938B7F93E7D11692561"/>
    <w:rsid w:val="00373402"/>
    <w:rPr>
      <w:rFonts w:eastAsiaTheme="minorHAnsi"/>
    </w:rPr>
  </w:style>
  <w:style w:type="paragraph" w:customStyle="1" w:styleId="5BE71065415B4E6C8E1C15F66E9D20191">
    <w:name w:val="5BE71065415B4E6C8E1C15F66E9D20191"/>
    <w:rsid w:val="00373402"/>
    <w:rPr>
      <w:rFonts w:eastAsiaTheme="minorHAnsi"/>
    </w:rPr>
  </w:style>
  <w:style w:type="paragraph" w:customStyle="1" w:styleId="93AB0F87893D430D854D80900607E33A1">
    <w:name w:val="93AB0F87893D430D854D80900607E33A1"/>
    <w:rsid w:val="00373402"/>
    <w:rPr>
      <w:rFonts w:eastAsiaTheme="minorHAnsi"/>
    </w:rPr>
  </w:style>
  <w:style w:type="paragraph" w:customStyle="1" w:styleId="9881D45C0B6E4057B467BFB27F9CE6221">
    <w:name w:val="9881D45C0B6E4057B467BFB27F9CE6221"/>
    <w:rsid w:val="00373402"/>
    <w:rPr>
      <w:rFonts w:eastAsiaTheme="minorHAnsi"/>
    </w:rPr>
  </w:style>
  <w:style w:type="paragraph" w:customStyle="1" w:styleId="50EBC69019AA4622B773D8027D6FE35D1">
    <w:name w:val="50EBC69019AA4622B773D8027D6FE35D1"/>
    <w:rsid w:val="00373402"/>
    <w:rPr>
      <w:rFonts w:eastAsiaTheme="minorHAnsi"/>
    </w:rPr>
  </w:style>
  <w:style w:type="paragraph" w:customStyle="1" w:styleId="81BCC3CD963A41A99879508E643AC8FB1">
    <w:name w:val="81BCC3CD963A41A99879508E643AC8FB1"/>
    <w:rsid w:val="00373402"/>
    <w:rPr>
      <w:rFonts w:eastAsiaTheme="minorHAnsi"/>
    </w:rPr>
  </w:style>
  <w:style w:type="paragraph" w:customStyle="1" w:styleId="E500C6AF467B4F02B917E6C708E5DECD1">
    <w:name w:val="E500C6AF467B4F02B917E6C708E5DECD1"/>
    <w:rsid w:val="00373402"/>
    <w:rPr>
      <w:rFonts w:eastAsiaTheme="minorHAnsi"/>
    </w:rPr>
  </w:style>
  <w:style w:type="paragraph" w:customStyle="1" w:styleId="0E4A5B4D393740759364A25483744C751">
    <w:name w:val="0E4A5B4D393740759364A25483744C751"/>
    <w:rsid w:val="00373402"/>
    <w:rPr>
      <w:rFonts w:eastAsiaTheme="minorHAnsi"/>
    </w:rPr>
  </w:style>
  <w:style w:type="paragraph" w:customStyle="1" w:styleId="841FAA8BAD064D63B1FF4706AD1A8B461">
    <w:name w:val="841FAA8BAD064D63B1FF4706AD1A8B461"/>
    <w:rsid w:val="003734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A393E3818041348B66F37A7A8C92F7">
    <w:name w:val="1EA393E3818041348B66F37A7A8C92F7"/>
    <w:rsid w:val="009A0D9D"/>
  </w:style>
  <w:style w:type="paragraph" w:customStyle="1" w:styleId="EDE99A25DACD41238A93CEC70C075A67">
    <w:name w:val="EDE99A25DACD41238A93CEC70C075A67"/>
    <w:rsid w:val="009A0D9D"/>
  </w:style>
  <w:style w:type="paragraph" w:customStyle="1" w:styleId="BD7E425A269647B2B03D7EDAF69D65E5">
    <w:name w:val="BD7E425A269647B2B03D7EDAF69D65E5"/>
    <w:rsid w:val="009A0D9D"/>
  </w:style>
  <w:style w:type="paragraph" w:customStyle="1" w:styleId="34C7F60C77BA4ECA9654128EF503F854">
    <w:name w:val="34C7F60C77BA4ECA9654128EF503F854"/>
    <w:rsid w:val="009A0D9D"/>
  </w:style>
  <w:style w:type="paragraph" w:customStyle="1" w:styleId="DA9BDD18FC0948719B2BAA9030F1DB49">
    <w:name w:val="DA9BDD18FC0948719B2BAA9030F1DB49"/>
    <w:rsid w:val="009A0D9D"/>
  </w:style>
  <w:style w:type="paragraph" w:customStyle="1" w:styleId="9CC06AF53CD24E3F8CEB14114EF03422">
    <w:name w:val="9CC06AF53CD24E3F8CEB14114EF03422"/>
    <w:rsid w:val="009A0D9D"/>
  </w:style>
  <w:style w:type="paragraph" w:customStyle="1" w:styleId="69DBE3E8109D4FDC8771835D74120002">
    <w:name w:val="69DBE3E8109D4FDC8771835D74120002"/>
    <w:rsid w:val="009A0D9D"/>
  </w:style>
  <w:style w:type="paragraph" w:customStyle="1" w:styleId="9F059D89CA5C4FF3AB7E267DED06AE12">
    <w:name w:val="9F059D89CA5C4FF3AB7E267DED06AE12"/>
    <w:rsid w:val="009A0D9D"/>
  </w:style>
  <w:style w:type="paragraph" w:customStyle="1" w:styleId="B6B1B032F3634AED99F1958786006450">
    <w:name w:val="B6B1B032F3634AED99F1958786006450"/>
    <w:rsid w:val="009A0D9D"/>
  </w:style>
  <w:style w:type="paragraph" w:customStyle="1" w:styleId="6E565223BA9D4E4EB39E72956562FFB1">
    <w:name w:val="6E565223BA9D4E4EB39E72956562FFB1"/>
    <w:rsid w:val="00DF3BAD"/>
  </w:style>
  <w:style w:type="paragraph" w:customStyle="1" w:styleId="C184A1F3F64E49D19B486858F96F4901">
    <w:name w:val="C184A1F3F64E49D19B486858F96F4901"/>
    <w:rsid w:val="00DF3BAD"/>
  </w:style>
  <w:style w:type="paragraph" w:customStyle="1" w:styleId="D9E1C13FC0F9413D8A9255569D77D682">
    <w:name w:val="D9E1C13FC0F9413D8A9255569D77D682"/>
    <w:rsid w:val="00DF3BAD"/>
  </w:style>
  <w:style w:type="paragraph" w:customStyle="1" w:styleId="D63F1DA4324A4ADEB7460D3705494863">
    <w:name w:val="D63F1DA4324A4ADEB7460D3705494863"/>
    <w:rsid w:val="00DF3BAD"/>
  </w:style>
  <w:style w:type="paragraph" w:customStyle="1" w:styleId="EAFD1B8491A94827B672C032C43BAC94">
    <w:name w:val="EAFD1B8491A94827B672C032C43BAC94"/>
    <w:rsid w:val="00DF3BAD"/>
  </w:style>
  <w:style w:type="paragraph" w:customStyle="1" w:styleId="4303BD00D2E4428784F03A95DAE436C7">
    <w:name w:val="4303BD00D2E4428784F03A95DAE436C7"/>
    <w:rsid w:val="00DF3BAD"/>
  </w:style>
  <w:style w:type="paragraph" w:customStyle="1" w:styleId="A5FCE149CC5E4C0887C25E4F4ECBE301">
    <w:name w:val="A5FCE149CC5E4C0887C25E4F4ECBE301"/>
    <w:rsid w:val="00DF3BAD"/>
  </w:style>
  <w:style w:type="paragraph" w:customStyle="1" w:styleId="8CD15BE22342406A809A8F077FA29826">
    <w:name w:val="8CD15BE22342406A809A8F077FA29826"/>
    <w:rsid w:val="00DF3BAD"/>
  </w:style>
  <w:style w:type="paragraph" w:customStyle="1" w:styleId="5A4ED76E717B45928798C23B55BDAE35">
    <w:name w:val="5A4ED76E717B45928798C23B55BDAE35"/>
    <w:rsid w:val="00DF3BAD"/>
  </w:style>
  <w:style w:type="paragraph" w:customStyle="1" w:styleId="C43736ABF11D46C4B911FAE0B56CEF28">
    <w:name w:val="C43736ABF11D46C4B911FAE0B56CEF28"/>
    <w:rsid w:val="00DF3BAD"/>
  </w:style>
  <w:style w:type="paragraph" w:customStyle="1" w:styleId="8FC354A4976B49E3B22E1A29C0F4DD4A">
    <w:name w:val="8FC354A4976B49E3B22E1A29C0F4DD4A"/>
    <w:rsid w:val="00DF3BAD"/>
  </w:style>
  <w:style w:type="paragraph" w:customStyle="1" w:styleId="0ADF65EB0BE645E7BD590251E8E5DB9C">
    <w:name w:val="0ADF65EB0BE645E7BD590251E8E5DB9C"/>
    <w:rsid w:val="00DF3BAD"/>
  </w:style>
  <w:style w:type="paragraph" w:customStyle="1" w:styleId="6D0EBA63F0C742468D8900840D084F82">
    <w:name w:val="6D0EBA63F0C742468D8900840D084F82"/>
    <w:rsid w:val="00DF3BAD"/>
  </w:style>
  <w:style w:type="paragraph" w:customStyle="1" w:styleId="1D0709AE76F64B018E2BD9D3DBFB66DF">
    <w:name w:val="1D0709AE76F64B018E2BD9D3DBFB66DF"/>
    <w:rsid w:val="00DF3BAD"/>
  </w:style>
  <w:style w:type="paragraph" w:customStyle="1" w:styleId="46A7D5AF3B744D088EEAE5CD6C10E70A">
    <w:name w:val="46A7D5AF3B744D088EEAE5CD6C10E70A"/>
    <w:rsid w:val="00DF3BAD"/>
  </w:style>
  <w:style w:type="paragraph" w:customStyle="1" w:styleId="264BAB5FDC0040D59FCD702B943351BC">
    <w:name w:val="264BAB5FDC0040D59FCD702B943351BC"/>
    <w:rsid w:val="00DF3BAD"/>
  </w:style>
  <w:style w:type="paragraph" w:customStyle="1" w:styleId="F78F108F90C34D70AE86C5A104310406">
    <w:name w:val="F78F108F90C34D70AE86C5A104310406"/>
    <w:rsid w:val="00DF3BAD"/>
  </w:style>
  <w:style w:type="paragraph" w:customStyle="1" w:styleId="F648E57EDDDA4103BEB6EB2027F886FE">
    <w:name w:val="F648E57EDDDA4103BEB6EB2027F886FE"/>
    <w:rsid w:val="00DF3BAD"/>
  </w:style>
  <w:style w:type="paragraph" w:customStyle="1" w:styleId="014F5C04BB22410C81F6772990437558">
    <w:name w:val="014F5C04BB22410C81F6772990437558"/>
    <w:rsid w:val="00DF3BAD"/>
  </w:style>
  <w:style w:type="paragraph" w:customStyle="1" w:styleId="BCB611364F9347DAA2812B71AE790C0A">
    <w:name w:val="BCB611364F9347DAA2812B71AE790C0A"/>
    <w:rsid w:val="00DF3BAD"/>
  </w:style>
  <w:style w:type="paragraph" w:customStyle="1" w:styleId="A1A5D004AC464522AE9740F47D4815E5">
    <w:name w:val="A1A5D004AC464522AE9740F47D4815E5"/>
    <w:rsid w:val="00DF3BAD"/>
  </w:style>
  <w:style w:type="paragraph" w:customStyle="1" w:styleId="EDC3D059C9B9474E9803BC0E7C2D08D6">
    <w:name w:val="EDC3D059C9B9474E9803BC0E7C2D08D6"/>
    <w:rsid w:val="00DF3BAD"/>
  </w:style>
  <w:style w:type="paragraph" w:customStyle="1" w:styleId="7A0E2DA54B564033AADF8E0A308E3BD6">
    <w:name w:val="7A0E2DA54B564033AADF8E0A308E3BD6"/>
    <w:rsid w:val="00DF3BAD"/>
  </w:style>
  <w:style w:type="paragraph" w:customStyle="1" w:styleId="B9A966E752EF41688ECB507D015082D9">
    <w:name w:val="B9A966E752EF41688ECB507D015082D9"/>
    <w:rsid w:val="00DF3BAD"/>
  </w:style>
  <w:style w:type="paragraph" w:customStyle="1" w:styleId="460FFF3674E14D72998229450119FCEB">
    <w:name w:val="460FFF3674E14D72998229450119FCEB"/>
    <w:rsid w:val="00DF3BAD"/>
  </w:style>
  <w:style w:type="paragraph" w:customStyle="1" w:styleId="228DFE730EE2445F88E4473929BCB019">
    <w:name w:val="228DFE730EE2445F88E4473929BCB019"/>
    <w:rsid w:val="00DF3BAD"/>
  </w:style>
  <w:style w:type="paragraph" w:customStyle="1" w:styleId="042546AAA6F04535AE13F68E252FBBAD">
    <w:name w:val="042546AAA6F04535AE13F68E252FBBAD"/>
    <w:rsid w:val="00DF3BAD"/>
  </w:style>
  <w:style w:type="paragraph" w:customStyle="1" w:styleId="BE297880B0664BCDAEF10213354D0B90">
    <w:name w:val="BE297880B0664BCDAEF10213354D0B90"/>
    <w:rsid w:val="00DF3BAD"/>
  </w:style>
  <w:style w:type="paragraph" w:customStyle="1" w:styleId="2D5EF8DC645D4489AE2CC323A682CD32">
    <w:name w:val="2D5EF8DC645D4489AE2CC323A682CD32"/>
    <w:rsid w:val="00DF3BAD"/>
  </w:style>
  <w:style w:type="paragraph" w:customStyle="1" w:styleId="4A6D7A85299643B5845B1F33D648F408">
    <w:name w:val="4A6D7A85299643B5845B1F33D648F408"/>
    <w:rsid w:val="00DF3BAD"/>
  </w:style>
  <w:style w:type="paragraph" w:customStyle="1" w:styleId="DA4CBAEC936B4A30A43F5E9602AAE058">
    <w:name w:val="DA4CBAEC936B4A30A43F5E9602AAE058"/>
    <w:rsid w:val="00DF3BAD"/>
  </w:style>
  <w:style w:type="paragraph" w:customStyle="1" w:styleId="08DB1DBF8085480A8A4FE5487F2740BE">
    <w:name w:val="08DB1DBF8085480A8A4FE5487F2740BE"/>
    <w:rsid w:val="00DF3BAD"/>
  </w:style>
  <w:style w:type="paragraph" w:customStyle="1" w:styleId="50B239A143F841C5A54A7D561728A5E2">
    <w:name w:val="50B239A143F841C5A54A7D561728A5E2"/>
    <w:rsid w:val="00DF3BAD"/>
  </w:style>
  <w:style w:type="paragraph" w:customStyle="1" w:styleId="2F95F946BDDD4275B5538079E51A5489">
    <w:name w:val="2F95F946BDDD4275B5538079E51A5489"/>
    <w:rsid w:val="00DF3BAD"/>
  </w:style>
  <w:style w:type="paragraph" w:customStyle="1" w:styleId="A744815489F4469184FE1F2F434D0CDF">
    <w:name w:val="A744815489F4469184FE1F2F434D0CDF"/>
    <w:rsid w:val="00DF3BAD"/>
  </w:style>
  <w:style w:type="paragraph" w:customStyle="1" w:styleId="0CFADBD0B7EA47C5AAD6D656A2CD2BA0">
    <w:name w:val="0CFADBD0B7EA47C5AAD6D656A2CD2BA0"/>
    <w:rsid w:val="00DF3BAD"/>
  </w:style>
  <w:style w:type="paragraph" w:customStyle="1" w:styleId="D4C16506615B4C5FB9DC4371BAF33E83">
    <w:name w:val="D4C16506615B4C5FB9DC4371BAF33E83"/>
    <w:rsid w:val="00DF3BAD"/>
  </w:style>
  <w:style w:type="paragraph" w:customStyle="1" w:styleId="801AA6F3FED54A57A0835768E8E19BD1">
    <w:name w:val="801AA6F3FED54A57A0835768E8E19BD1"/>
    <w:rsid w:val="00DF3BAD"/>
  </w:style>
  <w:style w:type="paragraph" w:customStyle="1" w:styleId="A468E7CBCB0740A3B521D29B91A55185">
    <w:name w:val="A468E7CBCB0740A3B521D29B91A55185"/>
    <w:rsid w:val="00DF3BAD"/>
  </w:style>
  <w:style w:type="paragraph" w:customStyle="1" w:styleId="B6B9F7CDE0534971BAE0FE4DDE262D23">
    <w:name w:val="B6B9F7CDE0534971BAE0FE4DDE262D23"/>
    <w:rsid w:val="00DF3BAD"/>
  </w:style>
  <w:style w:type="paragraph" w:customStyle="1" w:styleId="76C6EAFB2C0E43C78479016282DEDDC9">
    <w:name w:val="76C6EAFB2C0E43C78479016282DEDDC9"/>
    <w:rsid w:val="00DF3BAD"/>
  </w:style>
  <w:style w:type="paragraph" w:customStyle="1" w:styleId="4DB382F335E143D1A65AD12C653C5A19">
    <w:name w:val="4DB382F335E143D1A65AD12C653C5A19"/>
    <w:rsid w:val="00DF3BAD"/>
  </w:style>
  <w:style w:type="paragraph" w:customStyle="1" w:styleId="E8E8493026B74CC6ACAF73535FF7FE1C">
    <w:name w:val="E8E8493026B74CC6ACAF73535FF7FE1C"/>
    <w:rsid w:val="00DF3BAD"/>
  </w:style>
  <w:style w:type="paragraph" w:customStyle="1" w:styleId="29F8CA53B0A446DFAB5ED500B5D7C713">
    <w:name w:val="29F8CA53B0A446DFAB5ED500B5D7C713"/>
    <w:rsid w:val="00DF3BAD"/>
  </w:style>
  <w:style w:type="paragraph" w:customStyle="1" w:styleId="58A024F7EA2D4158BC8D7457384FD37A">
    <w:name w:val="58A024F7EA2D4158BC8D7457384FD37A"/>
    <w:rsid w:val="00DF3BAD"/>
  </w:style>
  <w:style w:type="paragraph" w:customStyle="1" w:styleId="DDE0378C3A074C9E8B96380067AEC64A">
    <w:name w:val="DDE0378C3A074C9E8B96380067AEC64A"/>
    <w:rsid w:val="00DF3BAD"/>
  </w:style>
  <w:style w:type="paragraph" w:customStyle="1" w:styleId="BA92924A4D28433F96D82D48FD7E0C2E">
    <w:name w:val="BA92924A4D28433F96D82D48FD7E0C2E"/>
    <w:rsid w:val="00DF3BAD"/>
  </w:style>
  <w:style w:type="paragraph" w:customStyle="1" w:styleId="0017262742A644289A27025A37EE3F26">
    <w:name w:val="0017262742A644289A27025A37EE3F26"/>
    <w:rsid w:val="00DF3BAD"/>
  </w:style>
  <w:style w:type="paragraph" w:customStyle="1" w:styleId="CAB2B83A414D46AF8C9AC13F9B969EF5">
    <w:name w:val="CAB2B83A414D46AF8C9AC13F9B969EF5"/>
    <w:rsid w:val="00DF3BAD"/>
  </w:style>
  <w:style w:type="paragraph" w:customStyle="1" w:styleId="A6D1764D274E44C48850F021C2F33869">
    <w:name w:val="A6D1764D274E44C48850F021C2F33869"/>
    <w:rsid w:val="00DF3BAD"/>
  </w:style>
  <w:style w:type="paragraph" w:customStyle="1" w:styleId="63684FF7234949CD8498F60838707FF1">
    <w:name w:val="63684FF7234949CD8498F60838707FF1"/>
    <w:rsid w:val="00DF3BAD"/>
  </w:style>
  <w:style w:type="paragraph" w:customStyle="1" w:styleId="5F7D144D25474648BD8D7859F0858C33">
    <w:name w:val="5F7D144D25474648BD8D7859F0858C33"/>
    <w:rsid w:val="00DF3BAD"/>
  </w:style>
  <w:style w:type="paragraph" w:customStyle="1" w:styleId="D4373DC3A1014F7DB1D9AF11CF81F7CB">
    <w:name w:val="D4373DC3A1014F7DB1D9AF11CF81F7CB"/>
    <w:rsid w:val="00DF3BAD"/>
  </w:style>
  <w:style w:type="paragraph" w:customStyle="1" w:styleId="8E94ADC4C515457A89EA08C8CEC1CF63">
    <w:name w:val="8E94ADC4C515457A89EA08C8CEC1CF63"/>
    <w:rsid w:val="00DF3BAD"/>
  </w:style>
  <w:style w:type="paragraph" w:customStyle="1" w:styleId="5EF9240F161043F89F133E33C31C38DD">
    <w:name w:val="5EF9240F161043F89F133E33C31C38DD"/>
    <w:rsid w:val="00DF3BAD"/>
  </w:style>
  <w:style w:type="paragraph" w:customStyle="1" w:styleId="A2528106D2F1423298344B76551D86CF">
    <w:name w:val="A2528106D2F1423298344B76551D86CF"/>
    <w:rsid w:val="00DF3BAD"/>
  </w:style>
  <w:style w:type="paragraph" w:customStyle="1" w:styleId="04260DDBD64B48F98BFFA1EA4A6FBD07">
    <w:name w:val="04260DDBD64B48F98BFFA1EA4A6FBD07"/>
    <w:rsid w:val="00DF3BAD"/>
  </w:style>
  <w:style w:type="paragraph" w:customStyle="1" w:styleId="CBBD664640E64AC39A58EF3FCD374122">
    <w:name w:val="CBBD664640E64AC39A58EF3FCD374122"/>
    <w:rsid w:val="00DF3BAD"/>
  </w:style>
  <w:style w:type="paragraph" w:customStyle="1" w:styleId="229DF2A636DE4D0F9222E6A1F146AFE6">
    <w:name w:val="229DF2A636DE4D0F9222E6A1F146AFE6"/>
    <w:rsid w:val="00C2531D"/>
  </w:style>
  <w:style w:type="paragraph" w:customStyle="1" w:styleId="AA8E719ABE8D4B43934F10CD1ABB64EB">
    <w:name w:val="AA8E719ABE8D4B43934F10CD1ABB64EB"/>
    <w:rsid w:val="00C2531D"/>
  </w:style>
  <w:style w:type="paragraph" w:customStyle="1" w:styleId="5F3AC1E655F149588806E5A51403D7D3">
    <w:name w:val="5F3AC1E655F149588806E5A51403D7D3"/>
    <w:rsid w:val="00C2531D"/>
  </w:style>
  <w:style w:type="paragraph" w:customStyle="1" w:styleId="7FD1983AD3144D8F9074A09FE2BEE159">
    <w:name w:val="7FD1983AD3144D8F9074A09FE2BEE159"/>
    <w:rsid w:val="00C2531D"/>
  </w:style>
  <w:style w:type="paragraph" w:customStyle="1" w:styleId="029C6982E6484E998C15FC2FFA8A7BFC">
    <w:name w:val="029C6982E6484E998C15FC2FFA8A7BFC"/>
    <w:rsid w:val="00C2531D"/>
  </w:style>
  <w:style w:type="paragraph" w:customStyle="1" w:styleId="C852B99C658F4CE6AD8E206079E3528A">
    <w:name w:val="C852B99C658F4CE6AD8E206079E3528A"/>
    <w:rsid w:val="00C2531D"/>
  </w:style>
  <w:style w:type="paragraph" w:customStyle="1" w:styleId="C0D1D78AA49C4ADFAE31DBCD88D4B6EB">
    <w:name w:val="C0D1D78AA49C4ADFAE31DBCD88D4B6EB"/>
    <w:rsid w:val="00C2531D"/>
  </w:style>
  <w:style w:type="paragraph" w:customStyle="1" w:styleId="CB30427D8A294AA0A480965D16084A38">
    <w:name w:val="CB30427D8A294AA0A480965D16084A38"/>
    <w:rsid w:val="00B92A4B"/>
  </w:style>
  <w:style w:type="paragraph" w:customStyle="1" w:styleId="B1A877ABBF78477391393CC071241947">
    <w:name w:val="B1A877ABBF78477391393CC071241947"/>
    <w:rsid w:val="00B92A4B"/>
  </w:style>
  <w:style w:type="paragraph" w:customStyle="1" w:styleId="D1EF2DF10BD14677B8724855AE444342">
    <w:name w:val="D1EF2DF10BD14677B8724855AE444342"/>
    <w:rsid w:val="00B92A4B"/>
  </w:style>
  <w:style w:type="paragraph" w:customStyle="1" w:styleId="618273B7C06B4912A9EB0E85E4A18023">
    <w:name w:val="618273B7C06B4912A9EB0E85E4A18023"/>
    <w:rsid w:val="00B92A4B"/>
  </w:style>
  <w:style w:type="paragraph" w:customStyle="1" w:styleId="69C354DBE5AA4C778622C1EF7F77602F">
    <w:name w:val="69C354DBE5AA4C778622C1EF7F77602F"/>
    <w:rsid w:val="00B92A4B"/>
  </w:style>
  <w:style w:type="paragraph" w:customStyle="1" w:styleId="988B14E74E144E1B91BD1070C528D90B">
    <w:name w:val="988B14E74E144E1B91BD1070C528D90B"/>
    <w:rsid w:val="00B92A4B"/>
  </w:style>
  <w:style w:type="paragraph" w:customStyle="1" w:styleId="E6F004F970274C1E86B6A56E711C4782">
    <w:name w:val="E6F004F970274C1E86B6A56E711C4782"/>
    <w:rsid w:val="00B92A4B"/>
  </w:style>
  <w:style w:type="paragraph" w:customStyle="1" w:styleId="6450A64838B749DE84719D768C626C23">
    <w:name w:val="6450A64838B749DE84719D768C626C23"/>
    <w:rsid w:val="00B92A4B"/>
  </w:style>
  <w:style w:type="paragraph" w:customStyle="1" w:styleId="29F724682B4547DB859AA6939F154C38">
    <w:name w:val="29F724682B4547DB859AA6939F154C38"/>
    <w:rsid w:val="00B92A4B"/>
  </w:style>
  <w:style w:type="paragraph" w:customStyle="1" w:styleId="A2FFB615A00E4CA8B2F5A67A41EDEC47">
    <w:name w:val="A2FFB615A00E4CA8B2F5A67A41EDEC47"/>
    <w:rsid w:val="00B92A4B"/>
  </w:style>
  <w:style w:type="paragraph" w:customStyle="1" w:styleId="F42D4DCA3A544667A41139F02102B4B6">
    <w:name w:val="F42D4DCA3A544667A41139F02102B4B6"/>
    <w:rsid w:val="00B92A4B"/>
  </w:style>
  <w:style w:type="paragraph" w:customStyle="1" w:styleId="27D158F4A81F4B858317FA58B0281C95">
    <w:name w:val="27D158F4A81F4B858317FA58B0281C95"/>
    <w:rsid w:val="00B92A4B"/>
  </w:style>
  <w:style w:type="paragraph" w:customStyle="1" w:styleId="D932B46EA1654D04B89A607E56642E35">
    <w:name w:val="D932B46EA1654D04B89A607E56642E35"/>
    <w:rsid w:val="007B7697"/>
  </w:style>
  <w:style w:type="paragraph" w:customStyle="1" w:styleId="EC8240EB806546D182B091120BB50D49">
    <w:name w:val="EC8240EB806546D182B091120BB50D49"/>
    <w:rsid w:val="007B7697"/>
  </w:style>
  <w:style w:type="paragraph" w:customStyle="1" w:styleId="898353D1D3234AEFBDBCDE5DDE85B479">
    <w:name w:val="898353D1D3234AEFBDBCDE5DDE85B479"/>
    <w:rsid w:val="007B7697"/>
  </w:style>
  <w:style w:type="paragraph" w:customStyle="1" w:styleId="D96231F7B4B54394A76C98C91B54A2BA">
    <w:name w:val="D96231F7B4B54394A76C98C91B54A2BA"/>
    <w:rsid w:val="007B7697"/>
  </w:style>
  <w:style w:type="paragraph" w:customStyle="1" w:styleId="CB30427D8A294AA0A480965D16084A381">
    <w:name w:val="CB30427D8A294AA0A480965D16084A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1">
    <w:name w:val="B1A877ABBF78477391393CC0712419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1">
    <w:name w:val="D1EF2DF10BD14677B8724855AE44434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">
    <w:name w:val="30FA10E18AA546EE8082541ED94B85B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1">
    <w:name w:val="618273B7C06B4912A9EB0E85E4A180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">
    <w:name w:val="359543F408244E4C915219E2B65CF77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1">
    <w:name w:val="69C354DBE5AA4C778622C1EF7F77602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6F53BC1D6E4A41A69E2404F8727684">
    <w:name w:val="EC6F53BC1D6E4A41A69E2404F8727684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1">
    <w:name w:val="988B14E74E144E1B91BD1070C528D90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">
    <w:name w:val="F3D9A3CD7C384B34BB7E9EA9ED049A2A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1">
    <w:name w:val="E6F004F970274C1E86B6A56E711C478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">
    <w:name w:val="CE2F75739CED4586BFE4380B66A8E9A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">
    <w:name w:val="D83B4EB1345346298D6AC04A1C2C68B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1">
    <w:name w:val="6450A64838B749DE84719D768C626C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">
    <w:name w:val="548BA8BCB38E48418F2F601FDC769E8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1">
    <w:name w:val="29F724682B4547DB859AA6939F154C3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">
    <w:name w:val="18DE6BD6D5324077B90DD2FF514B948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">
    <w:name w:val="2C3CBF37F6F74962A5515F410283C16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35E9C0776B460CB85FDBBE70326EBD">
    <w:name w:val="4B35E9C0776B460CB85FDBBE70326EB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">
    <w:name w:val="5095598FE6E4414EB5CB162CD1286D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">
    <w:name w:val="E1EFD79757B043BEB39B4A5F5916D369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">
    <w:name w:val="4FA2336CB7374907ACBE7D4F816F22B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">
    <w:name w:val="A105F4B75C174E9AA6237B2016C8E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">
    <w:name w:val="3E2C18A5A3A74F8CA5761C75EE656E1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">
    <w:name w:val="75D96BBB287D46BBB382751C0F56829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">
    <w:name w:val="BA2F88FC8B644E09B7BB755432D6F62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">
    <w:name w:val="19206A32E438411FBC0E828E1AE61FD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1">
    <w:name w:val="A2FFB615A00E4CA8B2F5A67A41EDEC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">
    <w:name w:val="C0B66E22D36740F3A3A8EC81E3E991E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1">
    <w:name w:val="F42D4DCA3A544667A41139F02102B4B61"/>
    <w:rsid w:val="007B7697"/>
    <w:rPr>
      <w:rFonts w:eastAsiaTheme="minorHAnsi"/>
    </w:rPr>
  </w:style>
  <w:style w:type="paragraph" w:customStyle="1" w:styleId="5AF20383D0474D5597591665BCE9055A6">
    <w:name w:val="5AF20383D0474D5597591665BCE9055A6"/>
    <w:rsid w:val="007B7697"/>
    <w:rPr>
      <w:rFonts w:eastAsiaTheme="minorHAnsi"/>
    </w:rPr>
  </w:style>
  <w:style w:type="paragraph" w:customStyle="1" w:styleId="1D83BB36814C4F888E8AE76AB9357D576">
    <w:name w:val="1D83BB36814C4F888E8AE76AB9357D576"/>
    <w:rsid w:val="007B7697"/>
    <w:rPr>
      <w:rFonts w:eastAsiaTheme="minorHAnsi"/>
    </w:rPr>
  </w:style>
  <w:style w:type="paragraph" w:customStyle="1" w:styleId="0C671431A5DE4D62BAA70CC82DC51D276">
    <w:name w:val="0C671431A5DE4D62BAA70CC82DC51D276"/>
    <w:rsid w:val="007B7697"/>
    <w:rPr>
      <w:rFonts w:eastAsiaTheme="minorHAnsi"/>
    </w:rPr>
  </w:style>
  <w:style w:type="paragraph" w:customStyle="1" w:styleId="A906F06CC02849A38415AABC0E3A91DF6">
    <w:name w:val="A906F06CC02849A38415AABC0E3A91DF6"/>
    <w:rsid w:val="007B7697"/>
    <w:rPr>
      <w:rFonts w:eastAsiaTheme="minorHAnsi"/>
    </w:rPr>
  </w:style>
  <w:style w:type="paragraph" w:customStyle="1" w:styleId="D96231F7B4B54394A76C98C91B54A2BA1">
    <w:name w:val="D96231F7B4B54394A76C98C91B54A2BA1"/>
    <w:rsid w:val="007B7697"/>
    <w:rPr>
      <w:rFonts w:eastAsiaTheme="minorHAnsi"/>
    </w:rPr>
  </w:style>
  <w:style w:type="paragraph" w:customStyle="1" w:styleId="845E85DE9CAA42FDB1FF8D25060FD09A">
    <w:name w:val="845E85DE9CAA42FDB1FF8D25060FD09A"/>
    <w:rsid w:val="007B7697"/>
    <w:rPr>
      <w:rFonts w:eastAsiaTheme="minorHAnsi"/>
    </w:rPr>
  </w:style>
  <w:style w:type="paragraph" w:customStyle="1" w:styleId="6E565223BA9D4E4EB39E72956562FFB11">
    <w:name w:val="6E565223BA9D4E4EB39E72956562FFB11"/>
    <w:rsid w:val="007B7697"/>
    <w:rPr>
      <w:rFonts w:eastAsiaTheme="minorHAnsi"/>
    </w:rPr>
  </w:style>
  <w:style w:type="paragraph" w:customStyle="1" w:styleId="C184A1F3F64E49D19B486858F96F49011">
    <w:name w:val="C184A1F3F64E49D19B486858F96F490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1">
    <w:name w:val="27D158F4A81F4B858317FA58B0281C951"/>
    <w:rsid w:val="007B7697"/>
    <w:rPr>
      <w:rFonts w:eastAsiaTheme="minorHAnsi"/>
    </w:rPr>
  </w:style>
  <w:style w:type="paragraph" w:customStyle="1" w:styleId="D9E1C13FC0F9413D8A9255569D77D6821">
    <w:name w:val="D9E1C13FC0F9413D8A9255569D77D6821"/>
    <w:rsid w:val="007B7697"/>
    <w:rPr>
      <w:rFonts w:eastAsiaTheme="minorHAnsi"/>
    </w:rPr>
  </w:style>
  <w:style w:type="paragraph" w:customStyle="1" w:styleId="D63F1DA4324A4ADEB7460D37054948631">
    <w:name w:val="D63F1DA4324A4ADEB7460D37054948631"/>
    <w:rsid w:val="007B7697"/>
    <w:rPr>
      <w:rFonts w:eastAsiaTheme="minorHAnsi"/>
    </w:rPr>
  </w:style>
  <w:style w:type="paragraph" w:customStyle="1" w:styleId="EAFD1B8491A94827B672C032C43BAC941">
    <w:name w:val="EAFD1B8491A94827B672C032C43BAC941"/>
    <w:rsid w:val="007B7697"/>
    <w:rPr>
      <w:rFonts w:eastAsiaTheme="minorHAnsi"/>
    </w:rPr>
  </w:style>
  <w:style w:type="paragraph" w:customStyle="1" w:styleId="4303BD00D2E4428784F03A95DAE436C71">
    <w:name w:val="4303BD00D2E4428784F03A95DAE436C71"/>
    <w:rsid w:val="007B7697"/>
    <w:rPr>
      <w:rFonts w:eastAsiaTheme="minorHAnsi"/>
    </w:rPr>
  </w:style>
  <w:style w:type="paragraph" w:customStyle="1" w:styleId="A5FCE149CC5E4C0887C25E4F4ECBE3011">
    <w:name w:val="A5FCE149CC5E4C0887C25E4F4ECBE3011"/>
    <w:rsid w:val="007B7697"/>
    <w:rPr>
      <w:rFonts w:eastAsiaTheme="minorHAnsi"/>
    </w:rPr>
  </w:style>
  <w:style w:type="paragraph" w:customStyle="1" w:styleId="898353D1D3234AEFBDBCDE5DDE85B4791">
    <w:name w:val="898353D1D3234AEFBDBCDE5DDE85B4791"/>
    <w:rsid w:val="007B7697"/>
    <w:rPr>
      <w:rFonts w:eastAsiaTheme="minorHAnsi"/>
    </w:rPr>
  </w:style>
  <w:style w:type="paragraph" w:customStyle="1" w:styleId="44FD96B608CC4F9C9F323233CA0E2AC1">
    <w:name w:val="44FD96B608CC4F9C9F323233CA0E2AC1"/>
    <w:rsid w:val="007B7697"/>
    <w:rPr>
      <w:rFonts w:eastAsiaTheme="minorHAnsi"/>
    </w:rPr>
  </w:style>
  <w:style w:type="paragraph" w:customStyle="1" w:styleId="D932B46EA1654D04B89A607E56642E351">
    <w:name w:val="D932B46EA1654D04B89A607E56642E351"/>
    <w:rsid w:val="007B7697"/>
    <w:rPr>
      <w:rFonts w:eastAsiaTheme="minorHAnsi"/>
    </w:rPr>
  </w:style>
  <w:style w:type="paragraph" w:customStyle="1" w:styleId="EC8240EB806546D182B091120BB50D491">
    <w:name w:val="EC8240EB806546D182B091120BB50D491"/>
    <w:rsid w:val="007B7697"/>
    <w:rPr>
      <w:rFonts w:eastAsiaTheme="minorHAnsi"/>
    </w:rPr>
  </w:style>
  <w:style w:type="paragraph" w:customStyle="1" w:styleId="903CC9FF0EE143369FDC1A86A8101486">
    <w:name w:val="903CC9FF0EE143369FDC1A86A8101486"/>
    <w:rsid w:val="007B7697"/>
    <w:rPr>
      <w:rFonts w:eastAsiaTheme="minorHAnsi"/>
    </w:rPr>
  </w:style>
  <w:style w:type="paragraph" w:customStyle="1" w:styleId="8CD15BE22342406A809A8F077FA298261">
    <w:name w:val="8CD15BE22342406A809A8F077FA298261"/>
    <w:rsid w:val="007B7697"/>
    <w:rPr>
      <w:rFonts w:eastAsiaTheme="minorHAnsi"/>
    </w:rPr>
  </w:style>
  <w:style w:type="paragraph" w:customStyle="1" w:styleId="5A4ED76E717B45928798C23B55BDAE351">
    <w:name w:val="5A4ED76E717B45928798C23B55BDAE351"/>
    <w:rsid w:val="007B7697"/>
    <w:rPr>
      <w:rFonts w:eastAsiaTheme="minorHAnsi"/>
    </w:rPr>
  </w:style>
  <w:style w:type="paragraph" w:customStyle="1" w:styleId="C43736ABF11D46C4B911FAE0B56CEF281">
    <w:name w:val="C43736ABF11D46C4B911FAE0B56CEF281"/>
    <w:rsid w:val="007B7697"/>
    <w:rPr>
      <w:rFonts w:eastAsiaTheme="minorHAnsi"/>
    </w:rPr>
  </w:style>
  <w:style w:type="paragraph" w:customStyle="1" w:styleId="8FC354A4976B49E3B22E1A29C0F4DD4A1">
    <w:name w:val="8FC354A4976B49E3B22E1A29C0F4DD4A1"/>
    <w:rsid w:val="007B7697"/>
    <w:rPr>
      <w:rFonts w:eastAsiaTheme="minorHAnsi"/>
    </w:rPr>
  </w:style>
  <w:style w:type="paragraph" w:customStyle="1" w:styleId="0ADF65EB0BE645E7BD590251E8E5DB9C1">
    <w:name w:val="0ADF65EB0BE645E7BD590251E8E5DB9C1"/>
    <w:rsid w:val="007B7697"/>
    <w:rPr>
      <w:rFonts w:eastAsiaTheme="minorHAnsi"/>
    </w:rPr>
  </w:style>
  <w:style w:type="paragraph" w:customStyle="1" w:styleId="6D0EBA63F0C742468D8900840D084F821">
    <w:name w:val="6D0EBA63F0C742468D8900840D084F821"/>
    <w:rsid w:val="007B7697"/>
    <w:rPr>
      <w:rFonts w:eastAsiaTheme="minorHAnsi"/>
    </w:rPr>
  </w:style>
  <w:style w:type="paragraph" w:customStyle="1" w:styleId="B6B9F7CDE0534971BAE0FE4DDE262D231">
    <w:name w:val="B6B9F7CDE0534971BAE0FE4DDE262D231"/>
    <w:rsid w:val="007B7697"/>
    <w:rPr>
      <w:rFonts w:eastAsiaTheme="minorHAnsi"/>
    </w:rPr>
  </w:style>
  <w:style w:type="paragraph" w:customStyle="1" w:styleId="76C6EAFB2C0E43C78479016282DEDDC91">
    <w:name w:val="76C6EAFB2C0E43C78479016282DEDDC91"/>
    <w:rsid w:val="007B7697"/>
    <w:rPr>
      <w:rFonts w:eastAsiaTheme="minorHAnsi"/>
    </w:rPr>
  </w:style>
  <w:style w:type="paragraph" w:customStyle="1" w:styleId="B9F2DC54978E4D64AF3B1D114C31C8A2">
    <w:name w:val="B9F2DC54978E4D64AF3B1D114C31C8A2"/>
    <w:rsid w:val="007B7697"/>
    <w:rPr>
      <w:rFonts w:eastAsiaTheme="minorHAnsi"/>
    </w:rPr>
  </w:style>
  <w:style w:type="paragraph" w:customStyle="1" w:styleId="4DB382F335E143D1A65AD12C653C5A191">
    <w:name w:val="4DB382F335E143D1A65AD12C653C5A191"/>
    <w:rsid w:val="007B7697"/>
    <w:rPr>
      <w:rFonts w:eastAsiaTheme="minorHAnsi"/>
    </w:rPr>
  </w:style>
  <w:style w:type="paragraph" w:customStyle="1" w:styleId="E8E8493026B74CC6ACAF73535FF7FE1C1">
    <w:name w:val="E8E8493026B74CC6ACAF73535FF7FE1C1"/>
    <w:rsid w:val="007B7697"/>
    <w:rPr>
      <w:rFonts w:eastAsiaTheme="minorHAnsi"/>
    </w:rPr>
  </w:style>
  <w:style w:type="paragraph" w:customStyle="1" w:styleId="C961296BEC294DB481D2D23520267465">
    <w:name w:val="C961296BEC294DB481D2D23520267465"/>
    <w:rsid w:val="007B7697"/>
    <w:rPr>
      <w:rFonts w:eastAsiaTheme="minorHAnsi"/>
    </w:rPr>
  </w:style>
  <w:style w:type="paragraph" w:customStyle="1" w:styleId="E65085FA4A8449E6ACA6F936D8003766">
    <w:name w:val="E65085FA4A8449E6ACA6F936D8003766"/>
    <w:rsid w:val="007B7697"/>
    <w:rPr>
      <w:rFonts w:eastAsiaTheme="minorHAnsi"/>
    </w:rPr>
  </w:style>
  <w:style w:type="paragraph" w:customStyle="1" w:styleId="5C44F96216F046C796BAC5F33B2E635E">
    <w:name w:val="5C44F96216F046C796BAC5F33B2E635E"/>
    <w:rsid w:val="007B7697"/>
    <w:rPr>
      <w:rFonts w:eastAsiaTheme="minorHAnsi"/>
    </w:rPr>
  </w:style>
  <w:style w:type="paragraph" w:customStyle="1" w:styleId="8267B38D2D6D461DA7DC68C112302B10">
    <w:name w:val="8267B38D2D6D461DA7DC68C112302B10"/>
    <w:rsid w:val="007B7697"/>
    <w:rPr>
      <w:rFonts w:eastAsiaTheme="minorHAnsi"/>
    </w:rPr>
  </w:style>
  <w:style w:type="paragraph" w:customStyle="1" w:styleId="1D0709AE76F64B018E2BD9D3DBFB66DF1">
    <w:name w:val="1D0709AE76F64B018E2BD9D3DBFB66DF1"/>
    <w:rsid w:val="007B7697"/>
    <w:rPr>
      <w:rFonts w:eastAsiaTheme="minorHAnsi"/>
    </w:rPr>
  </w:style>
  <w:style w:type="paragraph" w:customStyle="1" w:styleId="014F5C04BB22410C81F67729904375581">
    <w:name w:val="014F5C04BB22410C81F67729904375581"/>
    <w:rsid w:val="007B7697"/>
    <w:rPr>
      <w:rFonts w:eastAsiaTheme="minorHAnsi"/>
    </w:rPr>
  </w:style>
  <w:style w:type="paragraph" w:customStyle="1" w:styleId="B9A966E752EF41688ECB507D015082D91">
    <w:name w:val="B9A966E752EF41688ECB507D015082D91"/>
    <w:rsid w:val="007B7697"/>
    <w:rPr>
      <w:rFonts w:eastAsiaTheme="minorHAnsi"/>
    </w:rPr>
  </w:style>
  <w:style w:type="paragraph" w:customStyle="1" w:styleId="46A7D5AF3B744D088EEAE5CD6C10E70A1">
    <w:name w:val="46A7D5AF3B744D088EEAE5CD6C10E70A1"/>
    <w:rsid w:val="007B7697"/>
    <w:rPr>
      <w:rFonts w:eastAsiaTheme="minorHAnsi"/>
    </w:rPr>
  </w:style>
  <w:style w:type="paragraph" w:customStyle="1" w:styleId="BCB611364F9347DAA2812B71AE790C0A1">
    <w:name w:val="BCB611364F9347DAA2812B71AE790C0A1"/>
    <w:rsid w:val="007B7697"/>
    <w:rPr>
      <w:rFonts w:eastAsiaTheme="minorHAnsi"/>
    </w:rPr>
  </w:style>
  <w:style w:type="paragraph" w:customStyle="1" w:styleId="460FFF3674E14D72998229450119FCEB1">
    <w:name w:val="460FFF3674E14D72998229450119FCEB1"/>
    <w:rsid w:val="007B7697"/>
    <w:rPr>
      <w:rFonts w:eastAsiaTheme="minorHAnsi"/>
    </w:rPr>
  </w:style>
  <w:style w:type="paragraph" w:customStyle="1" w:styleId="264BAB5FDC0040D59FCD702B943351BC1">
    <w:name w:val="264BAB5FDC0040D59FCD702B943351BC1"/>
    <w:rsid w:val="007B7697"/>
    <w:rPr>
      <w:rFonts w:eastAsiaTheme="minorHAnsi"/>
    </w:rPr>
  </w:style>
  <w:style w:type="paragraph" w:customStyle="1" w:styleId="A1A5D004AC464522AE9740F47D4815E51">
    <w:name w:val="A1A5D004AC464522AE9740F47D4815E51"/>
    <w:rsid w:val="007B7697"/>
    <w:rPr>
      <w:rFonts w:eastAsiaTheme="minorHAnsi"/>
    </w:rPr>
  </w:style>
  <w:style w:type="paragraph" w:customStyle="1" w:styleId="228DFE730EE2445F88E4473929BCB0191">
    <w:name w:val="228DFE730EE2445F88E4473929BCB0191"/>
    <w:rsid w:val="007B7697"/>
    <w:rPr>
      <w:rFonts w:eastAsiaTheme="minorHAnsi"/>
    </w:rPr>
  </w:style>
  <w:style w:type="paragraph" w:customStyle="1" w:styleId="F78F108F90C34D70AE86C5A1043104061">
    <w:name w:val="F78F108F90C34D70AE86C5A1043104061"/>
    <w:rsid w:val="007B7697"/>
    <w:rPr>
      <w:rFonts w:eastAsiaTheme="minorHAnsi"/>
    </w:rPr>
  </w:style>
  <w:style w:type="paragraph" w:customStyle="1" w:styleId="EDC3D059C9B9474E9803BC0E7C2D08D61">
    <w:name w:val="EDC3D059C9B9474E9803BC0E7C2D08D61"/>
    <w:rsid w:val="007B7697"/>
    <w:rPr>
      <w:rFonts w:eastAsiaTheme="minorHAnsi"/>
    </w:rPr>
  </w:style>
  <w:style w:type="paragraph" w:customStyle="1" w:styleId="042546AAA6F04535AE13F68E252FBBAD1">
    <w:name w:val="042546AAA6F04535AE13F68E252FBBAD1"/>
    <w:rsid w:val="007B7697"/>
    <w:rPr>
      <w:rFonts w:eastAsiaTheme="minorHAnsi"/>
    </w:rPr>
  </w:style>
  <w:style w:type="paragraph" w:customStyle="1" w:styleId="F648E57EDDDA4103BEB6EB2027F886FE1">
    <w:name w:val="F648E57EDDDA4103BEB6EB2027F886FE1"/>
    <w:rsid w:val="007B7697"/>
    <w:rPr>
      <w:rFonts w:eastAsiaTheme="minorHAnsi"/>
    </w:rPr>
  </w:style>
  <w:style w:type="paragraph" w:customStyle="1" w:styleId="7A0E2DA54B564033AADF8E0A308E3BD61">
    <w:name w:val="7A0E2DA54B564033AADF8E0A308E3BD61"/>
    <w:rsid w:val="007B7697"/>
    <w:rPr>
      <w:rFonts w:eastAsiaTheme="minorHAnsi"/>
    </w:rPr>
  </w:style>
  <w:style w:type="paragraph" w:customStyle="1" w:styleId="BE297880B0664BCDAEF10213354D0B901">
    <w:name w:val="BE297880B0664BCDAEF10213354D0B901"/>
    <w:rsid w:val="007B7697"/>
    <w:rPr>
      <w:rFonts w:eastAsiaTheme="minorHAnsi"/>
    </w:rPr>
  </w:style>
  <w:style w:type="paragraph" w:customStyle="1" w:styleId="2D5EF8DC645D4489AE2CC323A682CD321">
    <w:name w:val="2D5EF8DC645D4489AE2CC323A682CD321"/>
    <w:rsid w:val="007B7697"/>
    <w:rPr>
      <w:rFonts w:eastAsiaTheme="minorHAnsi"/>
    </w:rPr>
  </w:style>
  <w:style w:type="paragraph" w:customStyle="1" w:styleId="31B268B3792447D3ABE392508DF4BC9C">
    <w:name w:val="31B268B3792447D3ABE392508DF4BC9C"/>
    <w:rsid w:val="007B7697"/>
    <w:rPr>
      <w:rFonts w:eastAsiaTheme="minorHAnsi"/>
    </w:rPr>
  </w:style>
  <w:style w:type="paragraph" w:customStyle="1" w:styleId="2A162FDA4D8D460AB3656054947C08A8">
    <w:name w:val="2A162FDA4D8D460AB3656054947C08A8"/>
    <w:rsid w:val="007B7697"/>
    <w:rPr>
      <w:rFonts w:eastAsiaTheme="minorHAnsi"/>
    </w:rPr>
  </w:style>
  <w:style w:type="paragraph" w:customStyle="1" w:styleId="58FCA5FD42AC4D3C88A91BA7A499238C">
    <w:name w:val="58FCA5FD42AC4D3C88A91BA7A499238C"/>
    <w:rsid w:val="007B7697"/>
    <w:rPr>
      <w:rFonts w:eastAsiaTheme="minorHAnsi"/>
    </w:rPr>
  </w:style>
  <w:style w:type="paragraph" w:customStyle="1" w:styleId="4A6D7A85299643B5845B1F33D648F4081">
    <w:name w:val="4A6D7A85299643B5845B1F33D648F4081"/>
    <w:rsid w:val="007B7697"/>
    <w:rPr>
      <w:rFonts w:eastAsiaTheme="minorHAnsi"/>
    </w:rPr>
  </w:style>
  <w:style w:type="paragraph" w:customStyle="1" w:styleId="DA4CBAEC936B4A30A43F5E9602AAE0581">
    <w:name w:val="DA4CBAEC936B4A30A43F5E9602AAE0581"/>
    <w:rsid w:val="007B7697"/>
    <w:rPr>
      <w:rFonts w:eastAsiaTheme="minorHAnsi"/>
    </w:rPr>
  </w:style>
  <w:style w:type="paragraph" w:customStyle="1" w:styleId="08DB1DBF8085480A8A4FE5487F2740BE1">
    <w:name w:val="08DB1DBF8085480A8A4FE5487F2740BE1"/>
    <w:rsid w:val="007B7697"/>
    <w:rPr>
      <w:rFonts w:eastAsiaTheme="minorHAnsi"/>
    </w:rPr>
  </w:style>
  <w:style w:type="paragraph" w:customStyle="1" w:styleId="50B239A143F841C5A54A7D561728A5E21">
    <w:name w:val="50B239A143F841C5A54A7D561728A5E21"/>
    <w:rsid w:val="007B7697"/>
    <w:rPr>
      <w:rFonts w:eastAsiaTheme="minorHAnsi"/>
    </w:rPr>
  </w:style>
  <w:style w:type="paragraph" w:customStyle="1" w:styleId="2F95F946BDDD4275B5538079E51A54891">
    <w:name w:val="2F95F946BDDD4275B5538079E51A54891"/>
    <w:rsid w:val="007B7697"/>
    <w:rPr>
      <w:rFonts w:eastAsiaTheme="minorHAnsi"/>
    </w:rPr>
  </w:style>
  <w:style w:type="paragraph" w:customStyle="1" w:styleId="A744815489F4469184FE1F2F434D0CDF1">
    <w:name w:val="A744815489F4469184FE1F2F434D0CDF1"/>
    <w:rsid w:val="007B7697"/>
    <w:rPr>
      <w:rFonts w:eastAsiaTheme="minorHAnsi"/>
    </w:rPr>
  </w:style>
  <w:style w:type="paragraph" w:customStyle="1" w:styleId="0CFADBD0B7EA47C5AAD6D656A2CD2BA01">
    <w:name w:val="0CFADBD0B7EA47C5AAD6D656A2CD2BA01"/>
    <w:rsid w:val="007B7697"/>
    <w:rPr>
      <w:rFonts w:eastAsiaTheme="minorHAnsi"/>
    </w:rPr>
  </w:style>
  <w:style w:type="paragraph" w:customStyle="1" w:styleId="D4C16506615B4C5FB9DC4371BAF33E831">
    <w:name w:val="D4C16506615B4C5FB9DC4371BAF33E831"/>
    <w:rsid w:val="007B7697"/>
    <w:rPr>
      <w:rFonts w:eastAsiaTheme="minorHAnsi"/>
    </w:rPr>
  </w:style>
  <w:style w:type="paragraph" w:customStyle="1" w:styleId="801AA6F3FED54A57A0835768E8E19BD11">
    <w:name w:val="801AA6F3FED54A57A0835768E8E19BD11"/>
    <w:rsid w:val="007B7697"/>
    <w:rPr>
      <w:rFonts w:eastAsiaTheme="minorHAnsi"/>
    </w:rPr>
  </w:style>
  <w:style w:type="paragraph" w:customStyle="1" w:styleId="A468E7CBCB0740A3B521D29B91A551851">
    <w:name w:val="A468E7CBCB0740A3B521D29B91A551851"/>
    <w:rsid w:val="007B7697"/>
    <w:rPr>
      <w:rFonts w:eastAsiaTheme="minorHAnsi"/>
    </w:rPr>
  </w:style>
  <w:style w:type="paragraph" w:customStyle="1" w:styleId="63B152712FF64051A1A79836CF3F1649">
    <w:name w:val="63B152712FF64051A1A79836CF3F1649"/>
    <w:rsid w:val="007B7697"/>
    <w:rPr>
      <w:rFonts w:eastAsiaTheme="minorHAnsi"/>
    </w:rPr>
  </w:style>
  <w:style w:type="paragraph" w:customStyle="1" w:styleId="CDEAA8FC71434980AC8655251FA13B3B">
    <w:name w:val="CDEAA8FC71434980AC8655251FA13B3B"/>
    <w:rsid w:val="007B7697"/>
    <w:rPr>
      <w:rFonts w:eastAsiaTheme="minorHAnsi"/>
    </w:rPr>
  </w:style>
  <w:style w:type="paragraph" w:customStyle="1" w:styleId="795E4F4036724693B46DA81E4E698DAE">
    <w:name w:val="795E4F4036724693B46DA81E4E698DAE"/>
    <w:rsid w:val="007B7697"/>
    <w:rPr>
      <w:rFonts w:eastAsiaTheme="minorHAnsi"/>
    </w:rPr>
  </w:style>
  <w:style w:type="paragraph" w:customStyle="1" w:styleId="B362D57E5FC842E0B111DEC39886325C">
    <w:name w:val="B362D57E5FC842E0B111DEC39886325C"/>
    <w:rsid w:val="007B7697"/>
    <w:rPr>
      <w:rFonts w:eastAsiaTheme="minorHAnsi"/>
    </w:rPr>
  </w:style>
  <w:style w:type="paragraph" w:customStyle="1" w:styleId="9A8A3CE1D6E046F8BB9739AE8D698AC6">
    <w:name w:val="9A8A3CE1D6E046F8BB9739AE8D698AC6"/>
    <w:rsid w:val="007B7697"/>
    <w:rPr>
      <w:rFonts w:eastAsiaTheme="minorHAnsi"/>
    </w:rPr>
  </w:style>
  <w:style w:type="paragraph" w:customStyle="1" w:styleId="AE382DAEE7DE4E5586CF3B988E991030">
    <w:name w:val="AE382DAEE7DE4E5586CF3B988E991030"/>
    <w:rsid w:val="007B7697"/>
    <w:rPr>
      <w:rFonts w:eastAsiaTheme="minorHAnsi"/>
    </w:rPr>
  </w:style>
  <w:style w:type="paragraph" w:customStyle="1" w:styleId="9AE6703245F1434089742FF04FC27BB4">
    <w:name w:val="9AE6703245F1434089742FF04FC27BB4"/>
    <w:rsid w:val="007B7697"/>
    <w:rPr>
      <w:rFonts w:eastAsiaTheme="minorHAnsi"/>
    </w:rPr>
  </w:style>
  <w:style w:type="paragraph" w:customStyle="1" w:styleId="8365CDB2A7674B318D64BCF0AB00F5B4">
    <w:name w:val="8365CDB2A7674B318D64BCF0AB00F5B4"/>
    <w:rsid w:val="007B7697"/>
    <w:rPr>
      <w:rFonts w:eastAsiaTheme="minorHAnsi"/>
    </w:rPr>
  </w:style>
  <w:style w:type="paragraph" w:customStyle="1" w:styleId="931734EB321F4496B412BD0508DEA764">
    <w:name w:val="931734EB321F4496B412BD0508DEA764"/>
    <w:rsid w:val="007B7697"/>
    <w:rPr>
      <w:rFonts w:eastAsiaTheme="minorHAnsi"/>
    </w:rPr>
  </w:style>
  <w:style w:type="paragraph" w:customStyle="1" w:styleId="C2CD03634207489DB1C3C387A8A896B1">
    <w:name w:val="C2CD03634207489DB1C3C387A8A896B1"/>
    <w:rsid w:val="007B7697"/>
    <w:rPr>
      <w:rFonts w:eastAsiaTheme="minorHAnsi"/>
    </w:rPr>
  </w:style>
  <w:style w:type="paragraph" w:customStyle="1" w:styleId="96916A38AF6841FD9DD9E55E7D34DC19">
    <w:name w:val="96916A38AF6841FD9DD9E55E7D34DC19"/>
    <w:rsid w:val="007B7697"/>
    <w:rPr>
      <w:rFonts w:eastAsiaTheme="minorHAnsi"/>
    </w:rPr>
  </w:style>
  <w:style w:type="paragraph" w:customStyle="1" w:styleId="A89B56BE3FA54F1EB0DF6C8E04726BD3">
    <w:name w:val="A89B56BE3FA54F1EB0DF6C8E04726BD3"/>
    <w:rsid w:val="007B7697"/>
    <w:rPr>
      <w:rFonts w:eastAsiaTheme="minorHAnsi"/>
    </w:rPr>
  </w:style>
  <w:style w:type="paragraph" w:customStyle="1" w:styleId="F8E1047451944441A88ABD85B6C95EF5">
    <w:name w:val="F8E1047451944441A88ABD85B6C95EF5"/>
    <w:rsid w:val="007B7697"/>
    <w:rPr>
      <w:rFonts w:eastAsiaTheme="minorHAnsi"/>
    </w:rPr>
  </w:style>
  <w:style w:type="paragraph" w:customStyle="1" w:styleId="3E7A4DF811C14257AE4FD1FBC49BEB6C">
    <w:name w:val="3E7A4DF811C14257AE4FD1FBC49BEB6C"/>
    <w:rsid w:val="007B7697"/>
    <w:rPr>
      <w:rFonts w:eastAsiaTheme="minorHAnsi"/>
    </w:rPr>
  </w:style>
  <w:style w:type="paragraph" w:customStyle="1" w:styleId="229DF2A636DE4D0F9222E6A1F146AFE61">
    <w:name w:val="229DF2A636DE4D0F9222E6A1F146AFE61"/>
    <w:rsid w:val="007B7697"/>
    <w:rPr>
      <w:rFonts w:eastAsiaTheme="minorHAnsi"/>
    </w:rPr>
  </w:style>
  <w:style w:type="paragraph" w:customStyle="1" w:styleId="238F25B88BBC4EEA97480A655FF1F5EF">
    <w:name w:val="238F25B88BBC4EEA97480A655FF1F5EF"/>
    <w:rsid w:val="007B7697"/>
    <w:rPr>
      <w:rFonts w:eastAsiaTheme="minorHAnsi"/>
    </w:rPr>
  </w:style>
  <w:style w:type="paragraph" w:customStyle="1" w:styleId="FA739E41EE4F42C5B04A2E7E96D6022D">
    <w:name w:val="FA739E41EE4F42C5B04A2E7E96D6022D"/>
    <w:rsid w:val="007B7697"/>
    <w:rPr>
      <w:rFonts w:eastAsiaTheme="minorHAnsi"/>
    </w:rPr>
  </w:style>
  <w:style w:type="paragraph" w:customStyle="1" w:styleId="0E6D866A95774F9B8EBEA535C49B4E3C">
    <w:name w:val="0E6D866A95774F9B8EBEA535C49B4E3C"/>
    <w:rsid w:val="007B7697"/>
    <w:rPr>
      <w:rFonts w:eastAsiaTheme="minorHAnsi"/>
    </w:rPr>
  </w:style>
  <w:style w:type="paragraph" w:customStyle="1" w:styleId="C0D1D78AA49C4ADFAE31DBCD88D4B6EB1">
    <w:name w:val="C0D1D78AA49C4ADFAE31DBCD88D4B6E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91AF2ABDE543B3A6E1875808F819C2">
    <w:name w:val="E391AF2ABDE543B3A6E1875808F819C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DEA267622E4D8E9E6CC0E3A8F134A7">
    <w:name w:val="6ADEA267622E4D8E9E6CC0E3A8F134A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93C99A57894648A5189C61808B2143">
    <w:name w:val="D393C99A57894648A5189C61808B2143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">
    <w:name w:val="C5B4BD8D29A1447B891ECEA6A92AD647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">
    <w:name w:val="BC2D42A687F846EB94C728C39DF650BB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">
    <w:name w:val="701B5917D9384387B8B0668329290800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">
    <w:name w:val="4BEFBFB7D403475EAD6237CDA5E90A68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">
    <w:name w:val="04E924CFA6A54BDDAFE03887841748F3"/>
    <w:rsid w:val="007B7697"/>
    <w:rPr>
      <w:rFonts w:eastAsiaTheme="minorHAnsi"/>
    </w:rPr>
  </w:style>
  <w:style w:type="paragraph" w:customStyle="1" w:styleId="AA8E719ABE8D4B43934F10CD1ABB64EB1">
    <w:name w:val="AA8E719ABE8D4B43934F10CD1ABB64EB1"/>
    <w:rsid w:val="007B7697"/>
    <w:rPr>
      <w:rFonts w:eastAsiaTheme="minorHAnsi"/>
    </w:rPr>
  </w:style>
  <w:style w:type="paragraph" w:customStyle="1" w:styleId="5F3AC1E655F149588806E5A51403D7D31">
    <w:name w:val="5F3AC1E655F149588806E5A51403D7D31"/>
    <w:rsid w:val="007B7697"/>
    <w:rPr>
      <w:rFonts w:eastAsiaTheme="minorHAnsi"/>
    </w:rPr>
  </w:style>
  <w:style w:type="paragraph" w:customStyle="1" w:styleId="7FD1983AD3144D8F9074A09FE2BEE1591">
    <w:name w:val="7FD1983AD3144D8F9074A09FE2BEE1591"/>
    <w:rsid w:val="007B7697"/>
    <w:rPr>
      <w:rFonts w:eastAsiaTheme="minorHAnsi"/>
    </w:rPr>
  </w:style>
  <w:style w:type="paragraph" w:customStyle="1" w:styleId="029C6982E6484E998C15FC2FFA8A7BFC1">
    <w:name w:val="029C6982E6484E998C15FC2FFA8A7BFC1"/>
    <w:rsid w:val="007B7697"/>
    <w:rPr>
      <w:rFonts w:eastAsiaTheme="minorHAnsi"/>
    </w:rPr>
  </w:style>
  <w:style w:type="paragraph" w:customStyle="1" w:styleId="C852B99C658F4CE6AD8E206079E3528A1">
    <w:name w:val="C852B99C658F4CE6AD8E206079E3528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">
    <w:name w:val="80EB4002DDF543B8B7004C452EE7B9BC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">
    <w:name w:val="F9C6533C1E864A0BBD94C648065B684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">
    <w:name w:val="EA5B4C1510D548428F23E5DE410C91FF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">
    <w:name w:val="4AC15AD9E32B4F5AB87DB3A881AC141D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">
    <w:name w:val="F4B26D0D936943EF8627366508B11AA1"/>
    <w:rsid w:val="007B7697"/>
  </w:style>
  <w:style w:type="paragraph" w:customStyle="1" w:styleId="CB30427D8A294AA0A480965D16084A382">
    <w:name w:val="CB30427D8A294AA0A480965D16084A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877ABBF78477391393CC0712419472">
    <w:name w:val="B1A877ABBF78477391393CC0712419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EF2DF10BD14677B8724855AE4443422">
    <w:name w:val="D1EF2DF10BD14677B8724855AE44434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FA10E18AA546EE8082541ED94B85B91">
    <w:name w:val="30FA10E18AA546EE8082541ED94B85B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8273B7C06B4912A9EB0E85E4A180232">
    <w:name w:val="618273B7C06B4912A9EB0E85E4A180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9543F408244E4C915219E2B65CF7771">
    <w:name w:val="359543F408244E4C915219E2B65CF77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C354DBE5AA4C778622C1EF7F77602F2">
    <w:name w:val="69C354DBE5AA4C778622C1EF7F77602F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8B14E74E144E1B91BD1070C528D90B2">
    <w:name w:val="988B14E74E144E1B91BD1070C528D90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D9A3CD7C384B34BB7E9EA9ED049A2A1">
    <w:name w:val="F3D9A3CD7C384B34BB7E9EA9ED049A2A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F004F970274C1E86B6A56E711C47822">
    <w:name w:val="E6F004F970274C1E86B6A56E711C4782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2F75739CED4586BFE4380B66A8E9AB1">
    <w:name w:val="CE2F75739CED4586BFE4380B66A8E9A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B4EB1345346298D6AC04A1C2C68B31">
    <w:name w:val="D83B4EB1345346298D6AC04A1C2C68B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50A64838B749DE84719D768C626C232">
    <w:name w:val="6450A64838B749DE84719D768C626C23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8BA8BCB38E48418F2F601FDC769E881">
    <w:name w:val="548BA8BCB38E48418F2F601FDC769E8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9F724682B4547DB859AA6939F154C382">
    <w:name w:val="29F724682B4547DB859AA6939F154C38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DE6BD6D5324077B90DD2FF514B94831">
    <w:name w:val="18DE6BD6D5324077B90DD2FF514B948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C3CBF37F6F74962A5515F410283C16B1">
    <w:name w:val="2C3CBF37F6F74962A5515F410283C16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5598FE6E4414EB5CB162CD1286D121">
    <w:name w:val="5095598FE6E4414EB5CB162CD1286D12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1EFD79757B043BEB39B4A5F5916D3691">
    <w:name w:val="E1EFD79757B043BEB39B4A5F5916D369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2336CB7374907ACBE7D4F816F22B01">
    <w:name w:val="4FA2336CB7374907ACBE7D4F816F22B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05F4B75C174E9AA6237B2016C8E1E81">
    <w:name w:val="A105F4B75C174E9AA6237B2016C8E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2C18A5A3A74F8CA5761C75EE656E101">
    <w:name w:val="3E2C18A5A3A74F8CA5761C75EE656E1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D96BBB287D46BBB382751C0F56829D1">
    <w:name w:val="75D96BBB287D46BBB382751C0F56829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2F88FC8B644E09B7BB755432D6F6231">
    <w:name w:val="BA2F88FC8B644E09B7BB755432D6F623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206A32E438411FBC0E828E1AE61FDD1">
    <w:name w:val="19206A32E438411FBC0E828E1AE61FD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FFB615A00E4CA8B2F5A67A41EDEC472">
    <w:name w:val="A2FFB615A00E4CA8B2F5A67A41EDEC47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B66E22D36740F3A3A8EC81E3E991E81">
    <w:name w:val="C0B66E22D36740F3A3A8EC81E3E991E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2D4DCA3A544667A41139F02102B4B62">
    <w:name w:val="F42D4DCA3A544667A41139F02102B4B62"/>
    <w:rsid w:val="007B7697"/>
    <w:rPr>
      <w:rFonts w:eastAsiaTheme="minorHAnsi"/>
    </w:rPr>
  </w:style>
  <w:style w:type="paragraph" w:customStyle="1" w:styleId="5AF20383D0474D5597591665BCE9055A7">
    <w:name w:val="5AF20383D0474D5597591665BCE9055A7"/>
    <w:rsid w:val="007B7697"/>
    <w:rPr>
      <w:rFonts w:eastAsiaTheme="minorHAnsi"/>
    </w:rPr>
  </w:style>
  <w:style w:type="paragraph" w:customStyle="1" w:styleId="1D83BB36814C4F888E8AE76AB9357D577">
    <w:name w:val="1D83BB36814C4F888E8AE76AB9357D577"/>
    <w:rsid w:val="007B7697"/>
    <w:rPr>
      <w:rFonts w:eastAsiaTheme="minorHAnsi"/>
    </w:rPr>
  </w:style>
  <w:style w:type="paragraph" w:customStyle="1" w:styleId="0C671431A5DE4D62BAA70CC82DC51D277">
    <w:name w:val="0C671431A5DE4D62BAA70CC82DC51D277"/>
    <w:rsid w:val="007B7697"/>
    <w:rPr>
      <w:rFonts w:eastAsiaTheme="minorHAnsi"/>
    </w:rPr>
  </w:style>
  <w:style w:type="paragraph" w:customStyle="1" w:styleId="A906F06CC02849A38415AABC0E3A91DF7">
    <w:name w:val="A906F06CC02849A38415AABC0E3A91DF7"/>
    <w:rsid w:val="007B7697"/>
    <w:rPr>
      <w:rFonts w:eastAsiaTheme="minorHAnsi"/>
    </w:rPr>
  </w:style>
  <w:style w:type="paragraph" w:customStyle="1" w:styleId="D96231F7B4B54394A76C98C91B54A2BA2">
    <w:name w:val="D96231F7B4B54394A76C98C91B54A2BA2"/>
    <w:rsid w:val="007B7697"/>
    <w:rPr>
      <w:rFonts w:eastAsiaTheme="minorHAnsi"/>
    </w:rPr>
  </w:style>
  <w:style w:type="paragraph" w:customStyle="1" w:styleId="A6496D0E06394D8D9201AE987CD2D6CE">
    <w:name w:val="A6496D0E06394D8D9201AE987CD2D6CE"/>
    <w:rsid w:val="007B7697"/>
    <w:rPr>
      <w:rFonts w:eastAsiaTheme="minorHAnsi"/>
    </w:rPr>
  </w:style>
  <w:style w:type="paragraph" w:customStyle="1" w:styleId="845E85DE9CAA42FDB1FF8D25060FD09A1">
    <w:name w:val="845E85DE9CAA42FDB1FF8D25060FD09A1"/>
    <w:rsid w:val="007B7697"/>
    <w:rPr>
      <w:rFonts w:eastAsiaTheme="minorHAnsi"/>
    </w:rPr>
  </w:style>
  <w:style w:type="paragraph" w:customStyle="1" w:styleId="6E565223BA9D4E4EB39E72956562FFB12">
    <w:name w:val="6E565223BA9D4E4EB39E72956562FFB12"/>
    <w:rsid w:val="007B7697"/>
    <w:rPr>
      <w:rFonts w:eastAsiaTheme="minorHAnsi"/>
    </w:rPr>
  </w:style>
  <w:style w:type="paragraph" w:customStyle="1" w:styleId="C184A1F3F64E49D19B486858F96F49012">
    <w:name w:val="C184A1F3F64E49D19B486858F96F4901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D158F4A81F4B858317FA58B0281C952">
    <w:name w:val="27D158F4A81F4B858317FA58B0281C952"/>
    <w:rsid w:val="007B7697"/>
    <w:rPr>
      <w:rFonts w:eastAsiaTheme="minorHAnsi"/>
    </w:rPr>
  </w:style>
  <w:style w:type="paragraph" w:customStyle="1" w:styleId="D9E1C13FC0F9413D8A9255569D77D6822">
    <w:name w:val="D9E1C13FC0F9413D8A9255569D77D6822"/>
    <w:rsid w:val="007B7697"/>
    <w:rPr>
      <w:rFonts w:eastAsiaTheme="minorHAnsi"/>
    </w:rPr>
  </w:style>
  <w:style w:type="paragraph" w:customStyle="1" w:styleId="D63F1DA4324A4ADEB7460D37054948632">
    <w:name w:val="D63F1DA4324A4ADEB7460D37054948632"/>
    <w:rsid w:val="007B7697"/>
    <w:rPr>
      <w:rFonts w:eastAsiaTheme="minorHAnsi"/>
    </w:rPr>
  </w:style>
  <w:style w:type="paragraph" w:customStyle="1" w:styleId="EAFD1B8491A94827B672C032C43BAC942">
    <w:name w:val="EAFD1B8491A94827B672C032C43BAC942"/>
    <w:rsid w:val="007B7697"/>
    <w:rPr>
      <w:rFonts w:eastAsiaTheme="minorHAnsi"/>
    </w:rPr>
  </w:style>
  <w:style w:type="paragraph" w:customStyle="1" w:styleId="4303BD00D2E4428784F03A95DAE436C72">
    <w:name w:val="4303BD00D2E4428784F03A95DAE436C72"/>
    <w:rsid w:val="007B7697"/>
    <w:rPr>
      <w:rFonts w:eastAsiaTheme="minorHAnsi"/>
    </w:rPr>
  </w:style>
  <w:style w:type="paragraph" w:customStyle="1" w:styleId="A5FCE149CC5E4C0887C25E4F4ECBE3012">
    <w:name w:val="A5FCE149CC5E4C0887C25E4F4ECBE3012"/>
    <w:rsid w:val="007B7697"/>
    <w:rPr>
      <w:rFonts w:eastAsiaTheme="minorHAnsi"/>
    </w:rPr>
  </w:style>
  <w:style w:type="paragraph" w:customStyle="1" w:styleId="898353D1D3234AEFBDBCDE5DDE85B4792">
    <w:name w:val="898353D1D3234AEFBDBCDE5DDE85B4792"/>
    <w:rsid w:val="007B7697"/>
    <w:rPr>
      <w:rFonts w:eastAsiaTheme="minorHAnsi"/>
    </w:rPr>
  </w:style>
  <w:style w:type="paragraph" w:customStyle="1" w:styleId="44FD96B608CC4F9C9F323233CA0E2AC11">
    <w:name w:val="44FD96B608CC4F9C9F323233CA0E2AC11"/>
    <w:rsid w:val="007B7697"/>
    <w:rPr>
      <w:rFonts w:eastAsiaTheme="minorHAnsi"/>
    </w:rPr>
  </w:style>
  <w:style w:type="paragraph" w:customStyle="1" w:styleId="D932B46EA1654D04B89A607E56642E352">
    <w:name w:val="D932B46EA1654D04B89A607E56642E352"/>
    <w:rsid w:val="007B7697"/>
    <w:rPr>
      <w:rFonts w:eastAsiaTheme="minorHAnsi"/>
    </w:rPr>
  </w:style>
  <w:style w:type="paragraph" w:customStyle="1" w:styleId="903CC9FF0EE143369FDC1A86A81014861">
    <w:name w:val="903CC9FF0EE143369FDC1A86A81014861"/>
    <w:rsid w:val="007B7697"/>
    <w:rPr>
      <w:rFonts w:eastAsiaTheme="minorHAnsi"/>
    </w:rPr>
  </w:style>
  <w:style w:type="paragraph" w:customStyle="1" w:styleId="8CD15BE22342406A809A8F077FA298262">
    <w:name w:val="8CD15BE22342406A809A8F077FA298262"/>
    <w:rsid w:val="007B7697"/>
    <w:rPr>
      <w:rFonts w:eastAsiaTheme="minorHAnsi"/>
    </w:rPr>
  </w:style>
  <w:style w:type="paragraph" w:customStyle="1" w:styleId="5A4ED76E717B45928798C23B55BDAE352">
    <w:name w:val="5A4ED76E717B45928798C23B55BDAE352"/>
    <w:rsid w:val="007B7697"/>
    <w:rPr>
      <w:rFonts w:eastAsiaTheme="minorHAnsi"/>
    </w:rPr>
  </w:style>
  <w:style w:type="paragraph" w:customStyle="1" w:styleId="C43736ABF11D46C4B911FAE0B56CEF282">
    <w:name w:val="C43736ABF11D46C4B911FAE0B56CEF282"/>
    <w:rsid w:val="007B7697"/>
    <w:rPr>
      <w:rFonts w:eastAsiaTheme="minorHAnsi"/>
    </w:rPr>
  </w:style>
  <w:style w:type="paragraph" w:customStyle="1" w:styleId="8FC354A4976B49E3B22E1A29C0F4DD4A2">
    <w:name w:val="8FC354A4976B49E3B22E1A29C0F4DD4A2"/>
    <w:rsid w:val="007B7697"/>
    <w:rPr>
      <w:rFonts w:eastAsiaTheme="minorHAnsi"/>
    </w:rPr>
  </w:style>
  <w:style w:type="paragraph" w:customStyle="1" w:styleId="0ADF65EB0BE645E7BD590251E8E5DB9C2">
    <w:name w:val="0ADF65EB0BE645E7BD590251E8E5DB9C2"/>
    <w:rsid w:val="007B7697"/>
    <w:rPr>
      <w:rFonts w:eastAsiaTheme="minorHAnsi"/>
    </w:rPr>
  </w:style>
  <w:style w:type="paragraph" w:customStyle="1" w:styleId="6D0EBA63F0C742468D8900840D084F822">
    <w:name w:val="6D0EBA63F0C742468D8900840D084F822"/>
    <w:rsid w:val="007B7697"/>
    <w:rPr>
      <w:rFonts w:eastAsiaTheme="minorHAnsi"/>
    </w:rPr>
  </w:style>
  <w:style w:type="paragraph" w:customStyle="1" w:styleId="B6B9F7CDE0534971BAE0FE4DDE262D232">
    <w:name w:val="B6B9F7CDE0534971BAE0FE4DDE262D232"/>
    <w:rsid w:val="007B7697"/>
    <w:rPr>
      <w:rFonts w:eastAsiaTheme="minorHAnsi"/>
    </w:rPr>
  </w:style>
  <w:style w:type="paragraph" w:customStyle="1" w:styleId="76C6EAFB2C0E43C78479016282DEDDC92">
    <w:name w:val="76C6EAFB2C0E43C78479016282DEDDC92"/>
    <w:rsid w:val="007B7697"/>
    <w:rPr>
      <w:rFonts w:eastAsiaTheme="minorHAnsi"/>
    </w:rPr>
  </w:style>
  <w:style w:type="paragraph" w:customStyle="1" w:styleId="61A183E563CA4B6FA0F1BC2642AE5123">
    <w:name w:val="61A183E563CA4B6FA0F1BC2642AE5123"/>
    <w:rsid w:val="007B7697"/>
    <w:rPr>
      <w:rFonts w:eastAsiaTheme="minorHAnsi"/>
    </w:rPr>
  </w:style>
  <w:style w:type="paragraph" w:customStyle="1" w:styleId="B9F2DC54978E4D64AF3B1D114C31C8A21">
    <w:name w:val="B9F2DC54978E4D64AF3B1D114C31C8A21"/>
    <w:rsid w:val="007B7697"/>
    <w:rPr>
      <w:rFonts w:eastAsiaTheme="minorHAnsi"/>
    </w:rPr>
  </w:style>
  <w:style w:type="paragraph" w:customStyle="1" w:styleId="4DB382F335E143D1A65AD12C653C5A192">
    <w:name w:val="4DB382F335E143D1A65AD12C653C5A192"/>
    <w:rsid w:val="007B7697"/>
    <w:rPr>
      <w:rFonts w:eastAsiaTheme="minorHAnsi"/>
    </w:rPr>
  </w:style>
  <w:style w:type="paragraph" w:customStyle="1" w:styleId="E8E8493026B74CC6ACAF73535FF7FE1C2">
    <w:name w:val="E8E8493026B74CC6ACAF73535FF7FE1C2"/>
    <w:rsid w:val="007B7697"/>
    <w:rPr>
      <w:rFonts w:eastAsiaTheme="minorHAnsi"/>
    </w:rPr>
  </w:style>
  <w:style w:type="paragraph" w:customStyle="1" w:styleId="C961296BEC294DB481D2D235202674651">
    <w:name w:val="C961296BEC294DB481D2D235202674651"/>
    <w:rsid w:val="007B7697"/>
    <w:rPr>
      <w:rFonts w:eastAsiaTheme="minorHAnsi"/>
    </w:rPr>
  </w:style>
  <w:style w:type="paragraph" w:customStyle="1" w:styleId="E65085FA4A8449E6ACA6F936D80037661">
    <w:name w:val="E65085FA4A8449E6ACA6F936D80037661"/>
    <w:rsid w:val="007B7697"/>
    <w:rPr>
      <w:rFonts w:eastAsiaTheme="minorHAnsi"/>
    </w:rPr>
  </w:style>
  <w:style w:type="paragraph" w:customStyle="1" w:styleId="5C44F96216F046C796BAC5F33B2E635E1">
    <w:name w:val="5C44F96216F046C796BAC5F33B2E635E1"/>
    <w:rsid w:val="007B7697"/>
    <w:rPr>
      <w:rFonts w:eastAsiaTheme="minorHAnsi"/>
    </w:rPr>
  </w:style>
  <w:style w:type="paragraph" w:customStyle="1" w:styleId="8267B38D2D6D461DA7DC68C112302B101">
    <w:name w:val="8267B38D2D6D461DA7DC68C112302B101"/>
    <w:rsid w:val="007B7697"/>
    <w:rPr>
      <w:rFonts w:eastAsiaTheme="minorHAnsi"/>
    </w:rPr>
  </w:style>
  <w:style w:type="paragraph" w:customStyle="1" w:styleId="1D0709AE76F64B018E2BD9D3DBFB66DF2">
    <w:name w:val="1D0709AE76F64B018E2BD9D3DBFB66DF2"/>
    <w:rsid w:val="007B7697"/>
    <w:rPr>
      <w:rFonts w:eastAsiaTheme="minorHAnsi"/>
    </w:rPr>
  </w:style>
  <w:style w:type="paragraph" w:customStyle="1" w:styleId="014F5C04BB22410C81F67729904375582">
    <w:name w:val="014F5C04BB22410C81F67729904375582"/>
    <w:rsid w:val="007B7697"/>
    <w:rPr>
      <w:rFonts w:eastAsiaTheme="minorHAnsi"/>
    </w:rPr>
  </w:style>
  <w:style w:type="paragraph" w:customStyle="1" w:styleId="B9A966E752EF41688ECB507D015082D92">
    <w:name w:val="B9A966E752EF41688ECB507D015082D92"/>
    <w:rsid w:val="007B7697"/>
    <w:rPr>
      <w:rFonts w:eastAsiaTheme="minorHAnsi"/>
    </w:rPr>
  </w:style>
  <w:style w:type="paragraph" w:customStyle="1" w:styleId="46A7D5AF3B744D088EEAE5CD6C10E70A2">
    <w:name w:val="46A7D5AF3B744D088EEAE5CD6C10E70A2"/>
    <w:rsid w:val="007B7697"/>
    <w:rPr>
      <w:rFonts w:eastAsiaTheme="minorHAnsi"/>
    </w:rPr>
  </w:style>
  <w:style w:type="paragraph" w:customStyle="1" w:styleId="BCB611364F9347DAA2812B71AE790C0A2">
    <w:name w:val="BCB611364F9347DAA2812B71AE790C0A2"/>
    <w:rsid w:val="007B7697"/>
    <w:rPr>
      <w:rFonts w:eastAsiaTheme="minorHAnsi"/>
    </w:rPr>
  </w:style>
  <w:style w:type="paragraph" w:customStyle="1" w:styleId="460FFF3674E14D72998229450119FCEB2">
    <w:name w:val="460FFF3674E14D72998229450119FCEB2"/>
    <w:rsid w:val="007B7697"/>
    <w:rPr>
      <w:rFonts w:eastAsiaTheme="minorHAnsi"/>
    </w:rPr>
  </w:style>
  <w:style w:type="paragraph" w:customStyle="1" w:styleId="264BAB5FDC0040D59FCD702B943351BC2">
    <w:name w:val="264BAB5FDC0040D59FCD702B943351BC2"/>
    <w:rsid w:val="007B7697"/>
    <w:rPr>
      <w:rFonts w:eastAsiaTheme="minorHAnsi"/>
    </w:rPr>
  </w:style>
  <w:style w:type="paragraph" w:customStyle="1" w:styleId="A1A5D004AC464522AE9740F47D4815E52">
    <w:name w:val="A1A5D004AC464522AE9740F47D4815E52"/>
    <w:rsid w:val="007B7697"/>
    <w:rPr>
      <w:rFonts w:eastAsiaTheme="minorHAnsi"/>
    </w:rPr>
  </w:style>
  <w:style w:type="paragraph" w:customStyle="1" w:styleId="228DFE730EE2445F88E4473929BCB0192">
    <w:name w:val="228DFE730EE2445F88E4473929BCB0192"/>
    <w:rsid w:val="007B7697"/>
    <w:rPr>
      <w:rFonts w:eastAsiaTheme="minorHAnsi"/>
    </w:rPr>
  </w:style>
  <w:style w:type="paragraph" w:customStyle="1" w:styleId="F78F108F90C34D70AE86C5A1043104062">
    <w:name w:val="F78F108F90C34D70AE86C5A1043104062"/>
    <w:rsid w:val="007B7697"/>
    <w:rPr>
      <w:rFonts w:eastAsiaTheme="minorHAnsi"/>
    </w:rPr>
  </w:style>
  <w:style w:type="paragraph" w:customStyle="1" w:styleId="EDC3D059C9B9474E9803BC0E7C2D08D62">
    <w:name w:val="EDC3D059C9B9474E9803BC0E7C2D08D62"/>
    <w:rsid w:val="007B7697"/>
    <w:rPr>
      <w:rFonts w:eastAsiaTheme="minorHAnsi"/>
    </w:rPr>
  </w:style>
  <w:style w:type="paragraph" w:customStyle="1" w:styleId="042546AAA6F04535AE13F68E252FBBAD2">
    <w:name w:val="042546AAA6F04535AE13F68E252FBBAD2"/>
    <w:rsid w:val="007B7697"/>
    <w:rPr>
      <w:rFonts w:eastAsiaTheme="minorHAnsi"/>
    </w:rPr>
  </w:style>
  <w:style w:type="paragraph" w:customStyle="1" w:styleId="F648E57EDDDA4103BEB6EB2027F886FE2">
    <w:name w:val="F648E57EDDDA4103BEB6EB2027F886FE2"/>
    <w:rsid w:val="007B7697"/>
    <w:rPr>
      <w:rFonts w:eastAsiaTheme="minorHAnsi"/>
    </w:rPr>
  </w:style>
  <w:style w:type="paragraph" w:customStyle="1" w:styleId="7A0E2DA54B564033AADF8E0A308E3BD62">
    <w:name w:val="7A0E2DA54B564033AADF8E0A308E3BD62"/>
    <w:rsid w:val="007B7697"/>
    <w:rPr>
      <w:rFonts w:eastAsiaTheme="minorHAnsi"/>
    </w:rPr>
  </w:style>
  <w:style w:type="paragraph" w:customStyle="1" w:styleId="BE297880B0664BCDAEF10213354D0B902">
    <w:name w:val="BE297880B0664BCDAEF10213354D0B902"/>
    <w:rsid w:val="007B7697"/>
    <w:rPr>
      <w:rFonts w:eastAsiaTheme="minorHAnsi"/>
    </w:rPr>
  </w:style>
  <w:style w:type="paragraph" w:customStyle="1" w:styleId="2D5EF8DC645D4489AE2CC323A682CD322">
    <w:name w:val="2D5EF8DC645D4489AE2CC323A682CD322"/>
    <w:rsid w:val="007B7697"/>
    <w:rPr>
      <w:rFonts w:eastAsiaTheme="minorHAnsi"/>
    </w:rPr>
  </w:style>
  <w:style w:type="paragraph" w:customStyle="1" w:styleId="2A162FDA4D8D460AB3656054947C08A81">
    <w:name w:val="2A162FDA4D8D460AB3656054947C08A81"/>
    <w:rsid w:val="007B7697"/>
    <w:rPr>
      <w:rFonts w:eastAsiaTheme="minorHAnsi"/>
    </w:rPr>
  </w:style>
  <w:style w:type="paragraph" w:customStyle="1" w:styleId="58FCA5FD42AC4D3C88A91BA7A499238C1">
    <w:name w:val="58FCA5FD42AC4D3C88A91BA7A499238C1"/>
    <w:rsid w:val="007B7697"/>
    <w:rPr>
      <w:rFonts w:eastAsiaTheme="minorHAnsi"/>
    </w:rPr>
  </w:style>
  <w:style w:type="paragraph" w:customStyle="1" w:styleId="4A6D7A85299643B5845B1F33D648F4082">
    <w:name w:val="4A6D7A85299643B5845B1F33D648F4082"/>
    <w:rsid w:val="007B7697"/>
    <w:rPr>
      <w:rFonts w:eastAsiaTheme="minorHAnsi"/>
    </w:rPr>
  </w:style>
  <w:style w:type="paragraph" w:customStyle="1" w:styleId="DA4CBAEC936B4A30A43F5E9602AAE0582">
    <w:name w:val="DA4CBAEC936B4A30A43F5E9602AAE0582"/>
    <w:rsid w:val="007B7697"/>
    <w:rPr>
      <w:rFonts w:eastAsiaTheme="minorHAnsi"/>
    </w:rPr>
  </w:style>
  <w:style w:type="paragraph" w:customStyle="1" w:styleId="08DB1DBF8085480A8A4FE5487F2740BE2">
    <w:name w:val="08DB1DBF8085480A8A4FE5487F2740BE2"/>
    <w:rsid w:val="007B7697"/>
    <w:rPr>
      <w:rFonts w:eastAsiaTheme="minorHAnsi"/>
    </w:rPr>
  </w:style>
  <w:style w:type="paragraph" w:customStyle="1" w:styleId="50B239A143F841C5A54A7D561728A5E22">
    <w:name w:val="50B239A143F841C5A54A7D561728A5E22"/>
    <w:rsid w:val="007B7697"/>
    <w:rPr>
      <w:rFonts w:eastAsiaTheme="minorHAnsi"/>
    </w:rPr>
  </w:style>
  <w:style w:type="paragraph" w:customStyle="1" w:styleId="2F95F946BDDD4275B5538079E51A54892">
    <w:name w:val="2F95F946BDDD4275B5538079E51A54892"/>
    <w:rsid w:val="007B7697"/>
    <w:rPr>
      <w:rFonts w:eastAsiaTheme="minorHAnsi"/>
    </w:rPr>
  </w:style>
  <w:style w:type="paragraph" w:customStyle="1" w:styleId="A744815489F4469184FE1F2F434D0CDF2">
    <w:name w:val="A744815489F4469184FE1F2F434D0CDF2"/>
    <w:rsid w:val="007B7697"/>
    <w:rPr>
      <w:rFonts w:eastAsiaTheme="minorHAnsi"/>
    </w:rPr>
  </w:style>
  <w:style w:type="paragraph" w:customStyle="1" w:styleId="0CFADBD0B7EA47C5AAD6D656A2CD2BA02">
    <w:name w:val="0CFADBD0B7EA47C5AAD6D656A2CD2BA02"/>
    <w:rsid w:val="007B7697"/>
    <w:rPr>
      <w:rFonts w:eastAsiaTheme="minorHAnsi"/>
    </w:rPr>
  </w:style>
  <w:style w:type="paragraph" w:customStyle="1" w:styleId="D4C16506615B4C5FB9DC4371BAF33E832">
    <w:name w:val="D4C16506615B4C5FB9DC4371BAF33E832"/>
    <w:rsid w:val="007B7697"/>
    <w:rPr>
      <w:rFonts w:eastAsiaTheme="minorHAnsi"/>
    </w:rPr>
  </w:style>
  <w:style w:type="paragraph" w:customStyle="1" w:styleId="801AA6F3FED54A57A0835768E8E19BD12">
    <w:name w:val="801AA6F3FED54A57A0835768E8E19BD12"/>
    <w:rsid w:val="007B7697"/>
    <w:rPr>
      <w:rFonts w:eastAsiaTheme="minorHAnsi"/>
    </w:rPr>
  </w:style>
  <w:style w:type="paragraph" w:customStyle="1" w:styleId="A468E7CBCB0740A3B521D29B91A551852">
    <w:name w:val="A468E7CBCB0740A3B521D29B91A551852"/>
    <w:rsid w:val="007B7697"/>
    <w:rPr>
      <w:rFonts w:eastAsiaTheme="minorHAnsi"/>
    </w:rPr>
  </w:style>
  <w:style w:type="paragraph" w:customStyle="1" w:styleId="63B152712FF64051A1A79836CF3F16491">
    <w:name w:val="63B152712FF64051A1A79836CF3F16491"/>
    <w:rsid w:val="007B7697"/>
    <w:rPr>
      <w:rFonts w:eastAsiaTheme="minorHAnsi"/>
    </w:rPr>
  </w:style>
  <w:style w:type="paragraph" w:customStyle="1" w:styleId="795E4F4036724693B46DA81E4E698DAE1">
    <w:name w:val="795E4F4036724693B46DA81E4E698DAE1"/>
    <w:rsid w:val="007B7697"/>
    <w:rPr>
      <w:rFonts w:eastAsiaTheme="minorHAnsi"/>
    </w:rPr>
  </w:style>
  <w:style w:type="paragraph" w:customStyle="1" w:styleId="B362D57E5FC842E0B111DEC39886325C1">
    <w:name w:val="B362D57E5FC842E0B111DEC39886325C1"/>
    <w:rsid w:val="007B7697"/>
    <w:rPr>
      <w:rFonts w:eastAsiaTheme="minorHAnsi"/>
    </w:rPr>
  </w:style>
  <w:style w:type="paragraph" w:customStyle="1" w:styleId="9A8A3CE1D6E046F8BB9739AE8D698AC61">
    <w:name w:val="9A8A3CE1D6E046F8BB9739AE8D698AC61"/>
    <w:rsid w:val="007B7697"/>
    <w:rPr>
      <w:rFonts w:eastAsiaTheme="minorHAnsi"/>
    </w:rPr>
  </w:style>
  <w:style w:type="paragraph" w:customStyle="1" w:styleId="AE382DAEE7DE4E5586CF3B988E9910301">
    <w:name w:val="AE382DAEE7DE4E5586CF3B988E9910301"/>
    <w:rsid w:val="007B7697"/>
    <w:rPr>
      <w:rFonts w:eastAsiaTheme="minorHAnsi"/>
    </w:rPr>
  </w:style>
  <w:style w:type="paragraph" w:customStyle="1" w:styleId="9AE6703245F1434089742FF04FC27BB41">
    <w:name w:val="9AE6703245F1434089742FF04FC27BB41"/>
    <w:rsid w:val="007B7697"/>
    <w:rPr>
      <w:rFonts w:eastAsiaTheme="minorHAnsi"/>
    </w:rPr>
  </w:style>
  <w:style w:type="paragraph" w:customStyle="1" w:styleId="8365CDB2A7674B318D64BCF0AB00F5B41">
    <w:name w:val="8365CDB2A7674B318D64BCF0AB00F5B41"/>
    <w:rsid w:val="007B7697"/>
    <w:rPr>
      <w:rFonts w:eastAsiaTheme="minorHAnsi"/>
    </w:rPr>
  </w:style>
  <w:style w:type="paragraph" w:customStyle="1" w:styleId="931734EB321F4496B412BD0508DEA7641">
    <w:name w:val="931734EB321F4496B412BD0508DEA7641"/>
    <w:rsid w:val="007B7697"/>
    <w:rPr>
      <w:rFonts w:eastAsiaTheme="minorHAnsi"/>
    </w:rPr>
  </w:style>
  <w:style w:type="paragraph" w:customStyle="1" w:styleId="C2CD03634207489DB1C3C387A8A896B11">
    <w:name w:val="C2CD03634207489DB1C3C387A8A896B11"/>
    <w:rsid w:val="007B7697"/>
    <w:rPr>
      <w:rFonts w:eastAsiaTheme="minorHAnsi"/>
    </w:rPr>
  </w:style>
  <w:style w:type="paragraph" w:customStyle="1" w:styleId="96916A38AF6841FD9DD9E55E7D34DC191">
    <w:name w:val="96916A38AF6841FD9DD9E55E7D34DC191"/>
    <w:rsid w:val="007B7697"/>
    <w:rPr>
      <w:rFonts w:eastAsiaTheme="minorHAnsi"/>
    </w:rPr>
  </w:style>
  <w:style w:type="paragraph" w:customStyle="1" w:styleId="A89B56BE3FA54F1EB0DF6C8E04726BD31">
    <w:name w:val="A89B56BE3FA54F1EB0DF6C8E04726BD31"/>
    <w:rsid w:val="007B7697"/>
    <w:rPr>
      <w:rFonts w:eastAsiaTheme="minorHAnsi"/>
    </w:rPr>
  </w:style>
  <w:style w:type="paragraph" w:customStyle="1" w:styleId="F8E1047451944441A88ABD85B6C95EF51">
    <w:name w:val="F8E1047451944441A88ABD85B6C95EF51"/>
    <w:rsid w:val="007B7697"/>
    <w:rPr>
      <w:rFonts w:eastAsiaTheme="minorHAnsi"/>
    </w:rPr>
  </w:style>
  <w:style w:type="paragraph" w:customStyle="1" w:styleId="3E7A4DF811C14257AE4FD1FBC49BEB6C1">
    <w:name w:val="3E7A4DF811C14257AE4FD1FBC49BEB6C1"/>
    <w:rsid w:val="007B7697"/>
    <w:rPr>
      <w:rFonts w:eastAsiaTheme="minorHAnsi"/>
    </w:rPr>
  </w:style>
  <w:style w:type="paragraph" w:customStyle="1" w:styleId="229DF2A636DE4D0F9222E6A1F146AFE62">
    <w:name w:val="229DF2A636DE4D0F9222E6A1F146AFE62"/>
    <w:rsid w:val="007B7697"/>
    <w:rPr>
      <w:rFonts w:eastAsiaTheme="minorHAnsi"/>
    </w:rPr>
  </w:style>
  <w:style w:type="paragraph" w:customStyle="1" w:styleId="FA739E41EE4F42C5B04A2E7E96D6022D1">
    <w:name w:val="FA739E41EE4F42C5B04A2E7E96D6022D1"/>
    <w:rsid w:val="007B7697"/>
    <w:rPr>
      <w:rFonts w:eastAsiaTheme="minorHAnsi"/>
    </w:rPr>
  </w:style>
  <w:style w:type="paragraph" w:customStyle="1" w:styleId="C0D1D78AA49C4ADFAE31DBCD88D4B6EB2">
    <w:name w:val="C0D1D78AA49C4ADFAE31DBCD88D4B6EB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B26D0D936943EF8627366508B11AA11">
    <w:name w:val="F4B26D0D936943EF8627366508B11AA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4BD8D29A1447B891ECEA6A92AD6471">
    <w:name w:val="C5B4BD8D29A1447B891ECEA6A92AD647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D42A687F846EB94C728C39DF650BB1">
    <w:name w:val="BC2D42A687F846EB94C728C39DF650BB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1B5917D9384387B8B06683292908001">
    <w:name w:val="701B5917D9384387B8B0668329290800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EFBFB7D403475EAD6237CDA5E90A681">
    <w:name w:val="4BEFBFB7D403475EAD6237CDA5E90A68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E924CFA6A54BDDAFE03887841748F31">
    <w:name w:val="04E924CFA6A54BDDAFE03887841748F31"/>
    <w:rsid w:val="007B7697"/>
    <w:rPr>
      <w:rFonts w:eastAsiaTheme="minorHAnsi"/>
    </w:rPr>
  </w:style>
  <w:style w:type="paragraph" w:customStyle="1" w:styleId="AA8E719ABE8D4B43934F10CD1ABB64EB2">
    <w:name w:val="AA8E719ABE8D4B43934F10CD1ABB64EB2"/>
    <w:rsid w:val="007B7697"/>
    <w:rPr>
      <w:rFonts w:eastAsiaTheme="minorHAnsi"/>
    </w:rPr>
  </w:style>
  <w:style w:type="paragraph" w:customStyle="1" w:styleId="5F3AC1E655F149588806E5A51403D7D32">
    <w:name w:val="5F3AC1E655F149588806E5A51403D7D32"/>
    <w:rsid w:val="007B7697"/>
    <w:rPr>
      <w:rFonts w:eastAsiaTheme="minorHAnsi"/>
    </w:rPr>
  </w:style>
  <w:style w:type="paragraph" w:customStyle="1" w:styleId="7FD1983AD3144D8F9074A09FE2BEE1592">
    <w:name w:val="7FD1983AD3144D8F9074A09FE2BEE1592"/>
    <w:rsid w:val="007B7697"/>
    <w:rPr>
      <w:rFonts w:eastAsiaTheme="minorHAnsi"/>
    </w:rPr>
  </w:style>
  <w:style w:type="paragraph" w:customStyle="1" w:styleId="029C6982E6484E998C15FC2FFA8A7BFC2">
    <w:name w:val="029C6982E6484E998C15FC2FFA8A7BFC2"/>
    <w:rsid w:val="007B7697"/>
    <w:rPr>
      <w:rFonts w:eastAsiaTheme="minorHAnsi"/>
    </w:rPr>
  </w:style>
  <w:style w:type="paragraph" w:customStyle="1" w:styleId="C852B99C658F4CE6AD8E206079E3528A2">
    <w:name w:val="C852B99C658F4CE6AD8E206079E3528A2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EB4002DDF543B8B7004C452EE7B9BC1">
    <w:name w:val="80EB4002DDF543B8B7004C452EE7B9BC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6533C1E864A0BBD94C648065B68411">
    <w:name w:val="F9C6533C1E864A0BBD94C648065B6841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5B4C1510D548428F23E5DE410C91FF1">
    <w:name w:val="EA5B4C1510D548428F23E5DE410C91FF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C15AD9E32B4F5AB87DB3A881AC141D1">
    <w:name w:val="4AC15AD9E32B4F5AB87DB3A881AC141D1"/>
    <w:rsid w:val="007B76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EC1365D76E4FBE97FE1B52A5582707">
    <w:name w:val="C7EC1365D76E4FBE97FE1B52A5582707"/>
    <w:rsid w:val="007B7697"/>
  </w:style>
  <w:style w:type="paragraph" w:customStyle="1" w:styleId="D0D9E3001A93444393ADA291EBD58543">
    <w:name w:val="D0D9E3001A93444393ADA291EBD58543"/>
    <w:rsid w:val="007B7697"/>
  </w:style>
  <w:style w:type="paragraph" w:customStyle="1" w:styleId="2DAC10B8BB23459A81D46E4C143C2BD0">
    <w:name w:val="2DAC10B8BB23459A81D46E4C143C2BD0"/>
    <w:rsid w:val="007B7697"/>
  </w:style>
  <w:style w:type="paragraph" w:customStyle="1" w:styleId="C323CC46A70648378356EC26E1D562B6">
    <w:name w:val="C323CC46A70648378356EC26E1D562B6"/>
    <w:rsid w:val="007B7697"/>
  </w:style>
  <w:style w:type="paragraph" w:customStyle="1" w:styleId="77588B905D0B4AE9B7C8CD5C40274F66">
    <w:name w:val="77588B905D0B4AE9B7C8CD5C40274F66"/>
    <w:rsid w:val="007B7697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DD67C-9747-440F-AEE5-ABF3E44E5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160</Words>
  <Characters>1231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user</cp:lastModifiedBy>
  <cp:revision>2</cp:revision>
  <cp:lastPrinted>2018-04-26T20:37:00Z</cp:lastPrinted>
  <dcterms:created xsi:type="dcterms:W3CDTF">2018-08-28T18:44:00Z</dcterms:created>
  <dcterms:modified xsi:type="dcterms:W3CDTF">2018-08-28T18:44:00Z</dcterms:modified>
</cp:coreProperties>
</file>